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3"/>
        <w:gridCol w:w="3143"/>
        <w:gridCol w:w="3144"/>
      </w:tblGrid>
      <w:tr w:rsidR="002F79F5" w14:paraId="01F2453E" w14:textId="77777777" w:rsidTr="002F79F5">
        <w:tc>
          <w:tcPr>
            <w:tcW w:w="3143" w:type="dxa"/>
          </w:tcPr>
          <w:p w14:paraId="1749DF81" w14:textId="5BE79F04" w:rsidR="002F79F5" w:rsidRDefault="002F79F5" w:rsidP="00EC2E2A">
            <w:pPr>
              <w:spacing w:before="120" w:after="120"/>
              <w:jc w:val="center"/>
              <w:rPr>
                <w:b/>
                <w:color w:val="FF0000"/>
              </w:rPr>
            </w:pPr>
            <w:r w:rsidRPr="00FC07C8">
              <w:rPr>
                <w:rFonts w:ascii="Verdana" w:hAnsi="Verdana"/>
                <w:b/>
                <w:noProof/>
                <w:color w:val="0070C0"/>
                <w:sz w:val="28"/>
              </w:rPr>
              <w:drawing>
                <wp:inline distT="0" distB="0" distL="0" distR="0" wp14:anchorId="5FCC4A85" wp14:editId="3B53CA00">
                  <wp:extent cx="1833083" cy="920750"/>
                  <wp:effectExtent l="0" t="0" r="0" b="0"/>
                  <wp:docPr id="7" name="Picture 7" descr="Description: 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Description: 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3366" cy="9309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43" w:type="dxa"/>
          </w:tcPr>
          <w:p w14:paraId="08101BC1" w14:textId="784DD635" w:rsidR="002F79F5" w:rsidRDefault="002F79F5" w:rsidP="00EC2E2A">
            <w:pPr>
              <w:spacing w:before="120" w:after="120"/>
              <w:jc w:val="center"/>
              <w:rPr>
                <w:b/>
                <w:color w:val="FF0000"/>
              </w:rPr>
            </w:pPr>
            <w:r>
              <w:rPr>
                <w:noProof/>
              </w:rPr>
              <w:drawing>
                <wp:inline distT="0" distB="0" distL="0" distR="0" wp14:anchorId="5D1FB30D" wp14:editId="2424E70C">
                  <wp:extent cx="1181819" cy="838864"/>
                  <wp:effectExtent l="0" t="0" r="0" b="0"/>
                  <wp:docPr id="1" name="Picture 7" descr="Logo Bộ Y tế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Logo Bộ Y tế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0660" cy="8380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44" w:type="dxa"/>
          </w:tcPr>
          <w:p w14:paraId="6D055DF4" w14:textId="790595A2" w:rsidR="002F79F5" w:rsidRDefault="002F79F5" w:rsidP="00EC2E2A">
            <w:pPr>
              <w:spacing w:before="120" w:after="120"/>
              <w:jc w:val="center"/>
              <w:rPr>
                <w:b/>
                <w:color w:val="FF0000"/>
              </w:rPr>
            </w:pPr>
            <w:r>
              <w:rPr>
                <w:noProof/>
              </w:rPr>
              <w:drawing>
                <wp:inline distT="0" distB="0" distL="0" distR="0" wp14:anchorId="664A50D3" wp14:editId="4C0B9AEC">
                  <wp:extent cx="1680845" cy="805815"/>
                  <wp:effectExtent l="0" t="0" r="0" b="0"/>
                  <wp:docPr id="6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1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0845" cy="805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F663B34" w14:textId="77777777" w:rsidR="001A4EFC" w:rsidRPr="007954A3" w:rsidRDefault="001A4EFC" w:rsidP="00187E21">
      <w:pPr>
        <w:spacing w:before="240" w:after="120"/>
        <w:jc w:val="center"/>
        <w:rPr>
          <w:b/>
          <w:color w:val="FF0000"/>
          <w:sz w:val="40"/>
        </w:rPr>
      </w:pPr>
      <w:r w:rsidRPr="007954A3">
        <w:rPr>
          <w:b/>
          <w:color w:val="FF0000"/>
          <w:sz w:val="40"/>
        </w:rPr>
        <w:t>HỘI THẢO</w:t>
      </w:r>
    </w:p>
    <w:p w14:paraId="4FFA0AAA" w14:textId="77777777" w:rsidR="001A4EFC" w:rsidRPr="009E06A3" w:rsidRDefault="001A4EFC" w:rsidP="00FB088C">
      <w:pPr>
        <w:spacing w:before="120" w:after="120" w:line="240" w:lineRule="auto"/>
        <w:jc w:val="center"/>
        <w:rPr>
          <w:rFonts w:ascii="Arial" w:hAnsi="Arial" w:cs="Arial"/>
          <w:b/>
          <w:color w:val="0070C0"/>
          <w:sz w:val="34"/>
        </w:rPr>
      </w:pPr>
      <w:r w:rsidRPr="009E06A3">
        <w:rPr>
          <w:rFonts w:ascii="Arial" w:hAnsi="Arial" w:cs="Arial"/>
          <w:b/>
          <w:color w:val="0070C0"/>
          <w:sz w:val="34"/>
        </w:rPr>
        <w:t xml:space="preserve">TRIỂN KHAI THỎA THUẬN TOÀN CẦU VỀ DI CƯ VÀ </w:t>
      </w:r>
    </w:p>
    <w:p w14:paraId="4677EE41" w14:textId="77777777" w:rsidR="001A4EFC" w:rsidRPr="009E06A3" w:rsidRDefault="001A4EFC" w:rsidP="00FB088C">
      <w:pPr>
        <w:spacing w:before="120" w:after="120" w:line="240" w:lineRule="auto"/>
        <w:jc w:val="center"/>
        <w:rPr>
          <w:rFonts w:ascii="Arial" w:hAnsi="Arial" w:cs="Arial"/>
          <w:b/>
          <w:color w:val="0070C0"/>
          <w:sz w:val="34"/>
        </w:rPr>
      </w:pPr>
      <w:r w:rsidRPr="009E06A3">
        <w:rPr>
          <w:rFonts w:ascii="Arial" w:hAnsi="Arial" w:cs="Arial"/>
          <w:b/>
          <w:color w:val="0070C0"/>
          <w:sz w:val="34"/>
        </w:rPr>
        <w:t xml:space="preserve">CHƯƠNG TRÌNH SỨC KHỎE NGƯỜI DI CƯ VIỆT NAM </w:t>
      </w:r>
    </w:p>
    <w:p w14:paraId="04305DEA" w14:textId="01FC0CEF" w:rsidR="002F79F5" w:rsidRPr="000C11DD" w:rsidRDefault="001A4EFC" w:rsidP="00EC2E2A">
      <w:pPr>
        <w:spacing w:before="120" w:after="120"/>
        <w:jc w:val="center"/>
        <w:rPr>
          <w:rFonts w:ascii="Arial" w:hAnsi="Arial" w:cs="Arial"/>
          <w:b/>
          <w:i/>
          <w:color w:val="0070C0"/>
          <w:sz w:val="28"/>
        </w:rPr>
      </w:pPr>
      <w:r w:rsidRPr="000C11DD">
        <w:rPr>
          <w:rFonts w:ascii="Arial" w:hAnsi="Arial" w:cs="Arial"/>
          <w:b/>
          <w:i/>
          <w:color w:val="0070C0"/>
          <w:sz w:val="28"/>
        </w:rPr>
        <w:t>(Hà Nội, ngày 25/11/2021)</w:t>
      </w:r>
    </w:p>
    <w:p w14:paraId="3870B1A7" w14:textId="5526F6B6" w:rsidR="00FD798C" w:rsidRPr="000C11DD" w:rsidRDefault="00941809">
      <w:pPr>
        <w:spacing w:after="0" w:line="240" w:lineRule="auto"/>
        <w:rPr>
          <w:rFonts w:ascii="Arial" w:hAnsi="Arial" w:cs="Arial"/>
          <w:b/>
          <w:i/>
          <w:color w:val="0070C0"/>
        </w:rPr>
      </w:pPr>
      <w:r w:rsidRPr="000C11DD">
        <w:rPr>
          <w:rFonts w:ascii="Arial" w:hAnsi="Arial" w:cs="Arial"/>
          <w:b/>
          <w:i/>
          <w:color w:val="0070C0"/>
        </w:rPr>
        <w:tab/>
      </w:r>
      <w:r w:rsidRPr="000C11DD">
        <w:rPr>
          <w:rFonts w:ascii="Arial" w:hAnsi="Arial" w:cs="Arial"/>
          <w:b/>
          <w:i/>
          <w:color w:val="0070C0"/>
        </w:rPr>
        <w:tab/>
      </w:r>
    </w:p>
    <w:p w14:paraId="3D20E85C" w14:textId="77777777" w:rsidR="007954A3" w:rsidRPr="000C11DD" w:rsidRDefault="007954A3">
      <w:pPr>
        <w:spacing w:after="0" w:line="240" w:lineRule="auto"/>
        <w:rPr>
          <w:rFonts w:ascii="Arial" w:hAnsi="Arial" w:cs="Arial"/>
          <w:b/>
          <w:i/>
          <w:color w:val="0070C0"/>
        </w:rPr>
      </w:pPr>
    </w:p>
    <w:p w14:paraId="43EC91DA" w14:textId="7DD9BF13" w:rsidR="00885685" w:rsidRPr="000C11DD" w:rsidRDefault="00941809" w:rsidP="009471E2">
      <w:pPr>
        <w:pStyle w:val="APECForm"/>
        <w:spacing w:before="0" w:after="0" w:line="240" w:lineRule="auto"/>
        <w:jc w:val="right"/>
        <w:rPr>
          <w:rFonts w:cs="Arial"/>
          <w:b/>
          <w:color w:val="0070C0"/>
          <w:sz w:val="24"/>
          <w:szCs w:val="24"/>
        </w:rPr>
      </w:pPr>
      <w:r w:rsidRPr="000C11DD">
        <w:rPr>
          <w:rFonts w:cs="Arial"/>
          <w:b/>
          <w:color w:val="0070C0"/>
          <w:sz w:val="24"/>
          <w:szCs w:val="24"/>
        </w:rPr>
        <w:t xml:space="preserve">Ngôn ngữ: tiếng Việt, tiếng Anh </w:t>
      </w:r>
    </w:p>
    <w:p w14:paraId="65A427D8" w14:textId="4811BBA3" w:rsidR="00933B26" w:rsidRPr="000C11DD" w:rsidRDefault="00941809" w:rsidP="009471E2">
      <w:pPr>
        <w:pStyle w:val="APECForm"/>
        <w:spacing w:before="0" w:line="240" w:lineRule="auto"/>
        <w:jc w:val="right"/>
        <w:rPr>
          <w:rFonts w:cs="Arial"/>
          <w:b/>
          <w:color w:val="0070C0"/>
          <w:sz w:val="24"/>
          <w:szCs w:val="24"/>
          <w:lang w:val="vi-VN"/>
        </w:rPr>
      </w:pPr>
      <w:r w:rsidRPr="000C11DD">
        <w:rPr>
          <w:rFonts w:cs="Arial"/>
          <w:b/>
          <w:color w:val="0070C0"/>
          <w:sz w:val="24"/>
          <w:szCs w:val="24"/>
        </w:rPr>
        <w:t>Hình thức</w:t>
      </w:r>
      <w:r w:rsidR="007D40ED" w:rsidRPr="000C11DD">
        <w:rPr>
          <w:rFonts w:cs="Arial"/>
          <w:b/>
          <w:color w:val="0070C0"/>
          <w:sz w:val="24"/>
          <w:szCs w:val="24"/>
        </w:rPr>
        <w:t xml:space="preserve"> hội thảo: </w:t>
      </w:r>
      <w:r w:rsidR="001A4EFC" w:rsidRPr="000C11DD">
        <w:rPr>
          <w:rFonts w:cs="Arial"/>
          <w:b/>
          <w:color w:val="0070C0"/>
          <w:sz w:val="24"/>
          <w:szCs w:val="24"/>
        </w:rPr>
        <w:t>T</w:t>
      </w:r>
      <w:r w:rsidR="007D40ED" w:rsidRPr="000C11DD">
        <w:rPr>
          <w:rFonts w:cs="Arial"/>
          <w:b/>
          <w:color w:val="0070C0"/>
          <w:sz w:val="24"/>
          <w:szCs w:val="24"/>
        </w:rPr>
        <w:t>rực tiế</w:t>
      </w:r>
      <w:r w:rsidR="001A4EFC" w:rsidRPr="000C11DD">
        <w:rPr>
          <w:rFonts w:cs="Arial"/>
          <w:b/>
          <w:color w:val="0070C0"/>
          <w:sz w:val="24"/>
          <w:szCs w:val="24"/>
        </w:rPr>
        <w:t>p và T</w:t>
      </w:r>
      <w:r w:rsidR="007D40ED" w:rsidRPr="000C11DD">
        <w:rPr>
          <w:rFonts w:cs="Arial"/>
          <w:b/>
          <w:color w:val="0070C0"/>
          <w:sz w:val="24"/>
          <w:szCs w:val="24"/>
        </w:rPr>
        <w:t>rực tuyến</w:t>
      </w:r>
    </w:p>
    <w:tbl>
      <w:tblPr>
        <w:tblW w:w="9527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66"/>
        <w:gridCol w:w="4567"/>
        <w:gridCol w:w="3094"/>
      </w:tblGrid>
      <w:tr w:rsidR="00D10A6C" w:rsidRPr="000C11DD" w14:paraId="5FE75810" w14:textId="77777777" w:rsidTr="00633D2E">
        <w:trPr>
          <w:tblHeader/>
        </w:trPr>
        <w:tc>
          <w:tcPr>
            <w:tcW w:w="1866" w:type="dxa"/>
            <w:shd w:val="clear" w:color="auto" w:fill="auto"/>
            <w:vAlign w:val="center"/>
          </w:tcPr>
          <w:p w14:paraId="05674BD8" w14:textId="77777777" w:rsidR="007D40ED" w:rsidRPr="000C11DD" w:rsidRDefault="00D81D55" w:rsidP="007D40ED">
            <w:pPr>
              <w:spacing w:before="80" w:after="80"/>
              <w:jc w:val="center"/>
              <w:rPr>
                <w:rFonts w:ascii="Arial" w:hAnsi="Arial" w:cs="Arial"/>
                <w:b/>
                <w:color w:val="0070C0"/>
                <w:sz w:val="25"/>
                <w:szCs w:val="25"/>
              </w:rPr>
            </w:pPr>
            <w:r w:rsidRPr="000C11DD">
              <w:rPr>
                <w:rFonts w:ascii="Arial" w:hAnsi="Arial" w:cs="Arial"/>
                <w:b/>
                <w:color w:val="0070C0"/>
                <w:sz w:val="25"/>
                <w:szCs w:val="25"/>
              </w:rPr>
              <w:t>T</w:t>
            </w:r>
            <w:r w:rsidR="007D40ED" w:rsidRPr="000C11DD">
              <w:rPr>
                <w:rFonts w:ascii="Arial" w:hAnsi="Arial" w:cs="Arial"/>
                <w:b/>
                <w:color w:val="0070C0"/>
                <w:sz w:val="25"/>
                <w:szCs w:val="25"/>
              </w:rPr>
              <w:t xml:space="preserve">hời gian </w:t>
            </w:r>
          </w:p>
          <w:p w14:paraId="48FF39CF" w14:textId="225EC2AE" w:rsidR="005B2B76" w:rsidRPr="000C11DD" w:rsidRDefault="005B2B76" w:rsidP="00633D2E">
            <w:pPr>
              <w:spacing w:before="80" w:after="80"/>
              <w:jc w:val="center"/>
              <w:rPr>
                <w:rFonts w:ascii="Arial" w:hAnsi="Arial" w:cs="Arial"/>
                <w:b/>
                <w:color w:val="0070C0"/>
                <w:sz w:val="25"/>
                <w:szCs w:val="25"/>
              </w:rPr>
            </w:pPr>
            <w:r w:rsidRPr="000C11DD">
              <w:rPr>
                <w:rFonts w:ascii="Arial" w:hAnsi="Arial" w:cs="Arial"/>
                <w:color w:val="0070C0"/>
                <w:sz w:val="25"/>
                <w:szCs w:val="25"/>
              </w:rPr>
              <w:t>(</w:t>
            </w:r>
            <w:r w:rsidR="00633D2E" w:rsidRPr="000C11DD">
              <w:rPr>
                <w:rFonts w:ascii="Arial" w:hAnsi="Arial" w:cs="Arial"/>
                <w:color w:val="0070C0"/>
                <w:sz w:val="25"/>
                <w:szCs w:val="25"/>
              </w:rPr>
              <w:t>G</w:t>
            </w:r>
            <w:r w:rsidR="007D40ED" w:rsidRPr="000C11DD">
              <w:rPr>
                <w:rFonts w:ascii="Arial" w:hAnsi="Arial" w:cs="Arial"/>
                <w:color w:val="0070C0"/>
                <w:sz w:val="25"/>
                <w:szCs w:val="25"/>
              </w:rPr>
              <w:t>iờ Hà Nội)</w:t>
            </w:r>
          </w:p>
        </w:tc>
        <w:tc>
          <w:tcPr>
            <w:tcW w:w="4567" w:type="dxa"/>
            <w:shd w:val="clear" w:color="auto" w:fill="auto"/>
          </w:tcPr>
          <w:p w14:paraId="0259A234" w14:textId="4ADCB369" w:rsidR="00885685" w:rsidRPr="000C11DD" w:rsidRDefault="007D40ED" w:rsidP="009507DA">
            <w:pPr>
              <w:spacing w:before="120" w:after="120"/>
              <w:jc w:val="center"/>
              <w:rPr>
                <w:rFonts w:ascii="Arial" w:hAnsi="Arial" w:cs="Arial"/>
                <w:b/>
                <w:color w:val="0070C0"/>
                <w:sz w:val="25"/>
                <w:szCs w:val="25"/>
              </w:rPr>
            </w:pPr>
            <w:r w:rsidRPr="000C11DD">
              <w:rPr>
                <w:rFonts w:ascii="Arial" w:hAnsi="Arial" w:cs="Arial"/>
                <w:b/>
                <w:color w:val="0070C0"/>
                <w:sz w:val="25"/>
                <w:szCs w:val="25"/>
              </w:rPr>
              <w:t>Hoạt động</w:t>
            </w:r>
          </w:p>
        </w:tc>
        <w:tc>
          <w:tcPr>
            <w:tcW w:w="3094" w:type="dxa"/>
            <w:shd w:val="clear" w:color="auto" w:fill="auto"/>
          </w:tcPr>
          <w:p w14:paraId="43B05CDD" w14:textId="76D2C4B3" w:rsidR="00885685" w:rsidRPr="000C11DD" w:rsidRDefault="00C13960" w:rsidP="009507DA">
            <w:pPr>
              <w:spacing w:before="80" w:after="80"/>
              <w:jc w:val="center"/>
              <w:rPr>
                <w:rFonts w:ascii="Arial" w:hAnsi="Arial" w:cs="Arial"/>
                <w:b/>
                <w:bCs/>
                <w:color w:val="0070C0"/>
                <w:sz w:val="25"/>
                <w:szCs w:val="25"/>
              </w:rPr>
            </w:pPr>
            <w:r w:rsidRPr="000C11DD">
              <w:rPr>
                <w:rFonts w:ascii="Arial" w:hAnsi="Arial" w:cs="Arial"/>
                <w:b/>
                <w:bCs/>
                <w:color w:val="0070C0"/>
                <w:sz w:val="25"/>
                <w:szCs w:val="25"/>
                <w:lang w:eastAsia="en-GB"/>
              </w:rPr>
              <w:t>Thực hiện</w:t>
            </w:r>
          </w:p>
        </w:tc>
      </w:tr>
      <w:tr w:rsidR="009471E2" w:rsidRPr="000C11DD" w14:paraId="6B43632D" w14:textId="77777777" w:rsidTr="00633D2E">
        <w:tc>
          <w:tcPr>
            <w:tcW w:w="9527" w:type="dxa"/>
            <w:gridSpan w:val="3"/>
            <w:shd w:val="clear" w:color="auto" w:fill="00B0F0"/>
            <w:vAlign w:val="center"/>
          </w:tcPr>
          <w:p w14:paraId="442262CC" w14:textId="6CEAE231" w:rsidR="009471E2" w:rsidRPr="000C11DD" w:rsidRDefault="005F626A" w:rsidP="00BE2C74">
            <w:pPr>
              <w:spacing w:before="120" w:after="120" w:line="240" w:lineRule="auto"/>
              <w:rPr>
                <w:rFonts w:ascii="Arial" w:hAnsi="Arial" w:cs="Arial"/>
                <w:b/>
                <w:sz w:val="25"/>
                <w:szCs w:val="25"/>
              </w:rPr>
            </w:pPr>
            <w:r w:rsidRPr="000C11DD">
              <w:rPr>
                <w:rFonts w:ascii="Arial" w:hAnsi="Arial" w:cs="Arial"/>
                <w:b/>
                <w:sz w:val="25"/>
                <w:szCs w:val="25"/>
              </w:rPr>
              <w:t>Ph</w:t>
            </w:r>
            <w:r w:rsidR="007954A3" w:rsidRPr="000C11DD">
              <w:rPr>
                <w:rFonts w:ascii="Arial" w:hAnsi="Arial" w:cs="Arial"/>
                <w:b/>
                <w:sz w:val="25"/>
                <w:szCs w:val="25"/>
              </w:rPr>
              <w:t>iên</w:t>
            </w:r>
            <w:r w:rsidRPr="000C11DD">
              <w:rPr>
                <w:rFonts w:ascii="Arial" w:hAnsi="Arial" w:cs="Arial"/>
                <w:b/>
                <w:sz w:val="25"/>
                <w:szCs w:val="25"/>
              </w:rPr>
              <w:t xml:space="preserve"> </w:t>
            </w:r>
            <w:r w:rsidR="002B6643" w:rsidRPr="000C11DD">
              <w:rPr>
                <w:rFonts w:ascii="Arial" w:hAnsi="Arial" w:cs="Arial"/>
                <w:b/>
                <w:sz w:val="25"/>
                <w:szCs w:val="25"/>
              </w:rPr>
              <w:t xml:space="preserve">1: </w:t>
            </w:r>
            <w:r w:rsidRPr="000C11DD">
              <w:rPr>
                <w:rFonts w:ascii="Arial" w:hAnsi="Arial" w:cs="Arial"/>
                <w:b/>
                <w:sz w:val="25"/>
                <w:szCs w:val="25"/>
              </w:rPr>
              <w:t xml:space="preserve">Khai mạc và Tổng quan </w:t>
            </w:r>
          </w:p>
          <w:p w14:paraId="76350666" w14:textId="0412E091" w:rsidR="00916A02" w:rsidRPr="000C11DD" w:rsidRDefault="006F36AD" w:rsidP="00916A02">
            <w:pPr>
              <w:spacing w:before="120" w:after="120" w:line="240" w:lineRule="auto"/>
              <w:rPr>
                <w:rFonts w:ascii="Arial" w:hAnsi="Arial" w:cs="Arial"/>
                <w:b/>
                <w:sz w:val="25"/>
                <w:szCs w:val="25"/>
                <w:lang w:val="vi-VN"/>
              </w:rPr>
            </w:pPr>
            <w:r w:rsidRPr="000C11DD">
              <w:rPr>
                <w:rFonts w:ascii="Arial" w:hAnsi="Arial" w:cs="Arial"/>
                <w:b/>
                <w:sz w:val="25"/>
                <w:szCs w:val="25"/>
              </w:rPr>
              <w:t>Chủ trì</w:t>
            </w:r>
            <w:r w:rsidR="00916A02" w:rsidRPr="000C11DD">
              <w:rPr>
                <w:rFonts w:ascii="Arial" w:hAnsi="Arial" w:cs="Arial"/>
                <w:b/>
                <w:sz w:val="25"/>
                <w:szCs w:val="25"/>
              </w:rPr>
              <w:t xml:space="preserve">: </w:t>
            </w:r>
            <w:r w:rsidRPr="000C11DD">
              <w:rPr>
                <w:rFonts w:ascii="Arial" w:hAnsi="Arial" w:cs="Arial"/>
                <w:b/>
                <w:sz w:val="25"/>
                <w:szCs w:val="25"/>
              </w:rPr>
              <w:t>Bộ Y tế,</w:t>
            </w:r>
            <w:r w:rsidR="00916A02" w:rsidRPr="000C11DD">
              <w:rPr>
                <w:rFonts w:ascii="Arial" w:hAnsi="Arial" w:cs="Arial"/>
                <w:b/>
                <w:sz w:val="25"/>
                <w:szCs w:val="25"/>
              </w:rPr>
              <w:t xml:space="preserve"> IO</w:t>
            </w:r>
            <w:r w:rsidR="00123F8A" w:rsidRPr="000C11DD">
              <w:rPr>
                <w:rFonts w:ascii="Arial" w:hAnsi="Arial" w:cs="Arial"/>
                <w:b/>
                <w:sz w:val="25"/>
                <w:szCs w:val="25"/>
              </w:rPr>
              <w:t>M</w:t>
            </w:r>
          </w:p>
        </w:tc>
      </w:tr>
      <w:tr w:rsidR="00D66598" w:rsidRPr="000C11DD" w14:paraId="11D57CC9" w14:textId="77777777" w:rsidTr="00633D2E">
        <w:tc>
          <w:tcPr>
            <w:tcW w:w="1866" w:type="dxa"/>
            <w:shd w:val="clear" w:color="auto" w:fill="FFFFFF"/>
          </w:tcPr>
          <w:p w14:paraId="13409363" w14:textId="3807B80E" w:rsidR="00D66598" w:rsidRPr="000C11DD" w:rsidRDefault="00D66598" w:rsidP="00D66598">
            <w:pPr>
              <w:spacing w:before="60" w:after="40" w:line="240" w:lineRule="auto"/>
              <w:jc w:val="center"/>
              <w:rPr>
                <w:rFonts w:ascii="Arial" w:hAnsi="Arial" w:cs="Arial"/>
                <w:sz w:val="25"/>
                <w:szCs w:val="25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>8:00 - 8:30</w:t>
            </w:r>
          </w:p>
        </w:tc>
        <w:tc>
          <w:tcPr>
            <w:tcW w:w="4567" w:type="dxa"/>
            <w:shd w:val="clear" w:color="auto" w:fill="FFFFFF"/>
            <w:vAlign w:val="center"/>
          </w:tcPr>
          <w:p w14:paraId="2F62EEF1" w14:textId="1BBA0DCD" w:rsidR="00D66598" w:rsidRPr="000C11DD" w:rsidRDefault="006F36AD" w:rsidP="00D66598">
            <w:pPr>
              <w:spacing w:before="60" w:after="40" w:line="240" w:lineRule="auto"/>
              <w:rPr>
                <w:rFonts w:ascii="Arial" w:hAnsi="Arial" w:cs="Arial"/>
                <w:sz w:val="25"/>
                <w:szCs w:val="25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>Đón tiếp đại biểu</w:t>
            </w:r>
          </w:p>
        </w:tc>
        <w:tc>
          <w:tcPr>
            <w:tcW w:w="3094" w:type="dxa"/>
            <w:shd w:val="clear" w:color="auto" w:fill="FFFFFF"/>
            <w:vAlign w:val="center"/>
          </w:tcPr>
          <w:p w14:paraId="01757350" w14:textId="1D7A45FA" w:rsidR="00D66598" w:rsidRPr="000C11DD" w:rsidRDefault="006F36AD" w:rsidP="00D66598">
            <w:pPr>
              <w:spacing w:before="60" w:after="40" w:line="240" w:lineRule="auto"/>
              <w:rPr>
                <w:rFonts w:ascii="Arial" w:hAnsi="Arial" w:cs="Arial"/>
                <w:bCs/>
                <w:sz w:val="25"/>
                <w:szCs w:val="25"/>
              </w:rPr>
            </w:pPr>
            <w:r w:rsidRPr="000C11DD">
              <w:rPr>
                <w:rFonts w:ascii="Arial" w:hAnsi="Arial" w:cs="Arial"/>
                <w:bCs/>
                <w:sz w:val="25"/>
                <w:szCs w:val="25"/>
              </w:rPr>
              <w:t>Ban tổ chức</w:t>
            </w:r>
          </w:p>
        </w:tc>
      </w:tr>
      <w:tr w:rsidR="006F36AD" w:rsidRPr="000C11DD" w14:paraId="2CCE7E8F" w14:textId="77777777" w:rsidTr="00633D2E">
        <w:tc>
          <w:tcPr>
            <w:tcW w:w="1866" w:type="dxa"/>
            <w:shd w:val="clear" w:color="auto" w:fill="FFFFFF"/>
          </w:tcPr>
          <w:p w14:paraId="4620F1C1" w14:textId="1CC00252" w:rsidR="006F36AD" w:rsidRPr="000C11DD" w:rsidRDefault="006F36AD" w:rsidP="006F36AD">
            <w:pPr>
              <w:spacing w:before="60" w:after="40" w:line="240" w:lineRule="auto"/>
              <w:jc w:val="center"/>
              <w:rPr>
                <w:rFonts w:ascii="Arial" w:hAnsi="Arial" w:cs="Arial"/>
                <w:sz w:val="25"/>
                <w:szCs w:val="25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>8:30 - 8:40</w:t>
            </w:r>
          </w:p>
        </w:tc>
        <w:tc>
          <w:tcPr>
            <w:tcW w:w="4567" w:type="dxa"/>
            <w:shd w:val="clear" w:color="auto" w:fill="FFFFFF"/>
            <w:vAlign w:val="center"/>
          </w:tcPr>
          <w:p w14:paraId="78E74A12" w14:textId="2FB1A4B2" w:rsidR="006F36AD" w:rsidRPr="000C11DD" w:rsidRDefault="006F36AD" w:rsidP="001A4EFC">
            <w:pPr>
              <w:spacing w:before="60" w:after="40" w:line="240" w:lineRule="auto"/>
              <w:rPr>
                <w:rFonts w:ascii="Arial" w:hAnsi="Arial" w:cs="Arial"/>
                <w:sz w:val="25"/>
                <w:szCs w:val="25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 xml:space="preserve">Giới thiệu đại biểu </w:t>
            </w:r>
          </w:p>
        </w:tc>
        <w:tc>
          <w:tcPr>
            <w:tcW w:w="3094" w:type="dxa"/>
            <w:shd w:val="clear" w:color="auto" w:fill="FFFFFF"/>
            <w:vAlign w:val="center"/>
          </w:tcPr>
          <w:p w14:paraId="2AF24F07" w14:textId="40ED5112" w:rsidR="006F36AD" w:rsidRPr="000C11DD" w:rsidRDefault="006F36AD" w:rsidP="006F36AD">
            <w:pPr>
              <w:spacing w:before="60" w:after="40" w:line="240" w:lineRule="auto"/>
              <w:rPr>
                <w:rFonts w:ascii="Arial" w:hAnsi="Arial" w:cs="Arial"/>
                <w:sz w:val="25"/>
                <w:szCs w:val="25"/>
              </w:rPr>
            </w:pPr>
            <w:r w:rsidRPr="000C11DD">
              <w:rPr>
                <w:rFonts w:ascii="Arial" w:hAnsi="Arial" w:cs="Arial"/>
                <w:bCs/>
                <w:sz w:val="25"/>
                <w:szCs w:val="25"/>
              </w:rPr>
              <w:t>Ban tổ chức</w:t>
            </w:r>
          </w:p>
        </w:tc>
      </w:tr>
      <w:tr w:rsidR="00D66598" w:rsidRPr="000C11DD" w14:paraId="1184EB86" w14:textId="77777777" w:rsidTr="00633D2E">
        <w:tc>
          <w:tcPr>
            <w:tcW w:w="1866" w:type="dxa"/>
            <w:shd w:val="clear" w:color="auto" w:fill="FFFFFF"/>
          </w:tcPr>
          <w:p w14:paraId="08DA0493" w14:textId="53E1766C" w:rsidR="00867265" w:rsidRPr="000C11DD" w:rsidRDefault="00D66598" w:rsidP="007954A3">
            <w:pPr>
              <w:spacing w:before="60" w:after="40" w:line="240" w:lineRule="auto"/>
              <w:jc w:val="center"/>
              <w:rPr>
                <w:rFonts w:ascii="Arial" w:hAnsi="Arial" w:cs="Arial"/>
                <w:sz w:val="25"/>
                <w:szCs w:val="25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>8:40 - 8:5</w:t>
            </w:r>
            <w:r w:rsidR="007954A3" w:rsidRPr="000C11DD">
              <w:rPr>
                <w:rFonts w:ascii="Arial" w:hAnsi="Arial" w:cs="Arial"/>
                <w:sz w:val="25"/>
                <w:szCs w:val="25"/>
              </w:rPr>
              <w:t>0</w:t>
            </w:r>
          </w:p>
        </w:tc>
        <w:tc>
          <w:tcPr>
            <w:tcW w:w="4567" w:type="dxa"/>
            <w:shd w:val="clear" w:color="auto" w:fill="FFFFFF"/>
          </w:tcPr>
          <w:p w14:paraId="2EEE3FF7" w14:textId="5BDEA7E2" w:rsidR="00D66598" w:rsidRPr="000C11DD" w:rsidRDefault="00FB0D22" w:rsidP="00D66598">
            <w:pPr>
              <w:spacing w:before="60" w:after="40" w:line="240" w:lineRule="auto"/>
              <w:rPr>
                <w:rFonts w:ascii="Arial" w:hAnsi="Arial" w:cs="Arial"/>
                <w:sz w:val="25"/>
                <w:szCs w:val="25"/>
                <w:lang w:val="vi-VN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 xml:space="preserve">Phát biểu khai mạc </w:t>
            </w:r>
          </w:p>
        </w:tc>
        <w:tc>
          <w:tcPr>
            <w:tcW w:w="3094" w:type="dxa"/>
            <w:shd w:val="clear" w:color="auto" w:fill="FFFFFF"/>
            <w:vAlign w:val="center"/>
          </w:tcPr>
          <w:p w14:paraId="74DE5C39" w14:textId="5440B86F" w:rsidR="00867265" w:rsidRPr="000C11DD" w:rsidRDefault="00FB0D22" w:rsidP="00D66598">
            <w:pPr>
              <w:spacing w:before="60" w:after="40" w:line="240" w:lineRule="auto"/>
              <w:rPr>
                <w:rFonts w:ascii="Arial" w:hAnsi="Arial" w:cs="Arial"/>
                <w:sz w:val="25"/>
                <w:szCs w:val="25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 xml:space="preserve">Bộ Y tế </w:t>
            </w:r>
          </w:p>
        </w:tc>
      </w:tr>
      <w:tr w:rsidR="001A4EFC" w:rsidRPr="000C11DD" w14:paraId="42C62F35" w14:textId="77777777" w:rsidTr="00633D2E">
        <w:tc>
          <w:tcPr>
            <w:tcW w:w="1866" w:type="dxa"/>
            <w:shd w:val="clear" w:color="auto" w:fill="FFFFFF" w:themeFill="background1"/>
          </w:tcPr>
          <w:p w14:paraId="418C7495" w14:textId="27A45BD2" w:rsidR="001A4EFC" w:rsidRPr="000C11DD" w:rsidRDefault="001A4EFC" w:rsidP="007954A3">
            <w:pPr>
              <w:spacing w:before="60" w:after="40" w:line="240" w:lineRule="auto"/>
              <w:jc w:val="center"/>
              <w:rPr>
                <w:rFonts w:ascii="Arial" w:hAnsi="Arial" w:cs="Arial"/>
                <w:color w:val="FF0000"/>
                <w:sz w:val="25"/>
                <w:szCs w:val="25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>8:5</w:t>
            </w:r>
            <w:r w:rsidR="007954A3" w:rsidRPr="000C11DD">
              <w:rPr>
                <w:rFonts w:ascii="Arial" w:hAnsi="Arial" w:cs="Arial"/>
                <w:sz w:val="25"/>
                <w:szCs w:val="25"/>
              </w:rPr>
              <w:t>0</w:t>
            </w:r>
            <w:r w:rsidRPr="000C11DD">
              <w:rPr>
                <w:rFonts w:ascii="Arial" w:hAnsi="Arial" w:cs="Arial"/>
                <w:sz w:val="25"/>
                <w:szCs w:val="25"/>
              </w:rPr>
              <w:t xml:space="preserve"> - 9:0</w:t>
            </w:r>
            <w:r w:rsidR="007954A3" w:rsidRPr="000C11DD">
              <w:rPr>
                <w:rFonts w:ascii="Arial" w:hAnsi="Arial" w:cs="Arial"/>
                <w:sz w:val="25"/>
                <w:szCs w:val="25"/>
              </w:rPr>
              <w:t>0</w:t>
            </w:r>
          </w:p>
        </w:tc>
        <w:tc>
          <w:tcPr>
            <w:tcW w:w="4567" w:type="dxa"/>
            <w:shd w:val="clear" w:color="auto" w:fill="FFFFFF" w:themeFill="background1"/>
            <w:vAlign w:val="center"/>
          </w:tcPr>
          <w:p w14:paraId="44613CFD" w14:textId="77777777" w:rsidR="001A4EFC" w:rsidRPr="000C11DD" w:rsidRDefault="001A4EFC" w:rsidP="006F36AD">
            <w:pPr>
              <w:spacing w:before="60" w:after="40" w:line="240" w:lineRule="auto"/>
              <w:rPr>
                <w:rFonts w:ascii="Arial" w:hAnsi="Arial" w:cs="Arial"/>
                <w:color w:val="FF0000"/>
                <w:sz w:val="25"/>
                <w:szCs w:val="25"/>
              </w:rPr>
            </w:pPr>
          </w:p>
        </w:tc>
        <w:tc>
          <w:tcPr>
            <w:tcW w:w="3094" w:type="dxa"/>
            <w:shd w:val="clear" w:color="auto" w:fill="FFFFFF" w:themeFill="background1"/>
            <w:vAlign w:val="center"/>
          </w:tcPr>
          <w:p w14:paraId="75E6C39D" w14:textId="77777777" w:rsidR="001A4EFC" w:rsidRPr="000C11DD" w:rsidRDefault="001A4EFC" w:rsidP="001A4EFC">
            <w:pPr>
              <w:spacing w:before="60" w:after="40" w:line="240" w:lineRule="auto"/>
              <w:rPr>
                <w:rFonts w:ascii="Arial" w:hAnsi="Arial" w:cs="Arial"/>
                <w:sz w:val="25"/>
                <w:szCs w:val="25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>Bà Mihyung Park</w:t>
            </w:r>
          </w:p>
          <w:p w14:paraId="616D8CFA" w14:textId="30EB5BEA" w:rsidR="001A4EFC" w:rsidRPr="000C11DD" w:rsidRDefault="001A4EFC" w:rsidP="001A4EFC">
            <w:pPr>
              <w:spacing w:before="60" w:after="40" w:line="240" w:lineRule="auto"/>
              <w:rPr>
                <w:rFonts w:ascii="Arial" w:hAnsi="Arial" w:cs="Arial"/>
                <w:bCs/>
                <w:sz w:val="25"/>
                <w:szCs w:val="25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>Trưởng phái đoàn IOM</w:t>
            </w:r>
          </w:p>
        </w:tc>
      </w:tr>
      <w:tr w:rsidR="006F36AD" w:rsidRPr="000C11DD" w14:paraId="4942BA71" w14:textId="77777777" w:rsidTr="00633D2E">
        <w:tc>
          <w:tcPr>
            <w:tcW w:w="1866" w:type="dxa"/>
            <w:shd w:val="clear" w:color="auto" w:fill="FFFFFF" w:themeFill="background1"/>
          </w:tcPr>
          <w:p w14:paraId="0150695E" w14:textId="18C1C07F" w:rsidR="006F36AD" w:rsidRPr="000C11DD" w:rsidRDefault="006F36AD" w:rsidP="007954A3">
            <w:pPr>
              <w:spacing w:before="60" w:after="40" w:line="240" w:lineRule="auto"/>
              <w:jc w:val="center"/>
              <w:rPr>
                <w:rFonts w:ascii="Arial" w:hAnsi="Arial" w:cs="Arial"/>
                <w:color w:val="000000" w:themeColor="text1"/>
                <w:sz w:val="25"/>
                <w:szCs w:val="25"/>
              </w:rPr>
            </w:pPr>
            <w:r w:rsidRPr="000C11DD">
              <w:rPr>
                <w:rFonts w:ascii="Arial" w:hAnsi="Arial" w:cs="Arial"/>
                <w:color w:val="000000" w:themeColor="text1"/>
                <w:sz w:val="25"/>
                <w:szCs w:val="25"/>
              </w:rPr>
              <w:t>9:0</w:t>
            </w:r>
            <w:r w:rsidR="007954A3" w:rsidRPr="000C11DD">
              <w:rPr>
                <w:rFonts w:ascii="Arial" w:hAnsi="Arial" w:cs="Arial"/>
                <w:color w:val="000000" w:themeColor="text1"/>
                <w:sz w:val="25"/>
                <w:szCs w:val="25"/>
              </w:rPr>
              <w:t>0</w:t>
            </w:r>
            <w:r w:rsidRPr="000C11DD">
              <w:rPr>
                <w:rFonts w:ascii="Arial" w:hAnsi="Arial" w:cs="Arial"/>
                <w:color w:val="000000" w:themeColor="text1"/>
                <w:sz w:val="25"/>
                <w:szCs w:val="25"/>
              </w:rPr>
              <w:t xml:space="preserve"> - 9:</w:t>
            </w:r>
            <w:r w:rsidR="007954A3" w:rsidRPr="000C11DD">
              <w:rPr>
                <w:rFonts w:ascii="Arial" w:hAnsi="Arial" w:cs="Arial"/>
                <w:color w:val="000000" w:themeColor="text1"/>
                <w:sz w:val="25"/>
                <w:szCs w:val="25"/>
              </w:rPr>
              <w:t>05</w:t>
            </w:r>
          </w:p>
        </w:tc>
        <w:tc>
          <w:tcPr>
            <w:tcW w:w="4567" w:type="dxa"/>
            <w:shd w:val="clear" w:color="auto" w:fill="FFFFFF" w:themeFill="background1"/>
            <w:vAlign w:val="center"/>
          </w:tcPr>
          <w:p w14:paraId="04E6E09E" w14:textId="285A6E69" w:rsidR="006F36AD" w:rsidRPr="000C11DD" w:rsidRDefault="00633D2E" w:rsidP="006F36AD">
            <w:pPr>
              <w:spacing w:before="60" w:after="40" w:line="240" w:lineRule="auto"/>
              <w:rPr>
                <w:rFonts w:ascii="Arial" w:hAnsi="Arial" w:cs="Arial"/>
                <w:color w:val="000000" w:themeColor="text1"/>
                <w:sz w:val="25"/>
                <w:szCs w:val="25"/>
              </w:rPr>
            </w:pPr>
            <w:r w:rsidRPr="000C11DD">
              <w:rPr>
                <w:rFonts w:ascii="Arial" w:hAnsi="Arial" w:cs="Arial"/>
                <w:color w:val="000000" w:themeColor="text1"/>
                <w:sz w:val="25"/>
                <w:szCs w:val="25"/>
              </w:rPr>
              <w:t>Giới thiệu về Nhóm Kỹ thuật Sức khoẻ Người di cư Việt Nam-MHWG</w:t>
            </w:r>
          </w:p>
        </w:tc>
        <w:tc>
          <w:tcPr>
            <w:tcW w:w="3094" w:type="dxa"/>
            <w:shd w:val="clear" w:color="auto" w:fill="FFFFFF" w:themeFill="background1"/>
            <w:vAlign w:val="center"/>
          </w:tcPr>
          <w:p w14:paraId="2843B9FC" w14:textId="60277655" w:rsidR="006F36AD" w:rsidRPr="000C11DD" w:rsidRDefault="00633D2E" w:rsidP="006F36AD">
            <w:pPr>
              <w:spacing w:before="60" w:after="40" w:line="240" w:lineRule="auto"/>
              <w:rPr>
                <w:rFonts w:ascii="Arial" w:hAnsi="Arial" w:cs="Arial"/>
                <w:color w:val="FF0000"/>
                <w:sz w:val="25"/>
                <w:szCs w:val="25"/>
              </w:rPr>
            </w:pPr>
            <w:r w:rsidRPr="000C11DD">
              <w:rPr>
                <w:rFonts w:ascii="Arial" w:hAnsi="Arial" w:cs="Arial"/>
                <w:bCs/>
                <w:sz w:val="25"/>
                <w:szCs w:val="25"/>
              </w:rPr>
              <w:t>Chiếu video clip</w:t>
            </w:r>
          </w:p>
        </w:tc>
      </w:tr>
      <w:tr w:rsidR="00D66598" w:rsidRPr="000C11DD" w14:paraId="0D823E6B" w14:textId="77777777" w:rsidTr="00633D2E">
        <w:tc>
          <w:tcPr>
            <w:tcW w:w="1866" w:type="dxa"/>
            <w:shd w:val="clear" w:color="auto" w:fill="auto"/>
          </w:tcPr>
          <w:p w14:paraId="1FF75CF4" w14:textId="3488284C" w:rsidR="00D66598" w:rsidRPr="000C11DD" w:rsidRDefault="00D66598" w:rsidP="007954A3">
            <w:pPr>
              <w:spacing w:before="60" w:after="40" w:line="240" w:lineRule="auto"/>
              <w:jc w:val="center"/>
              <w:rPr>
                <w:rFonts w:ascii="Arial" w:hAnsi="Arial" w:cs="Arial"/>
                <w:sz w:val="25"/>
                <w:szCs w:val="25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>9:</w:t>
            </w:r>
            <w:r w:rsidR="007954A3" w:rsidRPr="000C11DD">
              <w:rPr>
                <w:rFonts w:ascii="Arial" w:hAnsi="Arial" w:cs="Arial"/>
                <w:sz w:val="25"/>
                <w:szCs w:val="25"/>
              </w:rPr>
              <w:t>05</w:t>
            </w:r>
            <w:r w:rsidR="00633D2E" w:rsidRPr="000C11DD">
              <w:rPr>
                <w:rFonts w:ascii="Arial" w:hAnsi="Arial" w:cs="Arial"/>
                <w:sz w:val="25"/>
                <w:szCs w:val="25"/>
              </w:rPr>
              <w:t xml:space="preserve"> -</w:t>
            </w:r>
            <w:r w:rsidRPr="000C11DD">
              <w:rPr>
                <w:rFonts w:ascii="Arial" w:hAnsi="Arial" w:cs="Arial"/>
                <w:sz w:val="25"/>
                <w:szCs w:val="25"/>
              </w:rPr>
              <w:t xml:space="preserve"> 9:</w:t>
            </w:r>
            <w:r w:rsidR="006B4752" w:rsidRPr="000C11DD">
              <w:rPr>
                <w:rFonts w:ascii="Arial" w:hAnsi="Arial" w:cs="Arial"/>
                <w:sz w:val="25"/>
                <w:szCs w:val="25"/>
              </w:rPr>
              <w:t>1</w:t>
            </w:r>
            <w:r w:rsidR="007954A3" w:rsidRPr="000C11DD">
              <w:rPr>
                <w:rFonts w:ascii="Arial" w:hAnsi="Arial" w:cs="Arial"/>
                <w:sz w:val="25"/>
                <w:szCs w:val="25"/>
              </w:rPr>
              <w:t>0</w:t>
            </w:r>
          </w:p>
        </w:tc>
        <w:tc>
          <w:tcPr>
            <w:tcW w:w="4567" w:type="dxa"/>
            <w:shd w:val="clear" w:color="auto" w:fill="auto"/>
          </w:tcPr>
          <w:p w14:paraId="29D30DD2" w14:textId="3D24EAB6" w:rsidR="00D66598" w:rsidRPr="000C11DD" w:rsidRDefault="00867265" w:rsidP="0018490B">
            <w:pPr>
              <w:spacing w:before="60" w:after="40" w:line="240" w:lineRule="auto"/>
              <w:rPr>
                <w:rFonts w:ascii="Arial" w:hAnsi="Arial" w:cs="Arial"/>
                <w:sz w:val="25"/>
                <w:szCs w:val="25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>Chụp ảnh toàn thể</w:t>
            </w:r>
          </w:p>
        </w:tc>
        <w:tc>
          <w:tcPr>
            <w:tcW w:w="3094" w:type="dxa"/>
            <w:shd w:val="clear" w:color="auto" w:fill="auto"/>
            <w:vAlign w:val="center"/>
          </w:tcPr>
          <w:p w14:paraId="7FA58F95" w14:textId="759AC53E" w:rsidR="00D66598" w:rsidRPr="000C11DD" w:rsidRDefault="0084332A" w:rsidP="00D66598">
            <w:pPr>
              <w:spacing w:before="60" w:after="40" w:line="240" w:lineRule="auto"/>
              <w:rPr>
                <w:rFonts w:ascii="Arial" w:hAnsi="Arial" w:cs="Arial"/>
                <w:sz w:val="25"/>
                <w:szCs w:val="25"/>
              </w:rPr>
            </w:pPr>
            <w:r w:rsidRPr="000C11DD">
              <w:rPr>
                <w:rFonts w:ascii="Arial" w:hAnsi="Arial" w:cs="Arial"/>
                <w:bCs/>
                <w:sz w:val="25"/>
                <w:szCs w:val="25"/>
              </w:rPr>
              <w:t>Ban tổ chức</w:t>
            </w:r>
          </w:p>
        </w:tc>
      </w:tr>
      <w:tr w:rsidR="00785898" w:rsidRPr="000C11DD" w14:paraId="0CD9E0AF" w14:textId="77777777" w:rsidTr="00633D2E">
        <w:tc>
          <w:tcPr>
            <w:tcW w:w="1866" w:type="dxa"/>
            <w:shd w:val="clear" w:color="auto" w:fill="auto"/>
          </w:tcPr>
          <w:p w14:paraId="58A148F0" w14:textId="487765D3" w:rsidR="00785898" w:rsidRPr="000C11DD" w:rsidRDefault="007954A3" w:rsidP="007954A3">
            <w:pPr>
              <w:spacing w:before="60" w:after="40" w:line="240" w:lineRule="auto"/>
              <w:jc w:val="center"/>
              <w:rPr>
                <w:rFonts w:ascii="Arial" w:hAnsi="Arial" w:cs="Arial"/>
                <w:sz w:val="25"/>
                <w:szCs w:val="25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>9:10</w:t>
            </w:r>
            <w:r w:rsidR="00785898" w:rsidRPr="000C11DD">
              <w:rPr>
                <w:rFonts w:ascii="Arial" w:hAnsi="Arial" w:cs="Arial"/>
                <w:sz w:val="25"/>
                <w:szCs w:val="25"/>
              </w:rPr>
              <w:t xml:space="preserve"> - 9:3</w:t>
            </w:r>
            <w:r w:rsidRPr="000C11DD">
              <w:rPr>
                <w:rFonts w:ascii="Arial" w:hAnsi="Arial" w:cs="Arial"/>
                <w:sz w:val="25"/>
                <w:szCs w:val="25"/>
              </w:rPr>
              <w:t>0</w:t>
            </w:r>
          </w:p>
        </w:tc>
        <w:tc>
          <w:tcPr>
            <w:tcW w:w="4567" w:type="dxa"/>
            <w:shd w:val="clear" w:color="auto" w:fill="auto"/>
          </w:tcPr>
          <w:p w14:paraId="3E7816A0" w14:textId="0FDD0306" w:rsidR="00785898" w:rsidRPr="000C11DD" w:rsidRDefault="0084332A" w:rsidP="00696265">
            <w:pPr>
              <w:spacing w:before="60" w:after="40" w:line="240" w:lineRule="auto"/>
              <w:rPr>
                <w:rFonts w:ascii="Arial" w:hAnsi="Arial" w:cs="Arial"/>
                <w:sz w:val="25"/>
                <w:szCs w:val="25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 xml:space="preserve">Tổng quan kế hoạch triển khai </w:t>
            </w:r>
            <w:r w:rsidR="007954A3" w:rsidRPr="000C11DD">
              <w:rPr>
                <w:rFonts w:ascii="Arial" w:hAnsi="Arial" w:cs="Arial"/>
                <w:sz w:val="25"/>
                <w:szCs w:val="25"/>
              </w:rPr>
              <w:t>Thoả thuận toàn cầu về di cư -</w:t>
            </w:r>
            <w:r w:rsidRPr="000C11DD">
              <w:rPr>
                <w:rFonts w:ascii="Arial" w:hAnsi="Arial" w:cs="Arial"/>
                <w:sz w:val="25"/>
                <w:szCs w:val="25"/>
              </w:rPr>
              <w:t xml:space="preserve">GCM tại Việt Nam </w:t>
            </w:r>
          </w:p>
        </w:tc>
        <w:tc>
          <w:tcPr>
            <w:tcW w:w="3094" w:type="dxa"/>
            <w:shd w:val="clear" w:color="auto" w:fill="auto"/>
            <w:vAlign w:val="center"/>
          </w:tcPr>
          <w:p w14:paraId="2008C022" w14:textId="57440252" w:rsidR="00785898" w:rsidRPr="000C11DD" w:rsidRDefault="0084332A" w:rsidP="00785898">
            <w:pPr>
              <w:spacing w:before="60" w:after="40" w:line="240" w:lineRule="auto"/>
              <w:rPr>
                <w:rFonts w:ascii="Arial" w:hAnsi="Arial" w:cs="Arial"/>
                <w:sz w:val="25"/>
                <w:szCs w:val="25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 xml:space="preserve">Bà Phan Thị </w:t>
            </w:r>
            <w:r w:rsidR="00785898" w:rsidRPr="000C11DD">
              <w:rPr>
                <w:rFonts w:ascii="Arial" w:hAnsi="Arial" w:cs="Arial"/>
                <w:sz w:val="25"/>
                <w:szCs w:val="25"/>
              </w:rPr>
              <w:t>Minh Giang</w:t>
            </w:r>
          </w:p>
          <w:p w14:paraId="0EA412DC" w14:textId="398F83EC" w:rsidR="00696265" w:rsidRPr="000C11DD" w:rsidRDefault="00F245CC" w:rsidP="00FB088C">
            <w:pPr>
              <w:spacing w:before="60" w:after="40" w:line="240" w:lineRule="auto"/>
              <w:jc w:val="both"/>
              <w:rPr>
                <w:rFonts w:ascii="Arial" w:hAnsi="Arial" w:cs="Arial"/>
                <w:sz w:val="25"/>
                <w:szCs w:val="25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 xml:space="preserve">Trưởng phòng Di cư Quốc tế, </w:t>
            </w:r>
            <w:r w:rsidR="00696265" w:rsidRPr="000C11DD">
              <w:rPr>
                <w:rFonts w:ascii="Arial" w:hAnsi="Arial" w:cs="Arial"/>
                <w:sz w:val="25"/>
                <w:szCs w:val="25"/>
              </w:rPr>
              <w:t xml:space="preserve">Cục lãnh sự </w:t>
            </w:r>
          </w:p>
          <w:p w14:paraId="6C04BD2A" w14:textId="0C15B528" w:rsidR="00785898" w:rsidRPr="000C11DD" w:rsidRDefault="00F245CC" w:rsidP="00785898">
            <w:pPr>
              <w:spacing w:before="60" w:after="40" w:line="240" w:lineRule="auto"/>
              <w:rPr>
                <w:rFonts w:ascii="Arial" w:hAnsi="Arial" w:cs="Arial"/>
                <w:sz w:val="25"/>
                <w:szCs w:val="25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 xml:space="preserve">Bộ Ngoại giao </w:t>
            </w:r>
          </w:p>
        </w:tc>
      </w:tr>
      <w:tr w:rsidR="00785898" w:rsidRPr="000C11DD" w14:paraId="4E09C651" w14:textId="77777777" w:rsidTr="00633D2E">
        <w:tc>
          <w:tcPr>
            <w:tcW w:w="1866" w:type="dxa"/>
            <w:shd w:val="clear" w:color="auto" w:fill="auto"/>
          </w:tcPr>
          <w:p w14:paraId="1D8D46C2" w14:textId="327B18A1" w:rsidR="00785898" w:rsidRPr="000C11DD" w:rsidRDefault="00785898" w:rsidP="007954A3">
            <w:pPr>
              <w:spacing w:before="60" w:after="40" w:line="240" w:lineRule="auto"/>
              <w:jc w:val="center"/>
              <w:rPr>
                <w:rFonts w:ascii="Arial" w:hAnsi="Arial" w:cs="Arial"/>
                <w:sz w:val="25"/>
                <w:szCs w:val="25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>9:3</w:t>
            </w:r>
            <w:r w:rsidR="007954A3" w:rsidRPr="000C11DD">
              <w:rPr>
                <w:rFonts w:ascii="Arial" w:hAnsi="Arial" w:cs="Arial"/>
                <w:sz w:val="25"/>
                <w:szCs w:val="25"/>
              </w:rPr>
              <w:t>0 -</w:t>
            </w:r>
            <w:r w:rsidRPr="000C11DD">
              <w:rPr>
                <w:rFonts w:ascii="Arial" w:hAnsi="Arial" w:cs="Arial"/>
                <w:sz w:val="25"/>
                <w:szCs w:val="25"/>
              </w:rPr>
              <w:t xml:space="preserve"> 9:5</w:t>
            </w:r>
            <w:r w:rsidR="007954A3" w:rsidRPr="000C11DD">
              <w:rPr>
                <w:rFonts w:ascii="Arial" w:hAnsi="Arial" w:cs="Arial"/>
                <w:sz w:val="25"/>
                <w:szCs w:val="25"/>
              </w:rPr>
              <w:t>0</w:t>
            </w:r>
          </w:p>
        </w:tc>
        <w:tc>
          <w:tcPr>
            <w:tcW w:w="4567" w:type="dxa"/>
            <w:shd w:val="clear" w:color="auto" w:fill="auto"/>
          </w:tcPr>
          <w:p w14:paraId="4FE04842" w14:textId="52FD9282" w:rsidR="00785898" w:rsidRPr="000C11DD" w:rsidRDefault="00F245CC" w:rsidP="007954A3">
            <w:pPr>
              <w:spacing w:before="60" w:after="40" w:line="240" w:lineRule="auto"/>
              <w:rPr>
                <w:rFonts w:ascii="Arial" w:hAnsi="Arial" w:cs="Arial"/>
                <w:sz w:val="25"/>
                <w:szCs w:val="25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 xml:space="preserve">Kế hoạch triển khai </w:t>
            </w:r>
            <w:r w:rsidR="007954A3" w:rsidRPr="000C11DD">
              <w:rPr>
                <w:rFonts w:ascii="Arial" w:hAnsi="Arial" w:cs="Arial"/>
                <w:sz w:val="25"/>
                <w:szCs w:val="25"/>
              </w:rPr>
              <w:t>Thoả thuận toàn cầu về di cư-GCM</w:t>
            </w:r>
            <w:r w:rsidRPr="000C11DD">
              <w:rPr>
                <w:rFonts w:ascii="Arial" w:hAnsi="Arial" w:cs="Arial"/>
                <w:sz w:val="25"/>
                <w:szCs w:val="25"/>
              </w:rPr>
              <w:t xml:space="preserve"> của Bộ Y tế </w:t>
            </w:r>
          </w:p>
        </w:tc>
        <w:tc>
          <w:tcPr>
            <w:tcW w:w="3094" w:type="dxa"/>
            <w:shd w:val="clear" w:color="auto" w:fill="auto"/>
          </w:tcPr>
          <w:p w14:paraId="11953B16" w14:textId="77777777" w:rsidR="007954A3" w:rsidRPr="000C11DD" w:rsidRDefault="00F245CC" w:rsidP="00F245CC">
            <w:pPr>
              <w:spacing w:before="120" w:after="120" w:line="240" w:lineRule="auto"/>
              <w:rPr>
                <w:rFonts w:ascii="Arial" w:hAnsi="Arial" w:cs="Arial"/>
                <w:sz w:val="25"/>
                <w:szCs w:val="25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>Vụ Hợp tác Quốc tế</w:t>
            </w:r>
          </w:p>
          <w:p w14:paraId="56CE93D2" w14:textId="5314DA24" w:rsidR="00785898" w:rsidRPr="000C11DD" w:rsidRDefault="00F245CC" w:rsidP="00F245CC">
            <w:pPr>
              <w:spacing w:before="120" w:after="120" w:line="240" w:lineRule="auto"/>
              <w:rPr>
                <w:rFonts w:ascii="Arial" w:hAnsi="Arial" w:cs="Arial"/>
                <w:sz w:val="25"/>
                <w:szCs w:val="25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 xml:space="preserve">Bộ Y tế </w:t>
            </w:r>
          </w:p>
        </w:tc>
      </w:tr>
      <w:tr w:rsidR="00785898" w:rsidRPr="000C11DD" w14:paraId="1AF4CA96" w14:textId="77777777" w:rsidTr="00633D2E">
        <w:trPr>
          <w:trHeight w:val="498"/>
        </w:trPr>
        <w:tc>
          <w:tcPr>
            <w:tcW w:w="1866" w:type="dxa"/>
            <w:shd w:val="clear" w:color="auto" w:fill="auto"/>
          </w:tcPr>
          <w:p w14:paraId="6809E1E6" w14:textId="6FBB8800" w:rsidR="00785898" w:rsidRPr="000C11DD" w:rsidRDefault="007954A3" w:rsidP="007954A3">
            <w:pPr>
              <w:spacing w:before="60" w:after="40" w:line="240" w:lineRule="auto"/>
              <w:jc w:val="center"/>
              <w:rPr>
                <w:rFonts w:ascii="Arial" w:hAnsi="Arial" w:cs="Arial"/>
                <w:sz w:val="25"/>
                <w:szCs w:val="25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>9:5</w:t>
            </w:r>
            <w:r w:rsidR="00785898" w:rsidRPr="000C11DD">
              <w:rPr>
                <w:rFonts w:ascii="Arial" w:hAnsi="Arial" w:cs="Arial"/>
                <w:sz w:val="25"/>
                <w:szCs w:val="25"/>
              </w:rPr>
              <w:t>0 - 10:</w:t>
            </w:r>
            <w:r w:rsidRPr="000C11DD">
              <w:rPr>
                <w:rFonts w:ascii="Arial" w:hAnsi="Arial" w:cs="Arial"/>
                <w:sz w:val="25"/>
                <w:szCs w:val="25"/>
              </w:rPr>
              <w:t>2</w:t>
            </w:r>
            <w:r w:rsidR="00785898" w:rsidRPr="000C11DD">
              <w:rPr>
                <w:rFonts w:ascii="Arial" w:hAnsi="Arial" w:cs="Arial"/>
                <w:sz w:val="25"/>
                <w:szCs w:val="25"/>
              </w:rPr>
              <w:t>0</w:t>
            </w:r>
          </w:p>
        </w:tc>
        <w:tc>
          <w:tcPr>
            <w:tcW w:w="4567" w:type="dxa"/>
            <w:shd w:val="clear" w:color="auto" w:fill="auto"/>
          </w:tcPr>
          <w:p w14:paraId="5E2C118A" w14:textId="036E97C8" w:rsidR="00785898" w:rsidRPr="000C11DD" w:rsidRDefault="00F245CC" w:rsidP="00785898">
            <w:pPr>
              <w:spacing w:before="60" w:after="40" w:line="240" w:lineRule="auto"/>
              <w:rPr>
                <w:rFonts w:ascii="Arial" w:hAnsi="Arial" w:cs="Arial"/>
                <w:sz w:val="25"/>
                <w:szCs w:val="25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>Hỏi đáp</w:t>
            </w:r>
          </w:p>
        </w:tc>
        <w:tc>
          <w:tcPr>
            <w:tcW w:w="3094" w:type="dxa"/>
            <w:shd w:val="clear" w:color="auto" w:fill="auto"/>
          </w:tcPr>
          <w:p w14:paraId="26849688" w14:textId="77777777" w:rsidR="001577C0" w:rsidRPr="000C11DD" w:rsidRDefault="001577C0" w:rsidP="00785898">
            <w:pPr>
              <w:spacing w:before="60" w:after="40" w:line="240" w:lineRule="auto"/>
              <w:rPr>
                <w:rFonts w:ascii="Arial" w:hAnsi="Arial" w:cs="Arial"/>
                <w:sz w:val="25"/>
                <w:szCs w:val="25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 xml:space="preserve">- </w:t>
            </w:r>
            <w:r w:rsidR="007954A3" w:rsidRPr="000C11DD">
              <w:rPr>
                <w:rFonts w:ascii="Arial" w:hAnsi="Arial" w:cs="Arial"/>
                <w:sz w:val="25"/>
                <w:szCs w:val="25"/>
              </w:rPr>
              <w:t>Chủ trì</w:t>
            </w:r>
          </w:p>
          <w:p w14:paraId="4420811C" w14:textId="77777777" w:rsidR="00785898" w:rsidRPr="000C11DD" w:rsidRDefault="001577C0" w:rsidP="001577C0">
            <w:pPr>
              <w:spacing w:before="60" w:after="40" w:line="240" w:lineRule="auto"/>
              <w:rPr>
                <w:rFonts w:ascii="Arial" w:hAnsi="Arial" w:cs="Arial"/>
                <w:sz w:val="25"/>
                <w:szCs w:val="25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>-</w:t>
            </w:r>
            <w:r w:rsidR="007954A3" w:rsidRPr="000C11DD">
              <w:rPr>
                <w:rFonts w:ascii="Arial" w:hAnsi="Arial" w:cs="Arial"/>
                <w:sz w:val="25"/>
                <w:szCs w:val="25"/>
              </w:rPr>
              <w:t xml:space="preserve"> Diễn giả</w:t>
            </w:r>
          </w:p>
          <w:p w14:paraId="5BA9C4EE" w14:textId="2E05D934" w:rsidR="001577C0" w:rsidRPr="000C11DD" w:rsidRDefault="001577C0" w:rsidP="001577C0">
            <w:pPr>
              <w:spacing w:before="60" w:after="40" w:line="240" w:lineRule="auto"/>
              <w:rPr>
                <w:rFonts w:ascii="Arial" w:hAnsi="Arial" w:cs="Arial"/>
                <w:sz w:val="25"/>
                <w:szCs w:val="25"/>
              </w:rPr>
            </w:pPr>
            <w:r w:rsidRPr="000C11DD">
              <w:rPr>
                <w:rFonts w:ascii="Arial" w:hAnsi="Arial" w:cs="Arial"/>
                <w:sz w:val="25"/>
                <w:szCs w:val="25"/>
              </w:rPr>
              <w:t>- Toàn thể đại biểu</w:t>
            </w:r>
          </w:p>
        </w:tc>
      </w:tr>
      <w:tr w:rsidR="005B3573" w:rsidRPr="000C11DD" w14:paraId="51B30698" w14:textId="77777777" w:rsidTr="007954A3">
        <w:tc>
          <w:tcPr>
            <w:tcW w:w="1866" w:type="dxa"/>
            <w:shd w:val="clear" w:color="auto" w:fill="FF0000"/>
          </w:tcPr>
          <w:p w14:paraId="3C0C9417" w14:textId="4D59E67B" w:rsidR="00D66598" w:rsidRPr="000C11DD" w:rsidRDefault="00D66598" w:rsidP="007954A3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</w:pPr>
            <w:r w:rsidRPr="000C11DD"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  <w:t>10:</w:t>
            </w:r>
            <w:r w:rsidR="007954A3" w:rsidRPr="000C11DD"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  <w:t>2</w:t>
            </w:r>
            <w:r w:rsidRPr="000C11DD"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  <w:t xml:space="preserve">0 </w:t>
            </w:r>
            <w:r w:rsidR="007954A3" w:rsidRPr="000C11DD"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  <w:t>- 10:30</w:t>
            </w:r>
          </w:p>
        </w:tc>
        <w:tc>
          <w:tcPr>
            <w:tcW w:w="4567" w:type="dxa"/>
            <w:shd w:val="clear" w:color="auto" w:fill="FF0000"/>
            <w:vAlign w:val="center"/>
          </w:tcPr>
          <w:p w14:paraId="499A07A7" w14:textId="7E5A04F0" w:rsidR="00D66598" w:rsidRPr="000C11DD" w:rsidRDefault="00F245CC" w:rsidP="00D66598">
            <w:pPr>
              <w:spacing w:before="120" w:after="120" w:line="240" w:lineRule="auto"/>
              <w:jc w:val="both"/>
              <w:rPr>
                <w:rFonts w:ascii="Arial" w:hAnsi="Arial" w:cs="Arial"/>
                <w:b/>
                <w:color w:val="FFFFFF" w:themeColor="background1"/>
                <w:sz w:val="25"/>
                <w:szCs w:val="25"/>
              </w:rPr>
            </w:pPr>
            <w:r w:rsidRPr="000C11DD">
              <w:rPr>
                <w:rFonts w:ascii="Arial" w:hAnsi="Arial" w:cs="Arial"/>
                <w:b/>
                <w:color w:val="FFFFFF" w:themeColor="background1"/>
                <w:sz w:val="25"/>
                <w:szCs w:val="25"/>
              </w:rPr>
              <w:t>Giải lao</w:t>
            </w:r>
          </w:p>
        </w:tc>
        <w:tc>
          <w:tcPr>
            <w:tcW w:w="3094" w:type="dxa"/>
            <w:shd w:val="clear" w:color="auto" w:fill="FF0000"/>
            <w:vAlign w:val="center"/>
          </w:tcPr>
          <w:p w14:paraId="35246E94" w14:textId="77777777" w:rsidR="00D66598" w:rsidRPr="000C11DD" w:rsidRDefault="00D66598" w:rsidP="00D66598">
            <w:pPr>
              <w:spacing w:before="120" w:after="120" w:line="240" w:lineRule="auto"/>
              <w:rPr>
                <w:rFonts w:ascii="Arial" w:hAnsi="Arial" w:cs="Arial"/>
                <w:sz w:val="25"/>
                <w:szCs w:val="25"/>
                <w:lang w:val="vi-VN"/>
              </w:rPr>
            </w:pPr>
          </w:p>
        </w:tc>
      </w:tr>
    </w:tbl>
    <w:p w14:paraId="4A6D5701" w14:textId="77777777" w:rsidR="007954A3" w:rsidRPr="000C11DD" w:rsidRDefault="007954A3">
      <w:pPr>
        <w:rPr>
          <w:rFonts w:ascii="Arial" w:hAnsi="Arial" w:cs="Arial"/>
        </w:rPr>
      </w:pPr>
      <w:r w:rsidRPr="000C11DD">
        <w:rPr>
          <w:rFonts w:ascii="Arial" w:hAnsi="Arial" w:cs="Arial"/>
        </w:rPr>
        <w:br w:type="page"/>
      </w:r>
    </w:p>
    <w:tbl>
      <w:tblPr>
        <w:tblW w:w="9527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66"/>
        <w:gridCol w:w="4567"/>
        <w:gridCol w:w="3094"/>
      </w:tblGrid>
      <w:tr w:rsidR="006956A6" w:rsidRPr="000C11DD" w14:paraId="1B53DFF6" w14:textId="77777777" w:rsidTr="00633D2E">
        <w:tc>
          <w:tcPr>
            <w:tcW w:w="9527" w:type="dxa"/>
            <w:gridSpan w:val="3"/>
            <w:shd w:val="clear" w:color="auto" w:fill="00B0F0"/>
            <w:vAlign w:val="center"/>
          </w:tcPr>
          <w:p w14:paraId="5C10E576" w14:textId="008D1049" w:rsidR="006956A6" w:rsidRPr="005661B6" w:rsidRDefault="00F245CC" w:rsidP="00BE2C74">
            <w:pPr>
              <w:spacing w:before="120" w:after="120" w:line="240" w:lineRule="auto"/>
              <w:rPr>
                <w:rFonts w:ascii="Arial" w:hAnsi="Arial" w:cs="Arial"/>
                <w:b/>
                <w:sz w:val="25"/>
                <w:szCs w:val="25"/>
              </w:rPr>
            </w:pPr>
            <w:r w:rsidRPr="005661B6">
              <w:rPr>
                <w:rFonts w:ascii="Arial" w:hAnsi="Arial" w:cs="Arial"/>
                <w:b/>
                <w:sz w:val="25"/>
                <w:szCs w:val="25"/>
              </w:rPr>
              <w:lastRenderedPageBreak/>
              <w:t>Ph</w:t>
            </w:r>
            <w:r w:rsidR="007954A3" w:rsidRPr="005661B6">
              <w:rPr>
                <w:rFonts w:ascii="Arial" w:hAnsi="Arial" w:cs="Arial"/>
                <w:b/>
                <w:sz w:val="25"/>
                <w:szCs w:val="25"/>
              </w:rPr>
              <w:t xml:space="preserve">iên </w:t>
            </w:r>
            <w:r w:rsidRPr="005661B6">
              <w:rPr>
                <w:rFonts w:ascii="Arial" w:hAnsi="Arial" w:cs="Arial"/>
                <w:b/>
                <w:sz w:val="25"/>
                <w:szCs w:val="25"/>
              </w:rPr>
              <w:t>2</w:t>
            </w:r>
            <w:r w:rsidR="006956A6" w:rsidRPr="005661B6">
              <w:rPr>
                <w:rFonts w:ascii="Arial" w:hAnsi="Arial" w:cs="Arial"/>
                <w:b/>
                <w:sz w:val="25"/>
                <w:szCs w:val="25"/>
              </w:rPr>
              <w:t xml:space="preserve">: </w:t>
            </w:r>
            <w:r w:rsidR="00B16335" w:rsidRPr="005661B6">
              <w:rPr>
                <w:rFonts w:ascii="Arial" w:hAnsi="Arial" w:cs="Arial"/>
                <w:b/>
                <w:sz w:val="25"/>
                <w:szCs w:val="25"/>
              </w:rPr>
              <w:t xml:space="preserve">Thực trạng và giải pháp đảm bảo sức khỏe người di cư </w:t>
            </w:r>
          </w:p>
          <w:p w14:paraId="0F3FBD75" w14:textId="1553FAE1" w:rsidR="007E1C82" w:rsidRPr="005661B6" w:rsidRDefault="00B16335" w:rsidP="004E1D8C">
            <w:pPr>
              <w:spacing w:before="120" w:after="120" w:line="240" w:lineRule="auto"/>
              <w:rPr>
                <w:rFonts w:ascii="Arial" w:hAnsi="Arial" w:cs="Arial"/>
                <w:b/>
                <w:sz w:val="25"/>
                <w:szCs w:val="25"/>
                <w:lang w:val="vi-VN"/>
              </w:rPr>
            </w:pPr>
            <w:r w:rsidRPr="005661B6">
              <w:rPr>
                <w:rFonts w:ascii="Arial" w:hAnsi="Arial" w:cs="Arial"/>
                <w:b/>
                <w:sz w:val="25"/>
                <w:szCs w:val="25"/>
              </w:rPr>
              <w:t>Chủ trì</w:t>
            </w:r>
            <w:r w:rsidR="007E1C82" w:rsidRPr="005661B6">
              <w:rPr>
                <w:rFonts w:ascii="Arial" w:hAnsi="Arial" w:cs="Arial"/>
                <w:b/>
                <w:sz w:val="25"/>
                <w:szCs w:val="25"/>
              </w:rPr>
              <w:t xml:space="preserve">: </w:t>
            </w:r>
            <w:r w:rsidRPr="005661B6">
              <w:rPr>
                <w:rFonts w:ascii="Arial" w:hAnsi="Arial" w:cs="Arial"/>
                <w:b/>
                <w:sz w:val="25"/>
                <w:szCs w:val="25"/>
              </w:rPr>
              <w:t xml:space="preserve">Bộ Y tế, </w:t>
            </w:r>
            <w:r w:rsidR="004E1D8C" w:rsidRPr="005661B6">
              <w:rPr>
                <w:rFonts w:ascii="Arial" w:hAnsi="Arial" w:cs="Arial"/>
                <w:b/>
                <w:sz w:val="25"/>
                <w:szCs w:val="25"/>
              </w:rPr>
              <w:t>IOM</w:t>
            </w:r>
            <w:r w:rsidR="00531A55" w:rsidRPr="005661B6">
              <w:rPr>
                <w:rFonts w:ascii="Arial" w:hAnsi="Arial" w:cs="Arial"/>
                <w:b/>
                <w:sz w:val="25"/>
                <w:szCs w:val="25"/>
              </w:rPr>
              <w:t>, WHO</w:t>
            </w:r>
          </w:p>
        </w:tc>
      </w:tr>
      <w:tr w:rsidR="00170105" w:rsidRPr="000C11DD" w14:paraId="0D92966E" w14:textId="77777777" w:rsidTr="00633D2E">
        <w:tc>
          <w:tcPr>
            <w:tcW w:w="1866" w:type="dxa"/>
            <w:shd w:val="clear" w:color="auto" w:fill="auto"/>
          </w:tcPr>
          <w:p w14:paraId="7BC3AB84" w14:textId="047E696D" w:rsidR="00170105" w:rsidRPr="005661B6" w:rsidRDefault="00170105" w:rsidP="007954A3">
            <w:pPr>
              <w:spacing w:before="120" w:after="120" w:line="240" w:lineRule="auto"/>
              <w:jc w:val="center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>10:</w:t>
            </w:r>
            <w:r w:rsidR="007954A3" w:rsidRPr="005661B6">
              <w:rPr>
                <w:rFonts w:ascii="Arial" w:hAnsi="Arial" w:cs="Arial"/>
                <w:sz w:val="25"/>
                <w:szCs w:val="25"/>
              </w:rPr>
              <w:t xml:space="preserve">30 - </w:t>
            </w:r>
            <w:r w:rsidRPr="005661B6">
              <w:rPr>
                <w:rFonts w:ascii="Arial" w:hAnsi="Arial" w:cs="Arial"/>
                <w:sz w:val="25"/>
                <w:szCs w:val="25"/>
              </w:rPr>
              <w:t>1</w:t>
            </w:r>
            <w:r w:rsidR="002961A7" w:rsidRPr="005661B6">
              <w:rPr>
                <w:rFonts w:ascii="Arial" w:hAnsi="Arial" w:cs="Arial"/>
                <w:sz w:val="25"/>
                <w:szCs w:val="25"/>
              </w:rPr>
              <w:t>0</w:t>
            </w:r>
            <w:r w:rsidRPr="005661B6">
              <w:rPr>
                <w:rFonts w:ascii="Arial" w:hAnsi="Arial" w:cs="Arial"/>
                <w:sz w:val="25"/>
                <w:szCs w:val="25"/>
              </w:rPr>
              <w:t>:</w:t>
            </w:r>
            <w:r w:rsidR="00007F28" w:rsidRPr="005661B6">
              <w:rPr>
                <w:rFonts w:ascii="Arial" w:hAnsi="Arial" w:cs="Arial"/>
                <w:sz w:val="25"/>
                <w:szCs w:val="25"/>
              </w:rPr>
              <w:t>5</w:t>
            </w:r>
            <w:r w:rsidR="007954A3" w:rsidRPr="005661B6">
              <w:rPr>
                <w:rFonts w:ascii="Arial" w:hAnsi="Arial" w:cs="Arial"/>
                <w:sz w:val="25"/>
                <w:szCs w:val="25"/>
              </w:rPr>
              <w:t>0</w:t>
            </w:r>
          </w:p>
        </w:tc>
        <w:tc>
          <w:tcPr>
            <w:tcW w:w="4567" w:type="dxa"/>
            <w:shd w:val="clear" w:color="auto" w:fill="auto"/>
          </w:tcPr>
          <w:p w14:paraId="1C97EE47" w14:textId="515CA874" w:rsidR="00170105" w:rsidRPr="005661B6" w:rsidRDefault="00F169A2" w:rsidP="00170105">
            <w:pPr>
              <w:spacing w:before="120" w:after="120" w:line="240" w:lineRule="auto"/>
              <w:jc w:val="both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 xml:space="preserve">Di cư và sức khỏe người di cư tại Việt </w:t>
            </w:r>
            <w:r w:rsidR="00170105" w:rsidRPr="005661B6">
              <w:rPr>
                <w:rFonts w:ascii="Arial" w:hAnsi="Arial" w:cs="Arial"/>
                <w:sz w:val="25"/>
                <w:szCs w:val="25"/>
              </w:rPr>
              <w:t xml:space="preserve">Nam: </w:t>
            </w:r>
            <w:r w:rsidRPr="005661B6">
              <w:rPr>
                <w:rFonts w:ascii="Arial" w:hAnsi="Arial" w:cs="Arial"/>
                <w:sz w:val="25"/>
                <w:szCs w:val="25"/>
              </w:rPr>
              <w:t xml:space="preserve">tổng quan thực trạng và thách thức </w:t>
            </w:r>
          </w:p>
        </w:tc>
        <w:tc>
          <w:tcPr>
            <w:tcW w:w="3094" w:type="dxa"/>
            <w:shd w:val="clear" w:color="auto" w:fill="auto"/>
            <w:vAlign w:val="center"/>
          </w:tcPr>
          <w:p w14:paraId="0B9CCF12" w14:textId="297BB38B" w:rsidR="00412F35" w:rsidRPr="005661B6" w:rsidRDefault="00412F35" w:rsidP="00412F35">
            <w:pPr>
              <w:spacing w:before="60" w:after="40" w:line="240" w:lineRule="auto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 xml:space="preserve">GS. Nguyễn Đình Cử </w:t>
            </w:r>
          </w:p>
          <w:p w14:paraId="19C09EA3" w14:textId="321DAE1E" w:rsidR="00170105" w:rsidRPr="005661B6" w:rsidRDefault="007954A3" w:rsidP="005661B6">
            <w:pPr>
              <w:spacing w:before="60" w:after="40" w:line="240" w:lineRule="auto"/>
              <w:jc w:val="both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>Viện Dân số Gia đình và Trẻ em</w:t>
            </w:r>
          </w:p>
        </w:tc>
      </w:tr>
      <w:tr w:rsidR="00275CCC" w:rsidRPr="000C11DD" w14:paraId="03760B3E" w14:textId="77777777" w:rsidTr="00633D2E">
        <w:tc>
          <w:tcPr>
            <w:tcW w:w="1866" w:type="dxa"/>
            <w:shd w:val="clear" w:color="auto" w:fill="FFFFFF" w:themeFill="background1"/>
          </w:tcPr>
          <w:p w14:paraId="402CF7B8" w14:textId="55F6B4FD" w:rsidR="00275CCC" w:rsidRPr="005661B6" w:rsidRDefault="007954A3" w:rsidP="007954A3">
            <w:pPr>
              <w:spacing w:before="120" w:after="120" w:line="240" w:lineRule="auto"/>
              <w:jc w:val="center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>10:</w:t>
            </w:r>
            <w:r w:rsidR="00275CCC" w:rsidRPr="005661B6">
              <w:rPr>
                <w:rFonts w:ascii="Arial" w:hAnsi="Arial" w:cs="Arial"/>
                <w:sz w:val="25"/>
                <w:szCs w:val="25"/>
              </w:rPr>
              <w:t>5</w:t>
            </w:r>
            <w:r w:rsidRPr="005661B6">
              <w:rPr>
                <w:rFonts w:ascii="Arial" w:hAnsi="Arial" w:cs="Arial"/>
                <w:sz w:val="25"/>
                <w:szCs w:val="25"/>
              </w:rPr>
              <w:t>0</w:t>
            </w:r>
            <w:r w:rsidR="00275CCC" w:rsidRPr="005661B6">
              <w:rPr>
                <w:rFonts w:ascii="Arial" w:hAnsi="Arial" w:cs="Arial"/>
                <w:sz w:val="25"/>
                <w:szCs w:val="25"/>
              </w:rPr>
              <w:t xml:space="preserve"> </w:t>
            </w:r>
            <w:r w:rsidRPr="005661B6">
              <w:rPr>
                <w:rFonts w:ascii="Arial" w:hAnsi="Arial" w:cs="Arial"/>
                <w:sz w:val="25"/>
                <w:szCs w:val="25"/>
              </w:rPr>
              <w:t>-</w:t>
            </w:r>
            <w:r w:rsidR="00275CCC" w:rsidRPr="005661B6">
              <w:rPr>
                <w:rFonts w:ascii="Arial" w:hAnsi="Arial" w:cs="Arial"/>
                <w:sz w:val="25"/>
                <w:szCs w:val="25"/>
              </w:rPr>
              <w:t xml:space="preserve"> 1</w:t>
            </w:r>
            <w:r w:rsidRPr="005661B6">
              <w:rPr>
                <w:rFonts w:ascii="Arial" w:hAnsi="Arial" w:cs="Arial"/>
                <w:sz w:val="25"/>
                <w:szCs w:val="25"/>
              </w:rPr>
              <w:t>1</w:t>
            </w:r>
            <w:r w:rsidR="00275CCC" w:rsidRPr="005661B6">
              <w:rPr>
                <w:rFonts w:ascii="Arial" w:hAnsi="Arial" w:cs="Arial"/>
                <w:sz w:val="25"/>
                <w:szCs w:val="25"/>
              </w:rPr>
              <w:t>:</w:t>
            </w:r>
            <w:r w:rsidR="00850F0E" w:rsidRPr="005661B6">
              <w:rPr>
                <w:rFonts w:ascii="Arial" w:hAnsi="Arial" w:cs="Arial"/>
                <w:sz w:val="25"/>
                <w:szCs w:val="25"/>
              </w:rPr>
              <w:t>0</w:t>
            </w:r>
            <w:r w:rsidRPr="005661B6">
              <w:rPr>
                <w:rFonts w:ascii="Arial" w:hAnsi="Arial" w:cs="Arial"/>
                <w:sz w:val="25"/>
                <w:szCs w:val="25"/>
              </w:rPr>
              <w:t>5</w:t>
            </w:r>
          </w:p>
        </w:tc>
        <w:tc>
          <w:tcPr>
            <w:tcW w:w="4567" w:type="dxa"/>
            <w:shd w:val="clear" w:color="auto" w:fill="FFFFFF" w:themeFill="background1"/>
          </w:tcPr>
          <w:p w14:paraId="182817F3" w14:textId="69401F14" w:rsidR="00275CCC" w:rsidRPr="005661B6" w:rsidRDefault="007954A3" w:rsidP="00275CCC">
            <w:pPr>
              <w:spacing w:before="120" w:after="120" w:line="240" w:lineRule="auto"/>
              <w:jc w:val="both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>Chương trình Sức khỏe Ngườ</w:t>
            </w:r>
            <w:r w:rsidR="005661B6" w:rsidRPr="005661B6">
              <w:rPr>
                <w:rFonts w:ascii="Arial" w:hAnsi="Arial" w:cs="Arial"/>
                <w:sz w:val="25"/>
                <w:szCs w:val="25"/>
              </w:rPr>
              <w:t>i d</w:t>
            </w:r>
            <w:r w:rsidRPr="005661B6">
              <w:rPr>
                <w:rFonts w:ascii="Arial" w:hAnsi="Arial" w:cs="Arial"/>
                <w:sz w:val="25"/>
                <w:szCs w:val="25"/>
              </w:rPr>
              <w:t>i cư tại Việt Nam</w:t>
            </w:r>
          </w:p>
        </w:tc>
        <w:tc>
          <w:tcPr>
            <w:tcW w:w="3094" w:type="dxa"/>
            <w:shd w:val="clear" w:color="auto" w:fill="FFFFFF" w:themeFill="background1"/>
            <w:vAlign w:val="center"/>
          </w:tcPr>
          <w:p w14:paraId="2996F3ED" w14:textId="77777777" w:rsidR="005661B6" w:rsidRDefault="007954A3" w:rsidP="007954A3">
            <w:pPr>
              <w:spacing w:before="120" w:after="120" w:line="240" w:lineRule="auto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>Lương Quang Đảng</w:t>
            </w:r>
          </w:p>
          <w:p w14:paraId="648D3D4E" w14:textId="0DD8AFBF" w:rsidR="005661B6" w:rsidRDefault="007954A3" w:rsidP="007954A3">
            <w:pPr>
              <w:spacing w:before="120" w:after="120" w:line="240" w:lineRule="auto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>Vụ trưởng Vụ TCCB</w:t>
            </w:r>
          </w:p>
          <w:p w14:paraId="552B9167" w14:textId="011ABEDC" w:rsidR="00275CCC" w:rsidRPr="005661B6" w:rsidRDefault="007954A3" w:rsidP="005661B6">
            <w:pPr>
              <w:spacing w:before="120" w:after="120" w:line="240" w:lineRule="auto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 xml:space="preserve">Tổng cục </w:t>
            </w:r>
            <w:r w:rsidR="005661B6">
              <w:rPr>
                <w:rFonts w:ascii="Arial" w:hAnsi="Arial" w:cs="Arial"/>
                <w:sz w:val="25"/>
                <w:szCs w:val="25"/>
              </w:rPr>
              <w:t>Dân số, BYT</w:t>
            </w:r>
          </w:p>
        </w:tc>
      </w:tr>
      <w:tr w:rsidR="00275CCC" w:rsidRPr="000C11DD" w14:paraId="78F96E37" w14:textId="77777777" w:rsidTr="00633D2E">
        <w:tc>
          <w:tcPr>
            <w:tcW w:w="1866" w:type="dxa"/>
          </w:tcPr>
          <w:p w14:paraId="6B7600E9" w14:textId="5BEBD3F4" w:rsidR="00275CCC" w:rsidRPr="005661B6" w:rsidRDefault="007954A3" w:rsidP="007954A3">
            <w:pPr>
              <w:spacing w:before="120" w:after="120" w:line="240" w:lineRule="auto"/>
              <w:jc w:val="center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>11:05 - 11:35</w:t>
            </w:r>
          </w:p>
        </w:tc>
        <w:tc>
          <w:tcPr>
            <w:tcW w:w="4567" w:type="dxa"/>
            <w:vAlign w:val="center"/>
          </w:tcPr>
          <w:p w14:paraId="290DD365" w14:textId="78499EEA" w:rsidR="00275CCC" w:rsidRPr="005661B6" w:rsidRDefault="002B30D6" w:rsidP="00275CCC">
            <w:pPr>
              <w:spacing w:before="120" w:after="120" w:line="240" w:lineRule="auto"/>
              <w:rPr>
                <w:rFonts w:ascii="Arial" w:hAnsi="Arial" w:cs="Arial"/>
                <w:sz w:val="25"/>
                <w:szCs w:val="25"/>
                <w:cs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>Hỏi đáp</w:t>
            </w:r>
          </w:p>
        </w:tc>
        <w:tc>
          <w:tcPr>
            <w:tcW w:w="3094" w:type="dxa"/>
            <w:vAlign w:val="center"/>
          </w:tcPr>
          <w:p w14:paraId="3BA64772" w14:textId="77777777" w:rsidR="009E06A3" w:rsidRPr="005661B6" w:rsidRDefault="009E06A3" w:rsidP="009E06A3">
            <w:pPr>
              <w:spacing w:before="60" w:after="40" w:line="240" w:lineRule="auto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>- Chủ trì</w:t>
            </w:r>
          </w:p>
          <w:p w14:paraId="750FB528" w14:textId="77777777" w:rsidR="009E06A3" w:rsidRPr="005661B6" w:rsidRDefault="009E06A3" w:rsidP="009E06A3">
            <w:pPr>
              <w:spacing w:before="60" w:after="40" w:line="240" w:lineRule="auto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>- Diễn giả</w:t>
            </w:r>
          </w:p>
          <w:p w14:paraId="1273A123" w14:textId="76A5AA14" w:rsidR="00275CCC" w:rsidRPr="005661B6" w:rsidRDefault="009E06A3" w:rsidP="009E06A3">
            <w:pPr>
              <w:spacing w:before="120" w:after="120" w:line="240" w:lineRule="auto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>- Toàn thể đại biểu</w:t>
            </w:r>
          </w:p>
        </w:tc>
      </w:tr>
      <w:tr w:rsidR="00B2596B" w:rsidRPr="000C11DD" w14:paraId="6E7046CB" w14:textId="77777777" w:rsidTr="00633D2E">
        <w:tc>
          <w:tcPr>
            <w:tcW w:w="1866" w:type="dxa"/>
            <w:shd w:val="clear" w:color="auto" w:fill="auto"/>
            <w:vAlign w:val="center"/>
          </w:tcPr>
          <w:p w14:paraId="14061E28" w14:textId="6A45EA31" w:rsidR="00B2596B" w:rsidRPr="005661B6" w:rsidRDefault="007954A3" w:rsidP="00294C09">
            <w:pPr>
              <w:spacing w:before="120" w:after="120" w:line="240" w:lineRule="auto"/>
              <w:jc w:val="center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>11:35</w:t>
            </w:r>
            <w:r w:rsidR="005B3A8A" w:rsidRPr="005661B6">
              <w:rPr>
                <w:rFonts w:ascii="Arial" w:hAnsi="Arial" w:cs="Arial"/>
                <w:sz w:val="25"/>
                <w:szCs w:val="25"/>
              </w:rPr>
              <w:t xml:space="preserve"> - 1</w:t>
            </w:r>
            <w:r w:rsidR="00294C09" w:rsidRPr="005661B6">
              <w:rPr>
                <w:rFonts w:ascii="Arial" w:hAnsi="Arial" w:cs="Arial"/>
                <w:sz w:val="25"/>
                <w:szCs w:val="25"/>
              </w:rPr>
              <w:t>1:45</w:t>
            </w:r>
          </w:p>
        </w:tc>
        <w:tc>
          <w:tcPr>
            <w:tcW w:w="4567" w:type="dxa"/>
            <w:shd w:val="clear" w:color="auto" w:fill="auto"/>
            <w:vAlign w:val="center"/>
          </w:tcPr>
          <w:p w14:paraId="49BFA6D8" w14:textId="4E5FE99C" w:rsidR="00B2596B" w:rsidRPr="005661B6" w:rsidRDefault="009779F3" w:rsidP="00294C09">
            <w:pPr>
              <w:spacing w:before="120" w:after="120" w:line="240" w:lineRule="auto"/>
              <w:jc w:val="both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 xml:space="preserve">Kết thúc </w:t>
            </w:r>
            <w:r w:rsidR="00294C09" w:rsidRPr="005661B6">
              <w:rPr>
                <w:rFonts w:ascii="Arial" w:hAnsi="Arial" w:cs="Arial"/>
                <w:sz w:val="25"/>
                <w:szCs w:val="25"/>
              </w:rPr>
              <w:t>phiên làm việc buổi sáng</w:t>
            </w:r>
          </w:p>
        </w:tc>
        <w:tc>
          <w:tcPr>
            <w:tcW w:w="3094" w:type="dxa"/>
            <w:shd w:val="clear" w:color="auto" w:fill="auto"/>
            <w:vAlign w:val="center"/>
          </w:tcPr>
          <w:p w14:paraId="650BBFE8" w14:textId="77777777" w:rsidR="00B2596B" w:rsidRPr="005661B6" w:rsidRDefault="00294C09" w:rsidP="00B2596B">
            <w:pPr>
              <w:spacing w:before="120" w:after="120" w:line="240" w:lineRule="auto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>- IOM</w:t>
            </w:r>
          </w:p>
          <w:p w14:paraId="58707CCA" w14:textId="132FCFDB" w:rsidR="00294C09" w:rsidRPr="005661B6" w:rsidRDefault="00294C09" w:rsidP="00B2596B">
            <w:pPr>
              <w:spacing w:before="120" w:after="120" w:line="240" w:lineRule="auto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>- Bộ Y tế</w:t>
            </w:r>
          </w:p>
        </w:tc>
      </w:tr>
      <w:tr w:rsidR="00521B1C" w:rsidRPr="000C11DD" w14:paraId="2AADF2CE" w14:textId="77777777" w:rsidTr="00521B1C">
        <w:tc>
          <w:tcPr>
            <w:tcW w:w="1866" w:type="dxa"/>
            <w:shd w:val="clear" w:color="auto" w:fill="FF0000"/>
            <w:vAlign w:val="center"/>
          </w:tcPr>
          <w:p w14:paraId="6458CBC9" w14:textId="62747A31" w:rsidR="00DC470F" w:rsidRPr="005661B6" w:rsidRDefault="00521B1C" w:rsidP="00521B1C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</w:pPr>
            <w:r w:rsidRPr="005661B6"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  <w:t>11</w:t>
            </w:r>
            <w:r w:rsidR="00DC470F" w:rsidRPr="005661B6"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  <w:t>:</w:t>
            </w:r>
            <w:r w:rsidRPr="005661B6"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  <w:t>45</w:t>
            </w:r>
            <w:r w:rsidR="00DC470F" w:rsidRPr="005661B6"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  <w:t xml:space="preserve"> - 13:30</w:t>
            </w:r>
          </w:p>
        </w:tc>
        <w:tc>
          <w:tcPr>
            <w:tcW w:w="4567" w:type="dxa"/>
            <w:shd w:val="clear" w:color="auto" w:fill="FF0000"/>
            <w:vAlign w:val="center"/>
          </w:tcPr>
          <w:p w14:paraId="3D8EC98B" w14:textId="49C50E30" w:rsidR="00DC470F" w:rsidRPr="005661B6" w:rsidRDefault="00DC470F" w:rsidP="00DC470F">
            <w:pPr>
              <w:spacing w:before="120" w:after="120" w:line="240" w:lineRule="auto"/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</w:pPr>
            <w:r w:rsidRPr="005661B6"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  <w:t>Ăn trưa tại khách sạn</w:t>
            </w:r>
          </w:p>
        </w:tc>
        <w:tc>
          <w:tcPr>
            <w:tcW w:w="3094" w:type="dxa"/>
            <w:shd w:val="clear" w:color="auto" w:fill="FF0000"/>
            <w:vAlign w:val="center"/>
          </w:tcPr>
          <w:p w14:paraId="29D6A613" w14:textId="29FED757" w:rsidR="00DC470F" w:rsidRPr="005661B6" w:rsidRDefault="00521B1C" w:rsidP="00DC470F">
            <w:pPr>
              <w:spacing w:before="120" w:after="120" w:line="240" w:lineRule="auto"/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</w:pPr>
            <w:r w:rsidRPr="005661B6"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  <w:t>Mời toàn thể đại biểu</w:t>
            </w:r>
          </w:p>
        </w:tc>
      </w:tr>
      <w:tr w:rsidR="00B2596B" w:rsidRPr="000C11DD" w14:paraId="3B4F69AC" w14:textId="77777777" w:rsidTr="00633D2E">
        <w:tc>
          <w:tcPr>
            <w:tcW w:w="9527" w:type="dxa"/>
            <w:gridSpan w:val="3"/>
            <w:shd w:val="clear" w:color="auto" w:fill="00B0F0"/>
            <w:vAlign w:val="center"/>
          </w:tcPr>
          <w:p w14:paraId="6E48A2BF" w14:textId="4E183A7B" w:rsidR="00B2596B" w:rsidRPr="005661B6" w:rsidRDefault="009779F3" w:rsidP="00B2596B">
            <w:pPr>
              <w:spacing w:before="120" w:after="120" w:line="240" w:lineRule="auto"/>
              <w:rPr>
                <w:rFonts w:ascii="Arial" w:hAnsi="Arial" w:cs="Arial"/>
                <w:b/>
                <w:sz w:val="25"/>
                <w:szCs w:val="25"/>
              </w:rPr>
            </w:pPr>
            <w:r w:rsidRPr="005661B6">
              <w:rPr>
                <w:rFonts w:ascii="Arial" w:hAnsi="Arial" w:cs="Arial"/>
                <w:b/>
                <w:sz w:val="25"/>
                <w:szCs w:val="25"/>
              </w:rPr>
              <w:t>P</w:t>
            </w:r>
            <w:r w:rsidR="00521B1C" w:rsidRPr="005661B6">
              <w:rPr>
                <w:rFonts w:ascii="Arial" w:hAnsi="Arial" w:cs="Arial"/>
                <w:b/>
                <w:sz w:val="25"/>
                <w:szCs w:val="25"/>
              </w:rPr>
              <w:t xml:space="preserve">hiên </w:t>
            </w:r>
            <w:r w:rsidR="00B2596B" w:rsidRPr="005661B6">
              <w:rPr>
                <w:rFonts w:ascii="Arial" w:hAnsi="Arial" w:cs="Arial"/>
                <w:b/>
                <w:sz w:val="25"/>
                <w:szCs w:val="25"/>
              </w:rPr>
              <w:t>3:</w:t>
            </w:r>
            <w:r w:rsidR="00837716" w:rsidRPr="005661B6">
              <w:rPr>
                <w:rFonts w:ascii="Arial" w:hAnsi="Arial" w:cs="Arial"/>
                <w:b/>
                <w:sz w:val="25"/>
                <w:szCs w:val="25"/>
              </w:rPr>
              <w:t xml:space="preserve"> </w:t>
            </w:r>
            <w:r w:rsidRPr="005661B6">
              <w:rPr>
                <w:rFonts w:ascii="Arial" w:hAnsi="Arial" w:cs="Arial"/>
                <w:b/>
                <w:sz w:val="25"/>
                <w:szCs w:val="25"/>
              </w:rPr>
              <w:t xml:space="preserve">Tiếp cận thông tin và dịch vụ chăm sóc sức khỏe cho người di cư trong đại dịch </w:t>
            </w:r>
            <w:r w:rsidR="00D86D6C" w:rsidRPr="005661B6">
              <w:rPr>
                <w:rFonts w:ascii="Arial" w:hAnsi="Arial" w:cs="Arial"/>
                <w:b/>
                <w:sz w:val="25"/>
                <w:szCs w:val="25"/>
              </w:rPr>
              <w:t xml:space="preserve">COVID-19 </w:t>
            </w:r>
          </w:p>
          <w:p w14:paraId="73987863" w14:textId="3EF6F154" w:rsidR="00B2596B" w:rsidRPr="005661B6" w:rsidRDefault="00B2596B" w:rsidP="00B2596B">
            <w:pPr>
              <w:spacing w:before="120" w:after="120" w:line="240" w:lineRule="auto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b/>
                <w:sz w:val="25"/>
                <w:szCs w:val="25"/>
              </w:rPr>
              <w:t>Ch</w:t>
            </w:r>
            <w:r w:rsidR="009779F3" w:rsidRPr="005661B6">
              <w:rPr>
                <w:rFonts w:ascii="Arial" w:hAnsi="Arial" w:cs="Arial"/>
                <w:b/>
                <w:sz w:val="25"/>
                <w:szCs w:val="25"/>
              </w:rPr>
              <w:t>ủ trì</w:t>
            </w:r>
            <w:r w:rsidRPr="005661B6">
              <w:rPr>
                <w:rFonts w:ascii="Arial" w:hAnsi="Arial" w:cs="Arial"/>
                <w:b/>
                <w:sz w:val="25"/>
                <w:szCs w:val="25"/>
              </w:rPr>
              <w:t xml:space="preserve">: </w:t>
            </w:r>
            <w:r w:rsidR="009779F3" w:rsidRPr="005661B6">
              <w:rPr>
                <w:rFonts w:ascii="Arial" w:hAnsi="Arial" w:cs="Arial"/>
                <w:b/>
                <w:sz w:val="25"/>
                <w:szCs w:val="25"/>
              </w:rPr>
              <w:t>Bộ Y tế,</w:t>
            </w:r>
            <w:r w:rsidRPr="005661B6">
              <w:rPr>
                <w:rFonts w:ascii="Arial" w:hAnsi="Arial" w:cs="Arial"/>
                <w:b/>
                <w:sz w:val="25"/>
                <w:szCs w:val="25"/>
              </w:rPr>
              <w:t xml:space="preserve"> </w:t>
            </w:r>
            <w:r w:rsidR="00783BF1" w:rsidRPr="005661B6">
              <w:rPr>
                <w:rFonts w:ascii="Arial" w:hAnsi="Arial" w:cs="Arial"/>
                <w:b/>
                <w:sz w:val="25"/>
                <w:szCs w:val="25"/>
              </w:rPr>
              <w:t>IOM, WHO</w:t>
            </w:r>
          </w:p>
        </w:tc>
      </w:tr>
      <w:tr w:rsidR="00EA6F72" w:rsidRPr="000C11DD" w14:paraId="348AFF51" w14:textId="77777777" w:rsidTr="00633D2E">
        <w:tc>
          <w:tcPr>
            <w:tcW w:w="1866" w:type="dxa"/>
            <w:shd w:val="clear" w:color="auto" w:fill="auto"/>
          </w:tcPr>
          <w:p w14:paraId="523C8394" w14:textId="5076751E" w:rsidR="00EA6F72" w:rsidRPr="005661B6" w:rsidRDefault="00EA6F72" w:rsidP="00EA6F72">
            <w:pPr>
              <w:spacing w:before="120" w:after="120" w:line="240" w:lineRule="auto"/>
              <w:jc w:val="center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>13:3</w:t>
            </w:r>
            <w:r w:rsidR="00562FB6" w:rsidRPr="005661B6">
              <w:rPr>
                <w:rFonts w:ascii="Arial" w:hAnsi="Arial" w:cs="Arial"/>
                <w:sz w:val="25"/>
                <w:szCs w:val="25"/>
              </w:rPr>
              <w:t>0</w:t>
            </w:r>
            <w:r w:rsidR="00B82AC4" w:rsidRPr="005661B6">
              <w:rPr>
                <w:rFonts w:ascii="Arial" w:hAnsi="Arial" w:cs="Arial"/>
                <w:sz w:val="25"/>
                <w:szCs w:val="25"/>
              </w:rPr>
              <w:t xml:space="preserve"> - 13:5</w:t>
            </w:r>
            <w:r w:rsidR="00B2282C" w:rsidRPr="005661B6">
              <w:rPr>
                <w:rFonts w:ascii="Arial" w:hAnsi="Arial" w:cs="Arial"/>
                <w:sz w:val="25"/>
                <w:szCs w:val="25"/>
              </w:rPr>
              <w:t>0</w:t>
            </w:r>
          </w:p>
        </w:tc>
        <w:tc>
          <w:tcPr>
            <w:tcW w:w="4567" w:type="dxa"/>
            <w:shd w:val="clear" w:color="auto" w:fill="auto"/>
          </w:tcPr>
          <w:p w14:paraId="7690947C" w14:textId="259FAFC4" w:rsidR="00EA6F72" w:rsidRPr="005661B6" w:rsidRDefault="00B82AC4" w:rsidP="001B678D">
            <w:pPr>
              <w:spacing w:before="120" w:after="120" w:line="240" w:lineRule="auto"/>
              <w:jc w:val="both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>Tổng quan về lao động di cư Việt Nam</w:t>
            </w:r>
            <w:r w:rsidR="001B678D">
              <w:rPr>
                <w:rFonts w:ascii="Arial" w:hAnsi="Arial" w:cs="Arial"/>
                <w:sz w:val="25"/>
                <w:szCs w:val="25"/>
              </w:rPr>
              <w:t xml:space="preserve"> ra nước ngoài</w:t>
            </w:r>
            <w:bookmarkStart w:id="0" w:name="_GoBack"/>
            <w:bookmarkEnd w:id="0"/>
          </w:p>
        </w:tc>
        <w:tc>
          <w:tcPr>
            <w:tcW w:w="3094" w:type="dxa"/>
            <w:shd w:val="clear" w:color="auto" w:fill="auto"/>
          </w:tcPr>
          <w:p w14:paraId="3478A582" w14:textId="4B57632C" w:rsidR="00B82AC4" w:rsidRPr="005661B6" w:rsidRDefault="00B82AC4" w:rsidP="005661B6">
            <w:pPr>
              <w:spacing w:before="120" w:after="120" w:line="240" w:lineRule="auto"/>
              <w:jc w:val="both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>Cục Quả</w:t>
            </w:r>
            <w:r w:rsidR="0049290D" w:rsidRPr="005661B6">
              <w:rPr>
                <w:rFonts w:ascii="Arial" w:hAnsi="Arial" w:cs="Arial"/>
                <w:sz w:val="25"/>
                <w:szCs w:val="25"/>
              </w:rPr>
              <w:t>n lý</w:t>
            </w:r>
            <w:r w:rsidRPr="005661B6">
              <w:rPr>
                <w:rFonts w:ascii="Arial" w:hAnsi="Arial" w:cs="Arial"/>
                <w:sz w:val="25"/>
                <w:szCs w:val="25"/>
              </w:rPr>
              <w:t xml:space="preserve"> Lao động Ngoài nước</w:t>
            </w:r>
          </w:p>
          <w:p w14:paraId="636F011F" w14:textId="200B41F7" w:rsidR="00EA6F72" w:rsidRPr="005661B6" w:rsidRDefault="00B82AC4" w:rsidP="005661B6">
            <w:pPr>
              <w:spacing w:before="120" w:after="120" w:line="240" w:lineRule="auto"/>
              <w:jc w:val="both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 xml:space="preserve">Bộ Lao động Thương binh và Xã hội </w:t>
            </w:r>
          </w:p>
        </w:tc>
      </w:tr>
      <w:tr w:rsidR="00EA6F72" w:rsidRPr="000C11DD" w14:paraId="73AAA8AA" w14:textId="77777777" w:rsidTr="00633D2E">
        <w:tc>
          <w:tcPr>
            <w:tcW w:w="1866" w:type="dxa"/>
            <w:shd w:val="clear" w:color="auto" w:fill="auto"/>
          </w:tcPr>
          <w:p w14:paraId="3E8390B9" w14:textId="33945097" w:rsidR="00EA6F72" w:rsidRPr="005661B6" w:rsidRDefault="00EA6F72" w:rsidP="00B82AC4">
            <w:pPr>
              <w:spacing w:before="120" w:after="120" w:line="240" w:lineRule="auto"/>
              <w:jc w:val="center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>1</w:t>
            </w:r>
            <w:r w:rsidR="00B82AC4" w:rsidRPr="005661B6">
              <w:rPr>
                <w:rFonts w:ascii="Arial" w:hAnsi="Arial" w:cs="Arial"/>
                <w:sz w:val="25"/>
                <w:szCs w:val="25"/>
              </w:rPr>
              <w:t>3:5</w:t>
            </w:r>
            <w:r w:rsidR="00B2282C" w:rsidRPr="005661B6">
              <w:rPr>
                <w:rFonts w:ascii="Arial" w:hAnsi="Arial" w:cs="Arial"/>
                <w:sz w:val="25"/>
                <w:szCs w:val="25"/>
              </w:rPr>
              <w:t>0</w:t>
            </w:r>
            <w:r w:rsidRPr="005661B6">
              <w:rPr>
                <w:rFonts w:ascii="Arial" w:hAnsi="Arial" w:cs="Arial"/>
                <w:sz w:val="25"/>
                <w:szCs w:val="25"/>
              </w:rPr>
              <w:t xml:space="preserve"> </w:t>
            </w:r>
            <w:r w:rsidR="00B82AC4" w:rsidRPr="005661B6">
              <w:rPr>
                <w:rFonts w:ascii="Arial" w:hAnsi="Arial" w:cs="Arial"/>
                <w:sz w:val="25"/>
                <w:szCs w:val="25"/>
              </w:rPr>
              <w:t>-</w:t>
            </w:r>
            <w:r w:rsidRPr="005661B6">
              <w:rPr>
                <w:rFonts w:ascii="Arial" w:hAnsi="Arial" w:cs="Arial"/>
                <w:sz w:val="25"/>
                <w:szCs w:val="25"/>
              </w:rPr>
              <w:t xml:space="preserve"> 14:</w:t>
            </w:r>
            <w:r w:rsidR="00B82AC4" w:rsidRPr="005661B6">
              <w:rPr>
                <w:rFonts w:ascii="Arial" w:hAnsi="Arial" w:cs="Arial"/>
                <w:sz w:val="25"/>
                <w:szCs w:val="25"/>
              </w:rPr>
              <w:t>15</w:t>
            </w:r>
          </w:p>
        </w:tc>
        <w:tc>
          <w:tcPr>
            <w:tcW w:w="4567" w:type="dxa"/>
            <w:shd w:val="clear" w:color="auto" w:fill="auto"/>
          </w:tcPr>
          <w:p w14:paraId="5853DB41" w14:textId="182942CE" w:rsidR="00EA6F72" w:rsidRPr="005661B6" w:rsidRDefault="00B82AC4" w:rsidP="00EA6F72">
            <w:pPr>
              <w:spacing w:before="120" w:after="120" w:line="240" w:lineRule="auto"/>
              <w:jc w:val="both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 xml:space="preserve">Kết quả nghiên cứu </w:t>
            </w:r>
            <w:r w:rsidRPr="005661B6">
              <w:rPr>
                <w:rFonts w:ascii="Arial" w:hAnsi="Arial" w:cs="Arial"/>
                <w:iCs/>
                <w:sz w:val="25"/>
                <w:szCs w:val="25"/>
              </w:rPr>
              <w:t>Tiếp cận thông tin chính xác và dịch vụ chăm sóc sức khỏe cho người lao động Việt Nam di cư tại nước ngoài trong đại dịch COVID-19</w:t>
            </w:r>
          </w:p>
        </w:tc>
        <w:tc>
          <w:tcPr>
            <w:tcW w:w="3094" w:type="dxa"/>
            <w:shd w:val="clear" w:color="auto" w:fill="auto"/>
          </w:tcPr>
          <w:p w14:paraId="40230F78" w14:textId="77777777" w:rsidR="00B82AC4" w:rsidRPr="005661B6" w:rsidRDefault="00B82AC4" w:rsidP="00B82AC4">
            <w:pPr>
              <w:spacing w:before="120" w:after="120" w:line="240" w:lineRule="auto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>TS. Aiko Kaji</w:t>
            </w:r>
          </w:p>
          <w:p w14:paraId="240F227C" w14:textId="1C1556F9" w:rsidR="00EA6F72" w:rsidRPr="005661B6" w:rsidRDefault="00B82AC4" w:rsidP="00B82AC4">
            <w:pPr>
              <w:spacing w:before="120" w:after="120" w:line="240" w:lineRule="auto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>Chuyên gia của IOM</w:t>
            </w:r>
          </w:p>
        </w:tc>
      </w:tr>
      <w:tr w:rsidR="00B2596B" w:rsidRPr="000C11DD" w14:paraId="6FCCD4F0" w14:textId="77777777" w:rsidTr="00B82AC4">
        <w:tc>
          <w:tcPr>
            <w:tcW w:w="1866" w:type="dxa"/>
            <w:shd w:val="clear" w:color="auto" w:fill="FF0000"/>
            <w:vAlign w:val="center"/>
          </w:tcPr>
          <w:p w14:paraId="222A0A4C" w14:textId="7C0AD9DD" w:rsidR="00B2596B" w:rsidRPr="005661B6" w:rsidRDefault="00B2596B" w:rsidP="00B82AC4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</w:pPr>
            <w:r w:rsidRPr="005661B6"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  <w:t>14:</w:t>
            </w:r>
            <w:r w:rsidR="00B82AC4" w:rsidRPr="005661B6"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  <w:t>15 - 14</w:t>
            </w:r>
            <w:r w:rsidRPr="005661B6"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  <w:t>:</w:t>
            </w:r>
            <w:r w:rsidR="00B82AC4" w:rsidRPr="005661B6"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  <w:t>25</w:t>
            </w:r>
          </w:p>
        </w:tc>
        <w:tc>
          <w:tcPr>
            <w:tcW w:w="4567" w:type="dxa"/>
            <w:shd w:val="clear" w:color="auto" w:fill="FF0000"/>
            <w:vAlign w:val="center"/>
          </w:tcPr>
          <w:p w14:paraId="41D9CC6B" w14:textId="26D90137" w:rsidR="00B2596B" w:rsidRPr="005661B6" w:rsidRDefault="00BA1D2B" w:rsidP="0018490B">
            <w:pPr>
              <w:spacing w:before="120" w:after="120" w:line="240" w:lineRule="auto"/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</w:pPr>
            <w:r w:rsidRPr="005661B6"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  <w:t>Giải lao</w:t>
            </w:r>
          </w:p>
        </w:tc>
        <w:tc>
          <w:tcPr>
            <w:tcW w:w="3094" w:type="dxa"/>
            <w:shd w:val="clear" w:color="auto" w:fill="FF0000"/>
            <w:vAlign w:val="center"/>
          </w:tcPr>
          <w:p w14:paraId="5B83F14C" w14:textId="77777777" w:rsidR="00B2596B" w:rsidRPr="005661B6" w:rsidRDefault="00B2596B" w:rsidP="0018490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</w:pPr>
          </w:p>
        </w:tc>
      </w:tr>
      <w:tr w:rsidR="00B2596B" w:rsidRPr="000C11DD" w14:paraId="0052C3F3" w14:textId="77777777" w:rsidTr="00633D2E">
        <w:tc>
          <w:tcPr>
            <w:tcW w:w="1866" w:type="dxa"/>
            <w:shd w:val="clear" w:color="auto" w:fill="auto"/>
          </w:tcPr>
          <w:p w14:paraId="36E42580" w14:textId="44B44F04" w:rsidR="00B2596B" w:rsidRPr="005661B6" w:rsidRDefault="00B82AC4" w:rsidP="003474F5">
            <w:pPr>
              <w:spacing w:before="120" w:after="120" w:line="240" w:lineRule="auto"/>
              <w:jc w:val="center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>14</w:t>
            </w:r>
            <w:r w:rsidR="00B2596B" w:rsidRPr="005661B6">
              <w:rPr>
                <w:rFonts w:ascii="Arial" w:hAnsi="Arial" w:cs="Arial"/>
                <w:sz w:val="25"/>
                <w:szCs w:val="25"/>
              </w:rPr>
              <w:t>:</w:t>
            </w:r>
            <w:r w:rsidRPr="005661B6">
              <w:rPr>
                <w:rFonts w:ascii="Arial" w:hAnsi="Arial" w:cs="Arial"/>
                <w:sz w:val="25"/>
                <w:szCs w:val="25"/>
              </w:rPr>
              <w:t>25</w:t>
            </w:r>
            <w:r w:rsidR="00B2596B" w:rsidRPr="005661B6">
              <w:rPr>
                <w:rFonts w:ascii="Arial" w:hAnsi="Arial" w:cs="Arial"/>
                <w:sz w:val="25"/>
                <w:szCs w:val="25"/>
              </w:rPr>
              <w:t xml:space="preserve"> - 1</w:t>
            </w:r>
            <w:r w:rsidRPr="005661B6">
              <w:rPr>
                <w:rFonts w:ascii="Arial" w:hAnsi="Arial" w:cs="Arial"/>
                <w:sz w:val="25"/>
                <w:szCs w:val="25"/>
              </w:rPr>
              <w:t>5</w:t>
            </w:r>
            <w:r w:rsidR="00B2596B" w:rsidRPr="005661B6">
              <w:rPr>
                <w:rFonts w:ascii="Arial" w:hAnsi="Arial" w:cs="Arial"/>
                <w:sz w:val="25"/>
                <w:szCs w:val="25"/>
              </w:rPr>
              <w:t>:</w:t>
            </w:r>
            <w:r w:rsidR="003474F5" w:rsidRPr="005661B6">
              <w:rPr>
                <w:rFonts w:ascii="Arial" w:hAnsi="Arial" w:cs="Arial"/>
                <w:sz w:val="25"/>
                <w:szCs w:val="25"/>
              </w:rPr>
              <w:t>45</w:t>
            </w:r>
          </w:p>
        </w:tc>
        <w:tc>
          <w:tcPr>
            <w:tcW w:w="4567" w:type="dxa"/>
            <w:shd w:val="clear" w:color="auto" w:fill="auto"/>
          </w:tcPr>
          <w:p w14:paraId="438C27B2" w14:textId="77777777" w:rsidR="00B82AC4" w:rsidRPr="005661B6" w:rsidRDefault="00B82AC4" w:rsidP="00B2596B">
            <w:pPr>
              <w:spacing w:before="120" w:after="120" w:line="240" w:lineRule="auto"/>
              <w:jc w:val="both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 xml:space="preserve">- Hỏi đáp </w:t>
            </w:r>
          </w:p>
          <w:p w14:paraId="56739D69" w14:textId="1CF62284" w:rsidR="00B2596B" w:rsidRPr="005661B6" w:rsidRDefault="00B82AC4" w:rsidP="005661B6">
            <w:pPr>
              <w:spacing w:before="120" w:after="120" w:line="240" w:lineRule="auto"/>
              <w:jc w:val="both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>- Thảo luậ</w:t>
            </w:r>
            <w:r w:rsidR="000C11DD" w:rsidRPr="005661B6">
              <w:rPr>
                <w:rFonts w:ascii="Arial" w:hAnsi="Arial" w:cs="Arial"/>
                <w:sz w:val="25"/>
                <w:szCs w:val="25"/>
              </w:rPr>
              <w:t xml:space="preserve">n </w:t>
            </w:r>
            <w:r w:rsidRPr="005661B6">
              <w:rPr>
                <w:rFonts w:ascii="Arial" w:hAnsi="Arial" w:cs="Arial"/>
                <w:sz w:val="25"/>
                <w:szCs w:val="25"/>
              </w:rPr>
              <w:t xml:space="preserve">thách thức, </w:t>
            </w:r>
            <w:r w:rsidR="000C11DD" w:rsidRPr="005661B6">
              <w:rPr>
                <w:rFonts w:ascii="Arial" w:hAnsi="Arial" w:cs="Arial"/>
                <w:sz w:val="25"/>
                <w:szCs w:val="25"/>
              </w:rPr>
              <w:t xml:space="preserve">chia sẻ </w:t>
            </w:r>
            <w:r w:rsidR="001577C0" w:rsidRPr="005661B6">
              <w:rPr>
                <w:rFonts w:ascii="Arial" w:hAnsi="Arial" w:cs="Arial"/>
                <w:sz w:val="25"/>
                <w:szCs w:val="25"/>
              </w:rPr>
              <w:t>kinh nghiệm</w:t>
            </w:r>
            <w:r w:rsidR="000C11DD" w:rsidRPr="005661B6">
              <w:rPr>
                <w:rFonts w:ascii="Arial" w:hAnsi="Arial" w:cs="Arial"/>
                <w:sz w:val="25"/>
                <w:szCs w:val="25"/>
              </w:rPr>
              <w:t>,</w:t>
            </w:r>
            <w:r w:rsidRPr="005661B6">
              <w:rPr>
                <w:rFonts w:ascii="Arial" w:hAnsi="Arial" w:cs="Arial"/>
                <w:sz w:val="25"/>
                <w:szCs w:val="25"/>
              </w:rPr>
              <w:t xml:space="preserve"> khuyến nghị triển khai GCM </w:t>
            </w:r>
            <w:r w:rsidR="005661B6">
              <w:rPr>
                <w:rFonts w:ascii="Arial" w:hAnsi="Arial" w:cs="Arial"/>
                <w:sz w:val="25"/>
                <w:szCs w:val="25"/>
              </w:rPr>
              <w:t>&amp;</w:t>
            </w:r>
            <w:r w:rsidRPr="005661B6">
              <w:rPr>
                <w:rFonts w:ascii="Arial" w:hAnsi="Arial" w:cs="Arial"/>
                <w:sz w:val="25"/>
                <w:szCs w:val="25"/>
              </w:rPr>
              <w:t xml:space="preserve"> Chương trình Sức khỏe Ngườ</w:t>
            </w:r>
            <w:r w:rsidR="005661B6">
              <w:rPr>
                <w:rFonts w:ascii="Arial" w:hAnsi="Arial" w:cs="Arial"/>
                <w:sz w:val="25"/>
                <w:szCs w:val="25"/>
              </w:rPr>
              <w:t>i d</w:t>
            </w:r>
            <w:r w:rsidRPr="005661B6">
              <w:rPr>
                <w:rFonts w:ascii="Arial" w:hAnsi="Arial" w:cs="Arial"/>
                <w:sz w:val="25"/>
                <w:szCs w:val="25"/>
              </w:rPr>
              <w:t>i cư</w:t>
            </w:r>
          </w:p>
        </w:tc>
        <w:tc>
          <w:tcPr>
            <w:tcW w:w="3094" w:type="dxa"/>
            <w:shd w:val="clear" w:color="auto" w:fill="auto"/>
          </w:tcPr>
          <w:p w14:paraId="49505E95" w14:textId="77777777" w:rsidR="00B82AC4" w:rsidRPr="005661B6" w:rsidRDefault="00B82AC4" w:rsidP="00B2596B">
            <w:pPr>
              <w:spacing w:before="120" w:after="120" w:line="240" w:lineRule="auto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 xml:space="preserve">- Chủ trì </w:t>
            </w:r>
          </w:p>
          <w:p w14:paraId="2C6AB158" w14:textId="5D4AA2D2" w:rsidR="00B2596B" w:rsidRPr="005661B6" w:rsidRDefault="00B82AC4" w:rsidP="00B2596B">
            <w:pPr>
              <w:spacing w:before="120" w:after="120" w:line="240" w:lineRule="auto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>- Diễn giả</w:t>
            </w:r>
          </w:p>
          <w:p w14:paraId="79A104F4" w14:textId="31ACB2B4" w:rsidR="00B82AC4" w:rsidRPr="005661B6" w:rsidRDefault="00B82AC4" w:rsidP="00B2596B">
            <w:pPr>
              <w:spacing w:before="120" w:after="120" w:line="240" w:lineRule="auto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>- Toàn thể đại biểu</w:t>
            </w:r>
          </w:p>
          <w:p w14:paraId="14223B89" w14:textId="77777777" w:rsidR="00B2596B" w:rsidRPr="005661B6" w:rsidRDefault="00B2596B" w:rsidP="00B2596B">
            <w:pPr>
              <w:spacing w:before="120" w:after="120" w:line="240" w:lineRule="auto"/>
              <w:rPr>
                <w:rFonts w:ascii="Arial" w:hAnsi="Arial" w:cs="Arial"/>
                <w:sz w:val="25"/>
                <w:szCs w:val="25"/>
              </w:rPr>
            </w:pPr>
          </w:p>
        </w:tc>
      </w:tr>
      <w:tr w:rsidR="00B2596B" w:rsidRPr="000C11DD" w14:paraId="5EBBED5E" w14:textId="77777777" w:rsidTr="00633D2E">
        <w:tc>
          <w:tcPr>
            <w:tcW w:w="1866" w:type="dxa"/>
          </w:tcPr>
          <w:p w14:paraId="2681536A" w14:textId="082D7AE1" w:rsidR="00B2596B" w:rsidRPr="005661B6" w:rsidRDefault="00187E21" w:rsidP="000C11DD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br w:type="page"/>
            </w:r>
            <w:r w:rsidR="003474F5" w:rsidRPr="005661B6">
              <w:rPr>
                <w:rFonts w:ascii="Arial" w:hAnsi="Arial" w:cs="Arial"/>
                <w:bCs/>
                <w:sz w:val="25"/>
                <w:szCs w:val="25"/>
              </w:rPr>
              <w:t>5</w:t>
            </w:r>
            <w:r w:rsidR="00B2596B" w:rsidRPr="005661B6">
              <w:rPr>
                <w:rFonts w:ascii="Arial" w:hAnsi="Arial" w:cs="Arial"/>
                <w:bCs/>
                <w:sz w:val="25"/>
                <w:szCs w:val="25"/>
              </w:rPr>
              <w:t>:</w:t>
            </w:r>
            <w:r w:rsidR="003474F5" w:rsidRPr="005661B6">
              <w:rPr>
                <w:rFonts w:ascii="Arial" w:hAnsi="Arial" w:cs="Arial"/>
                <w:bCs/>
                <w:sz w:val="25"/>
                <w:szCs w:val="25"/>
              </w:rPr>
              <w:t>45</w:t>
            </w:r>
            <w:r w:rsidR="00B2596B" w:rsidRPr="005661B6">
              <w:rPr>
                <w:rFonts w:ascii="Arial" w:hAnsi="Arial" w:cs="Arial"/>
                <w:bCs/>
                <w:sz w:val="25"/>
                <w:szCs w:val="25"/>
              </w:rPr>
              <w:t xml:space="preserve"> - 1</w:t>
            </w:r>
            <w:r w:rsidR="003474F5" w:rsidRPr="005661B6">
              <w:rPr>
                <w:rFonts w:ascii="Arial" w:hAnsi="Arial" w:cs="Arial"/>
                <w:bCs/>
                <w:sz w:val="25"/>
                <w:szCs w:val="25"/>
              </w:rPr>
              <w:t>6</w:t>
            </w:r>
            <w:r w:rsidR="00B2596B" w:rsidRPr="005661B6">
              <w:rPr>
                <w:rFonts w:ascii="Arial" w:hAnsi="Arial" w:cs="Arial"/>
                <w:bCs/>
                <w:sz w:val="25"/>
                <w:szCs w:val="25"/>
              </w:rPr>
              <w:t>:00</w:t>
            </w:r>
          </w:p>
        </w:tc>
        <w:tc>
          <w:tcPr>
            <w:tcW w:w="4567" w:type="dxa"/>
          </w:tcPr>
          <w:p w14:paraId="4A69DD6D" w14:textId="29E57CE9" w:rsidR="005661B6" w:rsidRPr="005661B6" w:rsidRDefault="000A6AFE" w:rsidP="00B2596B">
            <w:pPr>
              <w:spacing w:before="120" w:after="120" w:line="240" w:lineRule="auto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>Bế mạc</w:t>
            </w:r>
          </w:p>
          <w:p w14:paraId="63F5AED7" w14:textId="634150C9" w:rsidR="00B2596B" w:rsidRPr="005661B6" w:rsidRDefault="005661B6" w:rsidP="005661B6">
            <w:pPr>
              <w:tabs>
                <w:tab w:val="left" w:pos="3280"/>
              </w:tabs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ab/>
            </w:r>
          </w:p>
        </w:tc>
        <w:tc>
          <w:tcPr>
            <w:tcW w:w="3094" w:type="dxa"/>
          </w:tcPr>
          <w:p w14:paraId="5A608938" w14:textId="5CB6F0B9" w:rsidR="00B2596B" w:rsidRPr="005661B6" w:rsidRDefault="003474F5" w:rsidP="00B2596B">
            <w:pPr>
              <w:spacing w:before="60" w:after="40" w:line="240" w:lineRule="auto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 xml:space="preserve">- </w:t>
            </w:r>
            <w:r w:rsidR="000A6AFE" w:rsidRPr="005661B6">
              <w:rPr>
                <w:rFonts w:ascii="Arial" w:hAnsi="Arial" w:cs="Arial"/>
                <w:sz w:val="25"/>
                <w:szCs w:val="25"/>
              </w:rPr>
              <w:t xml:space="preserve">Bà </w:t>
            </w:r>
            <w:r w:rsidR="00B2596B" w:rsidRPr="005661B6">
              <w:rPr>
                <w:rFonts w:ascii="Arial" w:hAnsi="Arial" w:cs="Arial"/>
                <w:sz w:val="25"/>
                <w:szCs w:val="25"/>
              </w:rPr>
              <w:t>Mihyung Park</w:t>
            </w:r>
          </w:p>
          <w:p w14:paraId="0DAA7453" w14:textId="0FAFCBE5" w:rsidR="00B2596B" w:rsidRPr="005661B6" w:rsidRDefault="00190A7F" w:rsidP="00190A7F">
            <w:pPr>
              <w:spacing w:before="60" w:after="40" w:line="240" w:lineRule="auto"/>
              <w:rPr>
                <w:rFonts w:ascii="Arial" w:hAnsi="Arial" w:cs="Arial"/>
                <w:bCs/>
                <w:sz w:val="25"/>
                <w:szCs w:val="25"/>
              </w:rPr>
            </w:pPr>
            <w:r w:rsidRPr="005661B6">
              <w:rPr>
                <w:rFonts w:ascii="Arial" w:hAnsi="Arial" w:cs="Arial"/>
                <w:sz w:val="25"/>
                <w:szCs w:val="25"/>
              </w:rPr>
              <w:t xml:space="preserve">Trưởng Phái đoàn IOM </w:t>
            </w:r>
          </w:p>
          <w:p w14:paraId="6571EDC8" w14:textId="2A02AC56" w:rsidR="00B2596B" w:rsidRPr="005661B6" w:rsidRDefault="003474F5" w:rsidP="005661B6">
            <w:pPr>
              <w:spacing w:before="120" w:after="120" w:line="240" w:lineRule="auto"/>
              <w:jc w:val="both"/>
              <w:rPr>
                <w:rFonts w:ascii="Arial" w:hAnsi="Arial" w:cs="Arial"/>
                <w:sz w:val="25"/>
                <w:szCs w:val="25"/>
              </w:rPr>
            </w:pPr>
            <w:r w:rsidRPr="005661B6">
              <w:rPr>
                <w:rFonts w:ascii="Arial" w:hAnsi="Arial" w:cs="Arial"/>
                <w:bCs/>
                <w:sz w:val="25"/>
                <w:szCs w:val="25"/>
              </w:rPr>
              <w:t xml:space="preserve">- </w:t>
            </w:r>
            <w:r w:rsidR="00190A7F" w:rsidRPr="005661B6">
              <w:rPr>
                <w:rFonts w:ascii="Arial" w:hAnsi="Arial" w:cs="Arial"/>
                <w:bCs/>
                <w:sz w:val="25"/>
                <w:szCs w:val="25"/>
              </w:rPr>
              <w:t>Ông Nguyễ</w:t>
            </w:r>
            <w:r w:rsidR="005661B6">
              <w:rPr>
                <w:rFonts w:ascii="Arial" w:hAnsi="Arial" w:cs="Arial"/>
                <w:bCs/>
                <w:sz w:val="25"/>
                <w:szCs w:val="25"/>
              </w:rPr>
              <w:t>n Doãn Tú</w:t>
            </w:r>
            <w:r w:rsidR="00190A7F" w:rsidRPr="005661B6">
              <w:rPr>
                <w:rFonts w:ascii="Arial" w:hAnsi="Arial" w:cs="Arial"/>
                <w:bCs/>
                <w:sz w:val="25"/>
                <w:szCs w:val="25"/>
              </w:rPr>
              <w:t xml:space="preserve"> Tổng </w:t>
            </w:r>
            <w:r w:rsidRPr="005661B6">
              <w:rPr>
                <w:rFonts w:ascii="Arial" w:hAnsi="Arial" w:cs="Arial"/>
                <w:bCs/>
                <w:sz w:val="25"/>
                <w:szCs w:val="25"/>
              </w:rPr>
              <w:t>c</w:t>
            </w:r>
            <w:r w:rsidR="00190A7F" w:rsidRPr="005661B6">
              <w:rPr>
                <w:rFonts w:ascii="Arial" w:hAnsi="Arial" w:cs="Arial"/>
                <w:bCs/>
                <w:sz w:val="25"/>
                <w:szCs w:val="25"/>
              </w:rPr>
              <w:t>ục trưởng</w:t>
            </w:r>
            <w:r w:rsidR="006B7E17" w:rsidRPr="005661B6">
              <w:rPr>
                <w:rFonts w:ascii="Arial" w:hAnsi="Arial" w:cs="Arial"/>
                <w:bCs/>
                <w:sz w:val="25"/>
                <w:szCs w:val="25"/>
              </w:rPr>
              <w:t xml:space="preserve"> Tổng </w:t>
            </w:r>
            <w:r w:rsidR="005661B6">
              <w:rPr>
                <w:rFonts w:ascii="Arial" w:hAnsi="Arial" w:cs="Arial"/>
                <w:bCs/>
                <w:sz w:val="25"/>
                <w:szCs w:val="25"/>
              </w:rPr>
              <w:t>c</w:t>
            </w:r>
            <w:r w:rsidR="006B7E17" w:rsidRPr="005661B6">
              <w:rPr>
                <w:rFonts w:ascii="Arial" w:hAnsi="Arial" w:cs="Arial"/>
                <w:bCs/>
                <w:sz w:val="25"/>
                <w:szCs w:val="25"/>
              </w:rPr>
              <w:t xml:space="preserve">ục </w:t>
            </w:r>
            <w:r w:rsidRPr="005661B6">
              <w:rPr>
                <w:rFonts w:ascii="Arial" w:hAnsi="Arial" w:cs="Arial"/>
                <w:bCs/>
                <w:sz w:val="25"/>
                <w:szCs w:val="25"/>
              </w:rPr>
              <w:t>DS-KHHGĐ</w:t>
            </w:r>
            <w:r w:rsidR="005661B6">
              <w:rPr>
                <w:rFonts w:ascii="Arial" w:hAnsi="Arial" w:cs="Arial"/>
                <w:bCs/>
                <w:sz w:val="25"/>
                <w:szCs w:val="25"/>
              </w:rPr>
              <w:t xml:space="preserve">, </w:t>
            </w:r>
            <w:r w:rsidR="006B7E17" w:rsidRPr="005661B6">
              <w:rPr>
                <w:rFonts w:ascii="Arial" w:hAnsi="Arial" w:cs="Arial"/>
                <w:bCs/>
                <w:sz w:val="25"/>
                <w:szCs w:val="25"/>
              </w:rPr>
              <w:t>Bộ Y tế</w:t>
            </w:r>
          </w:p>
        </w:tc>
      </w:tr>
      <w:tr w:rsidR="00187E21" w:rsidRPr="000C11DD" w14:paraId="5094B29B" w14:textId="77777777" w:rsidTr="00187E21">
        <w:tc>
          <w:tcPr>
            <w:tcW w:w="1866" w:type="dxa"/>
            <w:shd w:val="clear" w:color="auto" w:fill="FF0000"/>
            <w:vAlign w:val="center"/>
          </w:tcPr>
          <w:p w14:paraId="6A8E1593" w14:textId="6D601458" w:rsidR="00DC470F" w:rsidRPr="005661B6" w:rsidRDefault="003474F5" w:rsidP="003474F5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</w:pPr>
            <w:r w:rsidRPr="005661B6"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  <w:t>16</w:t>
            </w:r>
            <w:r w:rsidR="00DC470F" w:rsidRPr="005661B6"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  <w:t xml:space="preserve">:00 - </w:t>
            </w:r>
          </w:p>
        </w:tc>
        <w:tc>
          <w:tcPr>
            <w:tcW w:w="4567" w:type="dxa"/>
            <w:shd w:val="clear" w:color="auto" w:fill="FF0000"/>
            <w:vAlign w:val="center"/>
          </w:tcPr>
          <w:p w14:paraId="67DE8DDA" w14:textId="0F0D8EA3" w:rsidR="00DC470F" w:rsidRPr="005661B6" w:rsidRDefault="003474F5" w:rsidP="00DC470F">
            <w:pPr>
              <w:spacing w:before="120" w:after="120" w:line="240" w:lineRule="auto"/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</w:pPr>
            <w:r w:rsidRPr="005661B6"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  <w:t>Hội thảo kết thúc</w:t>
            </w:r>
          </w:p>
        </w:tc>
        <w:tc>
          <w:tcPr>
            <w:tcW w:w="3094" w:type="dxa"/>
            <w:shd w:val="clear" w:color="auto" w:fill="FF0000"/>
            <w:vAlign w:val="center"/>
          </w:tcPr>
          <w:p w14:paraId="5FF4E226" w14:textId="1625C54E" w:rsidR="00DC470F" w:rsidRPr="005661B6" w:rsidRDefault="00DC470F" w:rsidP="00DC470F">
            <w:pPr>
              <w:spacing w:before="120" w:after="120" w:line="240" w:lineRule="auto"/>
              <w:rPr>
                <w:rFonts w:ascii="Arial" w:hAnsi="Arial" w:cs="Arial"/>
                <w:b/>
                <w:bCs/>
                <w:color w:val="FFFFFF" w:themeColor="background1"/>
                <w:sz w:val="25"/>
                <w:szCs w:val="25"/>
              </w:rPr>
            </w:pPr>
          </w:p>
        </w:tc>
      </w:tr>
    </w:tbl>
    <w:p w14:paraId="30F5D426" w14:textId="58AD9246" w:rsidR="00644B83" w:rsidRPr="000C11DD" w:rsidRDefault="00644B83" w:rsidP="00FB088C">
      <w:pPr>
        <w:spacing w:after="0" w:line="240" w:lineRule="auto"/>
        <w:rPr>
          <w:rFonts w:ascii="Arial" w:hAnsi="Arial" w:cs="Arial"/>
          <w:color w:val="0070C0"/>
          <w:sz w:val="16"/>
          <w:szCs w:val="16"/>
        </w:rPr>
      </w:pPr>
    </w:p>
    <w:sectPr w:rsidR="00644B83" w:rsidRPr="000C11DD" w:rsidSect="00187E21">
      <w:headerReference w:type="default" r:id="rId12"/>
      <w:footerReference w:type="default" r:id="rId13"/>
      <w:pgSz w:w="11907" w:h="16839" w:code="9"/>
      <w:pgMar w:top="720" w:right="992" w:bottom="851" w:left="1701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F8F8252" w14:textId="77777777" w:rsidR="00C80611" w:rsidRDefault="00C80611" w:rsidP="00295A3F">
      <w:pPr>
        <w:spacing w:after="0" w:line="240" w:lineRule="auto"/>
      </w:pPr>
      <w:r>
        <w:separator/>
      </w:r>
    </w:p>
  </w:endnote>
  <w:endnote w:type="continuationSeparator" w:id="0">
    <w:p w14:paraId="4A24F85F" w14:textId="77777777" w:rsidR="00C80611" w:rsidRDefault="00C80611" w:rsidP="00295A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Adobe Garamond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488494"/>
      <w:docPartObj>
        <w:docPartGallery w:val="Page Numbers (Bottom of Page)"/>
        <w:docPartUnique/>
      </w:docPartObj>
    </w:sdtPr>
    <w:sdtEndPr/>
    <w:sdtContent>
      <w:p w14:paraId="0C248D6C" w14:textId="77777777" w:rsidR="001D5748" w:rsidRDefault="001D5748">
        <w:pPr>
          <w:pStyle w:val="Footer"/>
          <w:jc w:val="right"/>
        </w:pPr>
        <w:r w:rsidRPr="007616D2">
          <w:rPr>
            <w:rFonts w:ascii="Verdana" w:hAnsi="Verdana"/>
            <w:sz w:val="18"/>
            <w:szCs w:val="18"/>
          </w:rPr>
          <w:fldChar w:fldCharType="begin"/>
        </w:r>
        <w:r w:rsidRPr="007616D2">
          <w:rPr>
            <w:rFonts w:ascii="Verdana" w:hAnsi="Verdana"/>
            <w:sz w:val="18"/>
            <w:szCs w:val="18"/>
          </w:rPr>
          <w:instrText xml:space="preserve"> PAGE   \* MERGEFORMAT </w:instrText>
        </w:r>
        <w:r w:rsidRPr="007616D2">
          <w:rPr>
            <w:rFonts w:ascii="Verdana" w:hAnsi="Verdana"/>
            <w:sz w:val="18"/>
            <w:szCs w:val="18"/>
          </w:rPr>
          <w:fldChar w:fldCharType="separate"/>
        </w:r>
        <w:r w:rsidR="001B678D">
          <w:rPr>
            <w:rFonts w:ascii="Verdana" w:hAnsi="Verdana"/>
            <w:noProof/>
            <w:sz w:val="18"/>
            <w:szCs w:val="18"/>
          </w:rPr>
          <w:t>2</w:t>
        </w:r>
        <w:r w:rsidRPr="007616D2">
          <w:rPr>
            <w:rFonts w:ascii="Verdana" w:hAnsi="Verdana"/>
            <w:sz w:val="18"/>
            <w:szCs w:val="18"/>
          </w:rPr>
          <w:fldChar w:fldCharType="end"/>
        </w:r>
      </w:p>
    </w:sdtContent>
  </w:sdt>
  <w:p w14:paraId="715216D6" w14:textId="77777777" w:rsidR="001D5748" w:rsidRDefault="001D5748" w:rsidP="00965BA2">
    <w:pPr>
      <w:pStyle w:val="Footer"/>
      <w:ind w:left="-45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43307D" w14:textId="77777777" w:rsidR="00C80611" w:rsidRDefault="00C80611" w:rsidP="00295A3F">
      <w:pPr>
        <w:spacing w:after="0" w:line="240" w:lineRule="auto"/>
      </w:pPr>
      <w:r>
        <w:separator/>
      </w:r>
    </w:p>
  </w:footnote>
  <w:footnote w:type="continuationSeparator" w:id="0">
    <w:p w14:paraId="041966B7" w14:textId="77777777" w:rsidR="00C80611" w:rsidRDefault="00C80611" w:rsidP="00295A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443054" w14:textId="19B7A6D7" w:rsidR="001D5748" w:rsidRDefault="001D574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A3144"/>
    <w:multiLevelType w:val="hybridMultilevel"/>
    <w:tmpl w:val="D3B420E8"/>
    <w:lvl w:ilvl="0" w:tplc="B0F2E55C">
      <w:start w:val="1985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D13E85"/>
    <w:multiLevelType w:val="hybridMultilevel"/>
    <w:tmpl w:val="335495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254178"/>
    <w:multiLevelType w:val="hybridMultilevel"/>
    <w:tmpl w:val="B4A48B1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D16F57"/>
    <w:multiLevelType w:val="hybridMultilevel"/>
    <w:tmpl w:val="94EA3E58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D555F0F"/>
    <w:multiLevelType w:val="hybridMultilevel"/>
    <w:tmpl w:val="E8E06B3E"/>
    <w:lvl w:ilvl="0" w:tplc="896A32F2">
      <w:start w:val="1"/>
      <w:numFmt w:val="upperLetter"/>
      <w:pStyle w:val="APECFormHeadingA"/>
      <w:lvlText w:val="%1. 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3924E1"/>
    <w:multiLevelType w:val="hybridMultilevel"/>
    <w:tmpl w:val="D3C6FB64"/>
    <w:lvl w:ilvl="0" w:tplc="C274965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3A227B07"/>
    <w:multiLevelType w:val="hybridMultilevel"/>
    <w:tmpl w:val="C198A000"/>
    <w:lvl w:ilvl="0" w:tplc="84262EEE">
      <w:start w:val="10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2A8331F"/>
    <w:multiLevelType w:val="hybridMultilevel"/>
    <w:tmpl w:val="289899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54CE38B9"/>
    <w:multiLevelType w:val="hybridMultilevel"/>
    <w:tmpl w:val="A7726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CB6696A"/>
    <w:multiLevelType w:val="hybridMultilevel"/>
    <w:tmpl w:val="9A2C3168"/>
    <w:lvl w:ilvl="0" w:tplc="49720410">
      <w:start w:val="1"/>
      <w:numFmt w:val="decimal"/>
      <w:pStyle w:val="APECFormnumbered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BF50E792">
      <w:numFmt w:val="bullet"/>
      <w:lvlText w:val="-"/>
      <w:lvlJc w:val="left"/>
      <w:pPr>
        <w:ind w:left="2340" w:hanging="360"/>
      </w:pPr>
      <w:rPr>
        <w:rFonts w:ascii="Arial" w:eastAsia="SimSun" w:hAnsi="Arial" w:cs="Arial" w:hint="default"/>
        <w:b w:val="0"/>
        <w:color w:val="00000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CE577D7"/>
    <w:multiLevelType w:val="hybridMultilevel"/>
    <w:tmpl w:val="ACB07E8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63D533E2"/>
    <w:multiLevelType w:val="hybridMultilevel"/>
    <w:tmpl w:val="52B68A0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66410D64"/>
    <w:multiLevelType w:val="hybridMultilevel"/>
    <w:tmpl w:val="A08EF1BA"/>
    <w:lvl w:ilvl="0" w:tplc="49FE10B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C0E53AA">
      <w:numFmt w:val="bullet"/>
      <w:lvlText w:val="-"/>
      <w:lvlJc w:val="left"/>
      <w:pPr>
        <w:ind w:left="1440" w:hanging="360"/>
      </w:pPr>
      <w:rPr>
        <w:rFonts w:ascii="Times New Roman" w:eastAsia="SimSu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BCF2EBE"/>
    <w:multiLevelType w:val="hybridMultilevel"/>
    <w:tmpl w:val="E646D142"/>
    <w:lvl w:ilvl="0" w:tplc="FE8859C2">
      <w:start w:val="10"/>
      <w:numFmt w:val="bullet"/>
      <w:lvlText w:val="-"/>
      <w:lvlJc w:val="left"/>
      <w:pPr>
        <w:ind w:left="72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F805588"/>
    <w:multiLevelType w:val="hybridMultilevel"/>
    <w:tmpl w:val="3E465020"/>
    <w:lvl w:ilvl="0" w:tplc="31388072">
      <w:start w:val="1"/>
      <w:numFmt w:val="bullet"/>
      <w:pStyle w:val="APECForm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9"/>
  </w:num>
  <w:num w:numId="4">
    <w:abstractNumId w:val="7"/>
  </w:num>
  <w:num w:numId="5">
    <w:abstractNumId w:val="1"/>
  </w:num>
  <w:num w:numId="6">
    <w:abstractNumId w:val="12"/>
  </w:num>
  <w:num w:numId="7">
    <w:abstractNumId w:val="8"/>
  </w:num>
  <w:num w:numId="8">
    <w:abstractNumId w:val="0"/>
  </w:num>
  <w:num w:numId="9">
    <w:abstractNumId w:val="3"/>
  </w:num>
  <w:num w:numId="10">
    <w:abstractNumId w:val="10"/>
  </w:num>
  <w:num w:numId="11">
    <w:abstractNumId w:val="11"/>
  </w:num>
  <w:num w:numId="12">
    <w:abstractNumId w:val="2"/>
  </w:num>
  <w:num w:numId="13">
    <w:abstractNumId w:val="5"/>
  </w:num>
  <w:num w:numId="14">
    <w:abstractNumId w:val="13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oNotDisplayPageBoundarie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zsDQwsjAyNrQ0sbBQ0lEKTi0uzszPAymwqAUA4/Yq7ywAAAA="/>
  </w:docVars>
  <w:rsids>
    <w:rsidRoot w:val="00295A3F"/>
    <w:rsid w:val="00000426"/>
    <w:rsid w:val="00000AEB"/>
    <w:rsid w:val="0000161A"/>
    <w:rsid w:val="000039F6"/>
    <w:rsid w:val="000061C2"/>
    <w:rsid w:val="00007F28"/>
    <w:rsid w:val="000127C8"/>
    <w:rsid w:val="00014780"/>
    <w:rsid w:val="0001486E"/>
    <w:rsid w:val="00015231"/>
    <w:rsid w:val="00020C5E"/>
    <w:rsid w:val="0002470D"/>
    <w:rsid w:val="0002578C"/>
    <w:rsid w:val="00027573"/>
    <w:rsid w:val="000315F5"/>
    <w:rsid w:val="000337B2"/>
    <w:rsid w:val="00033F91"/>
    <w:rsid w:val="0003449C"/>
    <w:rsid w:val="00035007"/>
    <w:rsid w:val="00036A59"/>
    <w:rsid w:val="00036CB2"/>
    <w:rsid w:val="00040327"/>
    <w:rsid w:val="000433EB"/>
    <w:rsid w:val="00044AA1"/>
    <w:rsid w:val="00044BF3"/>
    <w:rsid w:val="0004606A"/>
    <w:rsid w:val="00046F9D"/>
    <w:rsid w:val="00047A8A"/>
    <w:rsid w:val="00052CB7"/>
    <w:rsid w:val="000545EB"/>
    <w:rsid w:val="00054D6B"/>
    <w:rsid w:val="000552E4"/>
    <w:rsid w:val="000572C4"/>
    <w:rsid w:val="00060C9C"/>
    <w:rsid w:val="00061879"/>
    <w:rsid w:val="0006266F"/>
    <w:rsid w:val="00063120"/>
    <w:rsid w:val="00066703"/>
    <w:rsid w:val="00073783"/>
    <w:rsid w:val="000739B9"/>
    <w:rsid w:val="0007400C"/>
    <w:rsid w:val="00077025"/>
    <w:rsid w:val="00081004"/>
    <w:rsid w:val="00082737"/>
    <w:rsid w:val="000833E3"/>
    <w:rsid w:val="00086D9C"/>
    <w:rsid w:val="00090FE9"/>
    <w:rsid w:val="000973A3"/>
    <w:rsid w:val="000A108D"/>
    <w:rsid w:val="000A6AFE"/>
    <w:rsid w:val="000A774D"/>
    <w:rsid w:val="000B1D8D"/>
    <w:rsid w:val="000B32A2"/>
    <w:rsid w:val="000B4D8E"/>
    <w:rsid w:val="000B5E89"/>
    <w:rsid w:val="000C116B"/>
    <w:rsid w:val="000C11DD"/>
    <w:rsid w:val="000C2C81"/>
    <w:rsid w:val="000C30D1"/>
    <w:rsid w:val="000C3914"/>
    <w:rsid w:val="000C7097"/>
    <w:rsid w:val="000C736F"/>
    <w:rsid w:val="000D1097"/>
    <w:rsid w:val="000D249C"/>
    <w:rsid w:val="000D2C96"/>
    <w:rsid w:val="000D2E40"/>
    <w:rsid w:val="000D2FDA"/>
    <w:rsid w:val="000D4062"/>
    <w:rsid w:val="000D6BF7"/>
    <w:rsid w:val="000E0F45"/>
    <w:rsid w:val="000E6A49"/>
    <w:rsid w:val="000F0E51"/>
    <w:rsid w:val="000F382D"/>
    <w:rsid w:val="00100953"/>
    <w:rsid w:val="00106CF7"/>
    <w:rsid w:val="0011173E"/>
    <w:rsid w:val="00120C33"/>
    <w:rsid w:val="00120F77"/>
    <w:rsid w:val="00123F8A"/>
    <w:rsid w:val="00124BDD"/>
    <w:rsid w:val="00132324"/>
    <w:rsid w:val="00133D6D"/>
    <w:rsid w:val="001356B0"/>
    <w:rsid w:val="00135C00"/>
    <w:rsid w:val="00136B5C"/>
    <w:rsid w:val="00137442"/>
    <w:rsid w:val="00143C59"/>
    <w:rsid w:val="0014479F"/>
    <w:rsid w:val="001469AA"/>
    <w:rsid w:val="00152EE3"/>
    <w:rsid w:val="00153757"/>
    <w:rsid w:val="00154673"/>
    <w:rsid w:val="00155B99"/>
    <w:rsid w:val="001577C0"/>
    <w:rsid w:val="00166A6C"/>
    <w:rsid w:val="001674BF"/>
    <w:rsid w:val="00170105"/>
    <w:rsid w:val="00172A78"/>
    <w:rsid w:val="00172AC5"/>
    <w:rsid w:val="00177411"/>
    <w:rsid w:val="00180CF6"/>
    <w:rsid w:val="0018490B"/>
    <w:rsid w:val="00185D1F"/>
    <w:rsid w:val="00187E21"/>
    <w:rsid w:val="00190A7F"/>
    <w:rsid w:val="0019132E"/>
    <w:rsid w:val="00191EEE"/>
    <w:rsid w:val="00194A13"/>
    <w:rsid w:val="001A0D43"/>
    <w:rsid w:val="001A4EFC"/>
    <w:rsid w:val="001A517B"/>
    <w:rsid w:val="001B0342"/>
    <w:rsid w:val="001B26BE"/>
    <w:rsid w:val="001B576E"/>
    <w:rsid w:val="001B678D"/>
    <w:rsid w:val="001C23D6"/>
    <w:rsid w:val="001C334E"/>
    <w:rsid w:val="001C56B3"/>
    <w:rsid w:val="001C5FA5"/>
    <w:rsid w:val="001C73E3"/>
    <w:rsid w:val="001C757F"/>
    <w:rsid w:val="001C7704"/>
    <w:rsid w:val="001D074F"/>
    <w:rsid w:val="001D3BE7"/>
    <w:rsid w:val="001D4227"/>
    <w:rsid w:val="001D4E37"/>
    <w:rsid w:val="001D5748"/>
    <w:rsid w:val="001D5772"/>
    <w:rsid w:val="001E2F64"/>
    <w:rsid w:val="001E4683"/>
    <w:rsid w:val="001F11AD"/>
    <w:rsid w:val="001F2C66"/>
    <w:rsid w:val="001F347C"/>
    <w:rsid w:val="001F6332"/>
    <w:rsid w:val="002001FF"/>
    <w:rsid w:val="002007F3"/>
    <w:rsid w:val="0020353E"/>
    <w:rsid w:val="002039CB"/>
    <w:rsid w:val="00204133"/>
    <w:rsid w:val="0020440D"/>
    <w:rsid w:val="002103B9"/>
    <w:rsid w:val="00211415"/>
    <w:rsid w:val="00212CC9"/>
    <w:rsid w:val="002133CB"/>
    <w:rsid w:val="00213FC9"/>
    <w:rsid w:val="00214A71"/>
    <w:rsid w:val="00217689"/>
    <w:rsid w:val="00231B93"/>
    <w:rsid w:val="00234FF4"/>
    <w:rsid w:val="0023588B"/>
    <w:rsid w:val="00243152"/>
    <w:rsid w:val="00244320"/>
    <w:rsid w:val="002458B0"/>
    <w:rsid w:val="00246A75"/>
    <w:rsid w:val="00247036"/>
    <w:rsid w:val="00251F00"/>
    <w:rsid w:val="00253EEC"/>
    <w:rsid w:val="002604E1"/>
    <w:rsid w:val="00264632"/>
    <w:rsid w:val="00264E30"/>
    <w:rsid w:val="00267EB3"/>
    <w:rsid w:val="00270C9D"/>
    <w:rsid w:val="00271097"/>
    <w:rsid w:val="00275CCC"/>
    <w:rsid w:val="002803BB"/>
    <w:rsid w:val="002879CC"/>
    <w:rsid w:val="00294C09"/>
    <w:rsid w:val="0029569C"/>
    <w:rsid w:val="00295A3F"/>
    <w:rsid w:val="002961A7"/>
    <w:rsid w:val="002A1367"/>
    <w:rsid w:val="002A4335"/>
    <w:rsid w:val="002A4BD6"/>
    <w:rsid w:val="002A4E9D"/>
    <w:rsid w:val="002A7B8F"/>
    <w:rsid w:val="002B0014"/>
    <w:rsid w:val="002B30D6"/>
    <w:rsid w:val="002B3B66"/>
    <w:rsid w:val="002B4CAC"/>
    <w:rsid w:val="002B4E57"/>
    <w:rsid w:val="002B600E"/>
    <w:rsid w:val="002B6643"/>
    <w:rsid w:val="002C49ED"/>
    <w:rsid w:val="002C6041"/>
    <w:rsid w:val="002C65E6"/>
    <w:rsid w:val="002C7C5B"/>
    <w:rsid w:val="002D5282"/>
    <w:rsid w:val="002D5440"/>
    <w:rsid w:val="002D5EC8"/>
    <w:rsid w:val="002D6842"/>
    <w:rsid w:val="002E03B5"/>
    <w:rsid w:val="002E247F"/>
    <w:rsid w:val="002E570A"/>
    <w:rsid w:val="002E57F8"/>
    <w:rsid w:val="002E7AAC"/>
    <w:rsid w:val="002F2A23"/>
    <w:rsid w:val="002F51D9"/>
    <w:rsid w:val="002F647A"/>
    <w:rsid w:val="002F79F5"/>
    <w:rsid w:val="00303BB4"/>
    <w:rsid w:val="00303D9C"/>
    <w:rsid w:val="00310C76"/>
    <w:rsid w:val="00312C63"/>
    <w:rsid w:val="00313B42"/>
    <w:rsid w:val="00316A4B"/>
    <w:rsid w:val="00317B0E"/>
    <w:rsid w:val="00320092"/>
    <w:rsid w:val="003203A2"/>
    <w:rsid w:val="00321EA7"/>
    <w:rsid w:val="00322363"/>
    <w:rsid w:val="003241F0"/>
    <w:rsid w:val="003243A8"/>
    <w:rsid w:val="0032501F"/>
    <w:rsid w:val="00325343"/>
    <w:rsid w:val="00325528"/>
    <w:rsid w:val="00332719"/>
    <w:rsid w:val="00335547"/>
    <w:rsid w:val="00337794"/>
    <w:rsid w:val="003427F4"/>
    <w:rsid w:val="0034569B"/>
    <w:rsid w:val="0034674A"/>
    <w:rsid w:val="003474F5"/>
    <w:rsid w:val="00347570"/>
    <w:rsid w:val="00354BE4"/>
    <w:rsid w:val="003579DE"/>
    <w:rsid w:val="00366B34"/>
    <w:rsid w:val="003709A0"/>
    <w:rsid w:val="00370A7D"/>
    <w:rsid w:val="00375959"/>
    <w:rsid w:val="003763C8"/>
    <w:rsid w:val="00376670"/>
    <w:rsid w:val="00386BA7"/>
    <w:rsid w:val="003878DD"/>
    <w:rsid w:val="00387CC7"/>
    <w:rsid w:val="00397C22"/>
    <w:rsid w:val="003A0405"/>
    <w:rsid w:val="003A098D"/>
    <w:rsid w:val="003A1158"/>
    <w:rsid w:val="003A2B0F"/>
    <w:rsid w:val="003A486F"/>
    <w:rsid w:val="003A495E"/>
    <w:rsid w:val="003A720D"/>
    <w:rsid w:val="003A78EA"/>
    <w:rsid w:val="003B3A76"/>
    <w:rsid w:val="003B402A"/>
    <w:rsid w:val="003B6951"/>
    <w:rsid w:val="003B6B8F"/>
    <w:rsid w:val="003B6E32"/>
    <w:rsid w:val="003B7239"/>
    <w:rsid w:val="003C1C1F"/>
    <w:rsid w:val="003C2808"/>
    <w:rsid w:val="003C5557"/>
    <w:rsid w:val="003D33A1"/>
    <w:rsid w:val="003D4D0E"/>
    <w:rsid w:val="003D5B92"/>
    <w:rsid w:val="003E2856"/>
    <w:rsid w:val="003E2D2D"/>
    <w:rsid w:val="003E31DF"/>
    <w:rsid w:val="003E3210"/>
    <w:rsid w:val="003E46EB"/>
    <w:rsid w:val="003E4F58"/>
    <w:rsid w:val="003F47AE"/>
    <w:rsid w:val="003F6D06"/>
    <w:rsid w:val="004001F2"/>
    <w:rsid w:val="00402FC1"/>
    <w:rsid w:val="004053E0"/>
    <w:rsid w:val="004069B4"/>
    <w:rsid w:val="00411CD5"/>
    <w:rsid w:val="00412F35"/>
    <w:rsid w:val="004155EE"/>
    <w:rsid w:val="0041572A"/>
    <w:rsid w:val="00416374"/>
    <w:rsid w:val="0041669C"/>
    <w:rsid w:val="00417853"/>
    <w:rsid w:val="00420529"/>
    <w:rsid w:val="00421099"/>
    <w:rsid w:val="00422CA7"/>
    <w:rsid w:val="00423AFB"/>
    <w:rsid w:val="00423DBD"/>
    <w:rsid w:val="00427437"/>
    <w:rsid w:val="0043351E"/>
    <w:rsid w:val="00433664"/>
    <w:rsid w:val="00433CED"/>
    <w:rsid w:val="00440A55"/>
    <w:rsid w:val="00443A10"/>
    <w:rsid w:val="00444C41"/>
    <w:rsid w:val="004457C4"/>
    <w:rsid w:val="00451114"/>
    <w:rsid w:val="0045298C"/>
    <w:rsid w:val="00454582"/>
    <w:rsid w:val="004563A8"/>
    <w:rsid w:val="00461F2E"/>
    <w:rsid w:val="004634FC"/>
    <w:rsid w:val="00463581"/>
    <w:rsid w:val="00466343"/>
    <w:rsid w:val="00470C5F"/>
    <w:rsid w:val="004720A9"/>
    <w:rsid w:val="00472415"/>
    <w:rsid w:val="00472B72"/>
    <w:rsid w:val="00475965"/>
    <w:rsid w:val="00475F49"/>
    <w:rsid w:val="004760EC"/>
    <w:rsid w:val="00477E6F"/>
    <w:rsid w:val="0048263B"/>
    <w:rsid w:val="00482D14"/>
    <w:rsid w:val="004833CE"/>
    <w:rsid w:val="00486413"/>
    <w:rsid w:val="004865FB"/>
    <w:rsid w:val="00487A1F"/>
    <w:rsid w:val="00490425"/>
    <w:rsid w:val="00490D78"/>
    <w:rsid w:val="0049290D"/>
    <w:rsid w:val="00493F01"/>
    <w:rsid w:val="00494086"/>
    <w:rsid w:val="00496515"/>
    <w:rsid w:val="004A0E35"/>
    <w:rsid w:val="004A46BA"/>
    <w:rsid w:val="004A4B1F"/>
    <w:rsid w:val="004A6BD7"/>
    <w:rsid w:val="004A6E47"/>
    <w:rsid w:val="004B08D9"/>
    <w:rsid w:val="004B6F83"/>
    <w:rsid w:val="004C17FB"/>
    <w:rsid w:val="004C3C95"/>
    <w:rsid w:val="004C6E00"/>
    <w:rsid w:val="004C7DFE"/>
    <w:rsid w:val="004D3BAF"/>
    <w:rsid w:val="004D60DE"/>
    <w:rsid w:val="004D629B"/>
    <w:rsid w:val="004D7208"/>
    <w:rsid w:val="004E0A00"/>
    <w:rsid w:val="004E0B57"/>
    <w:rsid w:val="004E1D8C"/>
    <w:rsid w:val="004E58A9"/>
    <w:rsid w:val="004F13B8"/>
    <w:rsid w:val="004F57CA"/>
    <w:rsid w:val="004F6BDB"/>
    <w:rsid w:val="004F6DF7"/>
    <w:rsid w:val="0050126A"/>
    <w:rsid w:val="00501B04"/>
    <w:rsid w:val="00506528"/>
    <w:rsid w:val="0050705D"/>
    <w:rsid w:val="005107B5"/>
    <w:rsid w:val="005121AD"/>
    <w:rsid w:val="005135F2"/>
    <w:rsid w:val="00513739"/>
    <w:rsid w:val="005159B2"/>
    <w:rsid w:val="00521818"/>
    <w:rsid w:val="00521B1C"/>
    <w:rsid w:val="00524E4A"/>
    <w:rsid w:val="005273B4"/>
    <w:rsid w:val="0053083E"/>
    <w:rsid w:val="005316AD"/>
    <w:rsid w:val="00531A55"/>
    <w:rsid w:val="005355A1"/>
    <w:rsid w:val="00536C88"/>
    <w:rsid w:val="0054204E"/>
    <w:rsid w:val="005423A8"/>
    <w:rsid w:val="00544D2D"/>
    <w:rsid w:val="005469BA"/>
    <w:rsid w:val="00554548"/>
    <w:rsid w:val="0055576A"/>
    <w:rsid w:val="00555D47"/>
    <w:rsid w:val="00555EE9"/>
    <w:rsid w:val="005561F0"/>
    <w:rsid w:val="00562ECC"/>
    <w:rsid w:val="00562FB6"/>
    <w:rsid w:val="005661B6"/>
    <w:rsid w:val="005673CA"/>
    <w:rsid w:val="00567F6F"/>
    <w:rsid w:val="00571563"/>
    <w:rsid w:val="00572219"/>
    <w:rsid w:val="00574360"/>
    <w:rsid w:val="00576C56"/>
    <w:rsid w:val="00582380"/>
    <w:rsid w:val="00582CDA"/>
    <w:rsid w:val="00585AAF"/>
    <w:rsid w:val="005874C5"/>
    <w:rsid w:val="0059729A"/>
    <w:rsid w:val="005A0EC2"/>
    <w:rsid w:val="005A158D"/>
    <w:rsid w:val="005A5348"/>
    <w:rsid w:val="005A60DD"/>
    <w:rsid w:val="005B2B76"/>
    <w:rsid w:val="005B32F6"/>
    <w:rsid w:val="005B3573"/>
    <w:rsid w:val="005B3682"/>
    <w:rsid w:val="005B3A8A"/>
    <w:rsid w:val="005B3EB6"/>
    <w:rsid w:val="005B4243"/>
    <w:rsid w:val="005C122C"/>
    <w:rsid w:val="005C2817"/>
    <w:rsid w:val="005C457F"/>
    <w:rsid w:val="005C507A"/>
    <w:rsid w:val="005D36F7"/>
    <w:rsid w:val="005D3F15"/>
    <w:rsid w:val="005E27D9"/>
    <w:rsid w:val="005F2993"/>
    <w:rsid w:val="005F51F0"/>
    <w:rsid w:val="005F626A"/>
    <w:rsid w:val="005F6BF2"/>
    <w:rsid w:val="0060271B"/>
    <w:rsid w:val="006061D7"/>
    <w:rsid w:val="00612689"/>
    <w:rsid w:val="00613B3E"/>
    <w:rsid w:val="00613D93"/>
    <w:rsid w:val="00616035"/>
    <w:rsid w:val="006162CB"/>
    <w:rsid w:val="00617257"/>
    <w:rsid w:val="00617CCA"/>
    <w:rsid w:val="006211EE"/>
    <w:rsid w:val="00623083"/>
    <w:rsid w:val="00623338"/>
    <w:rsid w:val="00631366"/>
    <w:rsid w:val="00633D2E"/>
    <w:rsid w:val="00633F56"/>
    <w:rsid w:val="00634F7C"/>
    <w:rsid w:val="00637604"/>
    <w:rsid w:val="006401BB"/>
    <w:rsid w:val="00640321"/>
    <w:rsid w:val="00640B0D"/>
    <w:rsid w:val="00640F8E"/>
    <w:rsid w:val="00641FE4"/>
    <w:rsid w:val="00644B83"/>
    <w:rsid w:val="00645DB4"/>
    <w:rsid w:val="00647F78"/>
    <w:rsid w:val="0065130B"/>
    <w:rsid w:val="00651A73"/>
    <w:rsid w:val="00652569"/>
    <w:rsid w:val="00653962"/>
    <w:rsid w:val="006542CF"/>
    <w:rsid w:val="00654F83"/>
    <w:rsid w:val="006550C5"/>
    <w:rsid w:val="00660172"/>
    <w:rsid w:val="00663B8E"/>
    <w:rsid w:val="00666AE1"/>
    <w:rsid w:val="006674E3"/>
    <w:rsid w:val="006701F2"/>
    <w:rsid w:val="0067744D"/>
    <w:rsid w:val="006812BA"/>
    <w:rsid w:val="006816B2"/>
    <w:rsid w:val="00683C58"/>
    <w:rsid w:val="006928A2"/>
    <w:rsid w:val="006956A6"/>
    <w:rsid w:val="00696265"/>
    <w:rsid w:val="0069746D"/>
    <w:rsid w:val="006A0EDB"/>
    <w:rsid w:val="006A1533"/>
    <w:rsid w:val="006A15D5"/>
    <w:rsid w:val="006A3519"/>
    <w:rsid w:val="006B4752"/>
    <w:rsid w:val="006B6187"/>
    <w:rsid w:val="006B64FE"/>
    <w:rsid w:val="006B7E17"/>
    <w:rsid w:val="006C04FB"/>
    <w:rsid w:val="006C2A63"/>
    <w:rsid w:val="006C4086"/>
    <w:rsid w:val="006D0245"/>
    <w:rsid w:val="006D052C"/>
    <w:rsid w:val="006D0732"/>
    <w:rsid w:val="006D1592"/>
    <w:rsid w:val="006D2D5B"/>
    <w:rsid w:val="006D381F"/>
    <w:rsid w:val="006D4FED"/>
    <w:rsid w:val="006D7E0F"/>
    <w:rsid w:val="006F24E5"/>
    <w:rsid w:val="006F36AD"/>
    <w:rsid w:val="006F3897"/>
    <w:rsid w:val="006F3FA9"/>
    <w:rsid w:val="00700D53"/>
    <w:rsid w:val="0070299D"/>
    <w:rsid w:val="00704DE8"/>
    <w:rsid w:val="007064D8"/>
    <w:rsid w:val="007068AC"/>
    <w:rsid w:val="007108C5"/>
    <w:rsid w:val="007137FF"/>
    <w:rsid w:val="00720551"/>
    <w:rsid w:val="00722747"/>
    <w:rsid w:val="0072434C"/>
    <w:rsid w:val="00726FDC"/>
    <w:rsid w:val="00740630"/>
    <w:rsid w:val="00751C1C"/>
    <w:rsid w:val="00753948"/>
    <w:rsid w:val="00755AFB"/>
    <w:rsid w:val="00761161"/>
    <w:rsid w:val="007616D2"/>
    <w:rsid w:val="00767A2B"/>
    <w:rsid w:val="00772FE4"/>
    <w:rsid w:val="00782708"/>
    <w:rsid w:val="00783BF1"/>
    <w:rsid w:val="00785898"/>
    <w:rsid w:val="007931A2"/>
    <w:rsid w:val="007942E1"/>
    <w:rsid w:val="007954A3"/>
    <w:rsid w:val="00796273"/>
    <w:rsid w:val="007A2960"/>
    <w:rsid w:val="007A3A12"/>
    <w:rsid w:val="007A6337"/>
    <w:rsid w:val="007A78AB"/>
    <w:rsid w:val="007B0C6F"/>
    <w:rsid w:val="007B1231"/>
    <w:rsid w:val="007B2B4F"/>
    <w:rsid w:val="007B48C1"/>
    <w:rsid w:val="007B5AE6"/>
    <w:rsid w:val="007B7FFE"/>
    <w:rsid w:val="007C0D5E"/>
    <w:rsid w:val="007C200A"/>
    <w:rsid w:val="007C26AA"/>
    <w:rsid w:val="007C27AC"/>
    <w:rsid w:val="007C5C8C"/>
    <w:rsid w:val="007C6271"/>
    <w:rsid w:val="007D2B88"/>
    <w:rsid w:val="007D40ED"/>
    <w:rsid w:val="007D5064"/>
    <w:rsid w:val="007D6888"/>
    <w:rsid w:val="007D7759"/>
    <w:rsid w:val="007E0F68"/>
    <w:rsid w:val="007E1A90"/>
    <w:rsid w:val="007E1C82"/>
    <w:rsid w:val="007E2EC0"/>
    <w:rsid w:val="007E4036"/>
    <w:rsid w:val="007E68A9"/>
    <w:rsid w:val="007E7D08"/>
    <w:rsid w:val="007F373D"/>
    <w:rsid w:val="007F45EF"/>
    <w:rsid w:val="007F4D17"/>
    <w:rsid w:val="007F5175"/>
    <w:rsid w:val="0080355B"/>
    <w:rsid w:val="008141AC"/>
    <w:rsid w:val="0081656F"/>
    <w:rsid w:val="00820367"/>
    <w:rsid w:val="0082073A"/>
    <w:rsid w:val="00820B20"/>
    <w:rsid w:val="00820EB5"/>
    <w:rsid w:val="00823080"/>
    <w:rsid w:val="008234A3"/>
    <w:rsid w:val="00825B67"/>
    <w:rsid w:val="00825E1F"/>
    <w:rsid w:val="0082732D"/>
    <w:rsid w:val="00827B51"/>
    <w:rsid w:val="00827F60"/>
    <w:rsid w:val="0083597A"/>
    <w:rsid w:val="0083672D"/>
    <w:rsid w:val="0083697D"/>
    <w:rsid w:val="00836A2F"/>
    <w:rsid w:val="00837716"/>
    <w:rsid w:val="0084332A"/>
    <w:rsid w:val="00843B19"/>
    <w:rsid w:val="00845B97"/>
    <w:rsid w:val="00846AC0"/>
    <w:rsid w:val="00850F0E"/>
    <w:rsid w:val="008513C8"/>
    <w:rsid w:val="00861970"/>
    <w:rsid w:val="0086239B"/>
    <w:rsid w:val="00863375"/>
    <w:rsid w:val="00867265"/>
    <w:rsid w:val="0086772F"/>
    <w:rsid w:val="0087127B"/>
    <w:rsid w:val="008752A2"/>
    <w:rsid w:val="00876C53"/>
    <w:rsid w:val="0087739E"/>
    <w:rsid w:val="00882B3F"/>
    <w:rsid w:val="00885685"/>
    <w:rsid w:val="008861DF"/>
    <w:rsid w:val="0089226F"/>
    <w:rsid w:val="008925E2"/>
    <w:rsid w:val="00896144"/>
    <w:rsid w:val="0089658B"/>
    <w:rsid w:val="008B2ABA"/>
    <w:rsid w:val="008C02EE"/>
    <w:rsid w:val="008C0562"/>
    <w:rsid w:val="008C1E3E"/>
    <w:rsid w:val="008C1EFA"/>
    <w:rsid w:val="008C2D38"/>
    <w:rsid w:val="008C2FDC"/>
    <w:rsid w:val="008C54A3"/>
    <w:rsid w:val="008C65BD"/>
    <w:rsid w:val="008C6BE2"/>
    <w:rsid w:val="008D4556"/>
    <w:rsid w:val="008D5818"/>
    <w:rsid w:val="008D6F9A"/>
    <w:rsid w:val="008E1AC9"/>
    <w:rsid w:val="008E2A5A"/>
    <w:rsid w:val="008E3655"/>
    <w:rsid w:val="008E50FE"/>
    <w:rsid w:val="008F48A3"/>
    <w:rsid w:val="008F4906"/>
    <w:rsid w:val="008F5E51"/>
    <w:rsid w:val="008F6E8E"/>
    <w:rsid w:val="008F7590"/>
    <w:rsid w:val="0090267E"/>
    <w:rsid w:val="00904DDE"/>
    <w:rsid w:val="00905329"/>
    <w:rsid w:val="0090674B"/>
    <w:rsid w:val="009067E2"/>
    <w:rsid w:val="0090699D"/>
    <w:rsid w:val="00907EF4"/>
    <w:rsid w:val="00910FC4"/>
    <w:rsid w:val="00911519"/>
    <w:rsid w:val="00913E75"/>
    <w:rsid w:val="00913F2E"/>
    <w:rsid w:val="00914444"/>
    <w:rsid w:val="009150ED"/>
    <w:rsid w:val="00916A02"/>
    <w:rsid w:val="009217ED"/>
    <w:rsid w:val="00921905"/>
    <w:rsid w:val="00921940"/>
    <w:rsid w:val="009237A6"/>
    <w:rsid w:val="00923C83"/>
    <w:rsid w:val="009253D3"/>
    <w:rsid w:val="009261DC"/>
    <w:rsid w:val="00927F64"/>
    <w:rsid w:val="00930302"/>
    <w:rsid w:val="00933B26"/>
    <w:rsid w:val="00941809"/>
    <w:rsid w:val="00943848"/>
    <w:rsid w:val="009456B6"/>
    <w:rsid w:val="009465FF"/>
    <w:rsid w:val="009471E2"/>
    <w:rsid w:val="009479C9"/>
    <w:rsid w:val="009507DA"/>
    <w:rsid w:val="0095155B"/>
    <w:rsid w:val="009574B6"/>
    <w:rsid w:val="00960A8F"/>
    <w:rsid w:val="00965BA2"/>
    <w:rsid w:val="00966489"/>
    <w:rsid w:val="009738F0"/>
    <w:rsid w:val="00973F1D"/>
    <w:rsid w:val="009779F3"/>
    <w:rsid w:val="00983005"/>
    <w:rsid w:val="00983460"/>
    <w:rsid w:val="009878C9"/>
    <w:rsid w:val="00987CCB"/>
    <w:rsid w:val="009951A8"/>
    <w:rsid w:val="00995462"/>
    <w:rsid w:val="0099572F"/>
    <w:rsid w:val="009A1D76"/>
    <w:rsid w:val="009A400F"/>
    <w:rsid w:val="009A4C6C"/>
    <w:rsid w:val="009A6149"/>
    <w:rsid w:val="009B0F60"/>
    <w:rsid w:val="009B0F8C"/>
    <w:rsid w:val="009B6C45"/>
    <w:rsid w:val="009C0A9E"/>
    <w:rsid w:val="009C0FC6"/>
    <w:rsid w:val="009C291D"/>
    <w:rsid w:val="009C2D8F"/>
    <w:rsid w:val="009C4924"/>
    <w:rsid w:val="009C5BFA"/>
    <w:rsid w:val="009D0073"/>
    <w:rsid w:val="009D6903"/>
    <w:rsid w:val="009D78B9"/>
    <w:rsid w:val="009E06A3"/>
    <w:rsid w:val="009E0700"/>
    <w:rsid w:val="009E07A8"/>
    <w:rsid w:val="009E2875"/>
    <w:rsid w:val="009E2A78"/>
    <w:rsid w:val="009E2F5A"/>
    <w:rsid w:val="009F02CE"/>
    <w:rsid w:val="009F1E51"/>
    <w:rsid w:val="009F2A1E"/>
    <w:rsid w:val="009F3C5D"/>
    <w:rsid w:val="009F535F"/>
    <w:rsid w:val="009F675B"/>
    <w:rsid w:val="009F7DA5"/>
    <w:rsid w:val="00A008C3"/>
    <w:rsid w:val="00A030ED"/>
    <w:rsid w:val="00A03385"/>
    <w:rsid w:val="00A0481B"/>
    <w:rsid w:val="00A0663F"/>
    <w:rsid w:val="00A06D52"/>
    <w:rsid w:val="00A071D2"/>
    <w:rsid w:val="00A10565"/>
    <w:rsid w:val="00A118DA"/>
    <w:rsid w:val="00A1235B"/>
    <w:rsid w:val="00A1267F"/>
    <w:rsid w:val="00A13269"/>
    <w:rsid w:val="00A16CA5"/>
    <w:rsid w:val="00A170EE"/>
    <w:rsid w:val="00A200B0"/>
    <w:rsid w:val="00A2059D"/>
    <w:rsid w:val="00A23824"/>
    <w:rsid w:val="00A244FE"/>
    <w:rsid w:val="00A24A55"/>
    <w:rsid w:val="00A308DE"/>
    <w:rsid w:val="00A33DCD"/>
    <w:rsid w:val="00A34A33"/>
    <w:rsid w:val="00A363CE"/>
    <w:rsid w:val="00A36FCB"/>
    <w:rsid w:val="00A37BA6"/>
    <w:rsid w:val="00A41BFB"/>
    <w:rsid w:val="00A4270D"/>
    <w:rsid w:val="00A43353"/>
    <w:rsid w:val="00A44DD0"/>
    <w:rsid w:val="00A44F2D"/>
    <w:rsid w:val="00A451D7"/>
    <w:rsid w:val="00A46416"/>
    <w:rsid w:val="00A46EB6"/>
    <w:rsid w:val="00A47A06"/>
    <w:rsid w:val="00A52ABC"/>
    <w:rsid w:val="00A5466C"/>
    <w:rsid w:val="00A54B45"/>
    <w:rsid w:val="00A54F1F"/>
    <w:rsid w:val="00A55C20"/>
    <w:rsid w:val="00A61B54"/>
    <w:rsid w:val="00A64717"/>
    <w:rsid w:val="00A677BF"/>
    <w:rsid w:val="00A73051"/>
    <w:rsid w:val="00A73494"/>
    <w:rsid w:val="00A73CB8"/>
    <w:rsid w:val="00A766BD"/>
    <w:rsid w:val="00A80D14"/>
    <w:rsid w:val="00A852F1"/>
    <w:rsid w:val="00A94519"/>
    <w:rsid w:val="00A95211"/>
    <w:rsid w:val="00A96439"/>
    <w:rsid w:val="00A96FCE"/>
    <w:rsid w:val="00A97922"/>
    <w:rsid w:val="00AA1645"/>
    <w:rsid w:val="00AA22B9"/>
    <w:rsid w:val="00AA408C"/>
    <w:rsid w:val="00AA6098"/>
    <w:rsid w:val="00AA6AE2"/>
    <w:rsid w:val="00AA7855"/>
    <w:rsid w:val="00AB2FD6"/>
    <w:rsid w:val="00AB4D1F"/>
    <w:rsid w:val="00AC1111"/>
    <w:rsid w:val="00AC7492"/>
    <w:rsid w:val="00AD335A"/>
    <w:rsid w:val="00AE1090"/>
    <w:rsid w:val="00AE1418"/>
    <w:rsid w:val="00AE2397"/>
    <w:rsid w:val="00AE46F7"/>
    <w:rsid w:val="00AE4ADB"/>
    <w:rsid w:val="00AE6522"/>
    <w:rsid w:val="00AE6E7E"/>
    <w:rsid w:val="00AF12B2"/>
    <w:rsid w:val="00AF2264"/>
    <w:rsid w:val="00AF4567"/>
    <w:rsid w:val="00AF79A5"/>
    <w:rsid w:val="00B040FF"/>
    <w:rsid w:val="00B05241"/>
    <w:rsid w:val="00B05A1F"/>
    <w:rsid w:val="00B06E1B"/>
    <w:rsid w:val="00B072F8"/>
    <w:rsid w:val="00B110E0"/>
    <w:rsid w:val="00B16335"/>
    <w:rsid w:val="00B2201A"/>
    <w:rsid w:val="00B22827"/>
    <w:rsid w:val="00B2282C"/>
    <w:rsid w:val="00B230F8"/>
    <w:rsid w:val="00B235E0"/>
    <w:rsid w:val="00B2596B"/>
    <w:rsid w:val="00B25FD9"/>
    <w:rsid w:val="00B31742"/>
    <w:rsid w:val="00B3308A"/>
    <w:rsid w:val="00B354D4"/>
    <w:rsid w:val="00B410AF"/>
    <w:rsid w:val="00B45C30"/>
    <w:rsid w:val="00B4733F"/>
    <w:rsid w:val="00B50868"/>
    <w:rsid w:val="00B51611"/>
    <w:rsid w:val="00B55493"/>
    <w:rsid w:val="00B575EC"/>
    <w:rsid w:val="00B576C1"/>
    <w:rsid w:val="00B64C13"/>
    <w:rsid w:val="00B702FA"/>
    <w:rsid w:val="00B74A92"/>
    <w:rsid w:val="00B76475"/>
    <w:rsid w:val="00B76CD3"/>
    <w:rsid w:val="00B81479"/>
    <w:rsid w:val="00B818FC"/>
    <w:rsid w:val="00B82AC4"/>
    <w:rsid w:val="00B84303"/>
    <w:rsid w:val="00B845EB"/>
    <w:rsid w:val="00B847ED"/>
    <w:rsid w:val="00B86EEE"/>
    <w:rsid w:val="00B93C7E"/>
    <w:rsid w:val="00BA1D2B"/>
    <w:rsid w:val="00BB037C"/>
    <w:rsid w:val="00BB3266"/>
    <w:rsid w:val="00BB4182"/>
    <w:rsid w:val="00BB5BE3"/>
    <w:rsid w:val="00BB7606"/>
    <w:rsid w:val="00BB7A10"/>
    <w:rsid w:val="00BC534D"/>
    <w:rsid w:val="00BC54BE"/>
    <w:rsid w:val="00BC61D1"/>
    <w:rsid w:val="00BC6D8F"/>
    <w:rsid w:val="00BD1FBD"/>
    <w:rsid w:val="00BD3D7E"/>
    <w:rsid w:val="00BD5591"/>
    <w:rsid w:val="00BE2C74"/>
    <w:rsid w:val="00BE46E5"/>
    <w:rsid w:val="00BE4B7D"/>
    <w:rsid w:val="00BE5B3B"/>
    <w:rsid w:val="00BF1EA1"/>
    <w:rsid w:val="00BF2E99"/>
    <w:rsid w:val="00BF714B"/>
    <w:rsid w:val="00C0017F"/>
    <w:rsid w:val="00C012AA"/>
    <w:rsid w:val="00C102DB"/>
    <w:rsid w:val="00C1294A"/>
    <w:rsid w:val="00C12CA5"/>
    <w:rsid w:val="00C13960"/>
    <w:rsid w:val="00C14010"/>
    <w:rsid w:val="00C15361"/>
    <w:rsid w:val="00C16067"/>
    <w:rsid w:val="00C208D2"/>
    <w:rsid w:val="00C242BA"/>
    <w:rsid w:val="00C254D3"/>
    <w:rsid w:val="00C26F20"/>
    <w:rsid w:val="00C27267"/>
    <w:rsid w:val="00C31E57"/>
    <w:rsid w:val="00C350F1"/>
    <w:rsid w:val="00C50886"/>
    <w:rsid w:val="00C530C5"/>
    <w:rsid w:val="00C574C7"/>
    <w:rsid w:val="00C7421B"/>
    <w:rsid w:val="00C74F15"/>
    <w:rsid w:val="00C80611"/>
    <w:rsid w:val="00C84189"/>
    <w:rsid w:val="00C93AD3"/>
    <w:rsid w:val="00C93D1B"/>
    <w:rsid w:val="00C94EF7"/>
    <w:rsid w:val="00C96D19"/>
    <w:rsid w:val="00CA10E8"/>
    <w:rsid w:val="00CB48F6"/>
    <w:rsid w:val="00CB49AE"/>
    <w:rsid w:val="00CB4B97"/>
    <w:rsid w:val="00CC0940"/>
    <w:rsid w:val="00CC349D"/>
    <w:rsid w:val="00CC5461"/>
    <w:rsid w:val="00CC5F97"/>
    <w:rsid w:val="00CC675E"/>
    <w:rsid w:val="00CD154F"/>
    <w:rsid w:val="00CD15B4"/>
    <w:rsid w:val="00CD1AC2"/>
    <w:rsid w:val="00CD26F8"/>
    <w:rsid w:val="00CE02AF"/>
    <w:rsid w:val="00CE48E1"/>
    <w:rsid w:val="00CE7267"/>
    <w:rsid w:val="00CF0159"/>
    <w:rsid w:val="00CF6B6A"/>
    <w:rsid w:val="00CF6C03"/>
    <w:rsid w:val="00D02970"/>
    <w:rsid w:val="00D02F5D"/>
    <w:rsid w:val="00D03854"/>
    <w:rsid w:val="00D07741"/>
    <w:rsid w:val="00D10A6C"/>
    <w:rsid w:val="00D12171"/>
    <w:rsid w:val="00D13592"/>
    <w:rsid w:val="00D14C76"/>
    <w:rsid w:val="00D14F2C"/>
    <w:rsid w:val="00D16C97"/>
    <w:rsid w:val="00D2014A"/>
    <w:rsid w:val="00D219CA"/>
    <w:rsid w:val="00D246BB"/>
    <w:rsid w:val="00D2548B"/>
    <w:rsid w:val="00D2799F"/>
    <w:rsid w:val="00D27F37"/>
    <w:rsid w:val="00D303A7"/>
    <w:rsid w:val="00D318D7"/>
    <w:rsid w:val="00D350CE"/>
    <w:rsid w:val="00D36AA8"/>
    <w:rsid w:val="00D416C0"/>
    <w:rsid w:val="00D44D57"/>
    <w:rsid w:val="00D52B6E"/>
    <w:rsid w:val="00D55A34"/>
    <w:rsid w:val="00D638CB"/>
    <w:rsid w:val="00D63E5A"/>
    <w:rsid w:val="00D64935"/>
    <w:rsid w:val="00D65D85"/>
    <w:rsid w:val="00D65DC5"/>
    <w:rsid w:val="00D66598"/>
    <w:rsid w:val="00D66B29"/>
    <w:rsid w:val="00D73CC9"/>
    <w:rsid w:val="00D73D5F"/>
    <w:rsid w:val="00D8012E"/>
    <w:rsid w:val="00D81D55"/>
    <w:rsid w:val="00D86D6C"/>
    <w:rsid w:val="00D8763D"/>
    <w:rsid w:val="00D90199"/>
    <w:rsid w:val="00D90310"/>
    <w:rsid w:val="00D912A4"/>
    <w:rsid w:val="00D9142E"/>
    <w:rsid w:val="00D94F70"/>
    <w:rsid w:val="00D94F75"/>
    <w:rsid w:val="00DA0050"/>
    <w:rsid w:val="00DA1D1B"/>
    <w:rsid w:val="00DA302D"/>
    <w:rsid w:val="00DA3084"/>
    <w:rsid w:val="00DA7D52"/>
    <w:rsid w:val="00DB2183"/>
    <w:rsid w:val="00DC0353"/>
    <w:rsid w:val="00DC4274"/>
    <w:rsid w:val="00DC470F"/>
    <w:rsid w:val="00DD11F1"/>
    <w:rsid w:val="00DD1985"/>
    <w:rsid w:val="00DD307A"/>
    <w:rsid w:val="00DD335A"/>
    <w:rsid w:val="00DD769C"/>
    <w:rsid w:val="00DE2BE5"/>
    <w:rsid w:val="00DE3D7D"/>
    <w:rsid w:val="00DE4C42"/>
    <w:rsid w:val="00DE53E4"/>
    <w:rsid w:val="00DE5FBF"/>
    <w:rsid w:val="00DE7A00"/>
    <w:rsid w:val="00DF113B"/>
    <w:rsid w:val="00DF18AA"/>
    <w:rsid w:val="00DF24B0"/>
    <w:rsid w:val="00DF333C"/>
    <w:rsid w:val="00DF3928"/>
    <w:rsid w:val="00DF42B3"/>
    <w:rsid w:val="00DF7891"/>
    <w:rsid w:val="00E0235D"/>
    <w:rsid w:val="00E05D0F"/>
    <w:rsid w:val="00E07599"/>
    <w:rsid w:val="00E11BDE"/>
    <w:rsid w:val="00E12848"/>
    <w:rsid w:val="00E133FE"/>
    <w:rsid w:val="00E144F3"/>
    <w:rsid w:val="00E14954"/>
    <w:rsid w:val="00E15D3A"/>
    <w:rsid w:val="00E20035"/>
    <w:rsid w:val="00E21451"/>
    <w:rsid w:val="00E234DC"/>
    <w:rsid w:val="00E23502"/>
    <w:rsid w:val="00E242F2"/>
    <w:rsid w:val="00E24C6B"/>
    <w:rsid w:val="00E25E57"/>
    <w:rsid w:val="00E264A0"/>
    <w:rsid w:val="00E27C85"/>
    <w:rsid w:val="00E3132A"/>
    <w:rsid w:val="00E33CD3"/>
    <w:rsid w:val="00E37850"/>
    <w:rsid w:val="00E4318E"/>
    <w:rsid w:val="00E443F5"/>
    <w:rsid w:val="00E44AA3"/>
    <w:rsid w:val="00E45C29"/>
    <w:rsid w:val="00E47F44"/>
    <w:rsid w:val="00E509B6"/>
    <w:rsid w:val="00E50E52"/>
    <w:rsid w:val="00E52C25"/>
    <w:rsid w:val="00E53382"/>
    <w:rsid w:val="00E55E38"/>
    <w:rsid w:val="00E61ACE"/>
    <w:rsid w:val="00E62261"/>
    <w:rsid w:val="00E65441"/>
    <w:rsid w:val="00E662F8"/>
    <w:rsid w:val="00E7019E"/>
    <w:rsid w:val="00E71430"/>
    <w:rsid w:val="00E72BC2"/>
    <w:rsid w:val="00E73917"/>
    <w:rsid w:val="00E77C16"/>
    <w:rsid w:val="00E8343E"/>
    <w:rsid w:val="00E91716"/>
    <w:rsid w:val="00E91B09"/>
    <w:rsid w:val="00E950D9"/>
    <w:rsid w:val="00E97DDF"/>
    <w:rsid w:val="00EA0AFE"/>
    <w:rsid w:val="00EA2036"/>
    <w:rsid w:val="00EA44DF"/>
    <w:rsid w:val="00EA51F1"/>
    <w:rsid w:val="00EA6F72"/>
    <w:rsid w:val="00EA7449"/>
    <w:rsid w:val="00EA7BB5"/>
    <w:rsid w:val="00EB36D9"/>
    <w:rsid w:val="00EC04F4"/>
    <w:rsid w:val="00EC2E2A"/>
    <w:rsid w:val="00EC5AEE"/>
    <w:rsid w:val="00EC636D"/>
    <w:rsid w:val="00EC730C"/>
    <w:rsid w:val="00EC7663"/>
    <w:rsid w:val="00ED1860"/>
    <w:rsid w:val="00ED26D8"/>
    <w:rsid w:val="00ED34E5"/>
    <w:rsid w:val="00ED7282"/>
    <w:rsid w:val="00EE1294"/>
    <w:rsid w:val="00EE1C8C"/>
    <w:rsid w:val="00EE256A"/>
    <w:rsid w:val="00EE50C7"/>
    <w:rsid w:val="00EE7139"/>
    <w:rsid w:val="00EF09C0"/>
    <w:rsid w:val="00EF1AEB"/>
    <w:rsid w:val="00EF2508"/>
    <w:rsid w:val="00EF4481"/>
    <w:rsid w:val="00EF4A6A"/>
    <w:rsid w:val="00EF4DEC"/>
    <w:rsid w:val="00EF52DD"/>
    <w:rsid w:val="00EF5B2D"/>
    <w:rsid w:val="00F00543"/>
    <w:rsid w:val="00F01E29"/>
    <w:rsid w:val="00F0283B"/>
    <w:rsid w:val="00F05FB2"/>
    <w:rsid w:val="00F065D8"/>
    <w:rsid w:val="00F0751D"/>
    <w:rsid w:val="00F07F33"/>
    <w:rsid w:val="00F135DB"/>
    <w:rsid w:val="00F14F37"/>
    <w:rsid w:val="00F1670D"/>
    <w:rsid w:val="00F169A2"/>
    <w:rsid w:val="00F245CC"/>
    <w:rsid w:val="00F246E5"/>
    <w:rsid w:val="00F26975"/>
    <w:rsid w:val="00F3088B"/>
    <w:rsid w:val="00F32C60"/>
    <w:rsid w:val="00F33C15"/>
    <w:rsid w:val="00F35C86"/>
    <w:rsid w:val="00F365DF"/>
    <w:rsid w:val="00F40AD6"/>
    <w:rsid w:val="00F416C9"/>
    <w:rsid w:val="00F45FD0"/>
    <w:rsid w:val="00F46B57"/>
    <w:rsid w:val="00F47B18"/>
    <w:rsid w:val="00F5042A"/>
    <w:rsid w:val="00F559C3"/>
    <w:rsid w:val="00F603DA"/>
    <w:rsid w:val="00F62517"/>
    <w:rsid w:val="00F654D0"/>
    <w:rsid w:val="00F66A0E"/>
    <w:rsid w:val="00F70A77"/>
    <w:rsid w:val="00F737AD"/>
    <w:rsid w:val="00F75465"/>
    <w:rsid w:val="00F75DD5"/>
    <w:rsid w:val="00F76BC9"/>
    <w:rsid w:val="00F84208"/>
    <w:rsid w:val="00F84503"/>
    <w:rsid w:val="00F84FFA"/>
    <w:rsid w:val="00F872C5"/>
    <w:rsid w:val="00F90424"/>
    <w:rsid w:val="00F90694"/>
    <w:rsid w:val="00F9410A"/>
    <w:rsid w:val="00F95A9C"/>
    <w:rsid w:val="00F95C17"/>
    <w:rsid w:val="00F95D50"/>
    <w:rsid w:val="00FA005B"/>
    <w:rsid w:val="00FA3247"/>
    <w:rsid w:val="00FA5267"/>
    <w:rsid w:val="00FA6347"/>
    <w:rsid w:val="00FA736E"/>
    <w:rsid w:val="00FA74C8"/>
    <w:rsid w:val="00FA7E7C"/>
    <w:rsid w:val="00FB088C"/>
    <w:rsid w:val="00FB0D22"/>
    <w:rsid w:val="00FB0D6D"/>
    <w:rsid w:val="00FB2D21"/>
    <w:rsid w:val="00FB44CC"/>
    <w:rsid w:val="00FB469C"/>
    <w:rsid w:val="00FB47C5"/>
    <w:rsid w:val="00FB4BFE"/>
    <w:rsid w:val="00FB69CC"/>
    <w:rsid w:val="00FC07C8"/>
    <w:rsid w:val="00FC2F77"/>
    <w:rsid w:val="00FC5B51"/>
    <w:rsid w:val="00FC6B59"/>
    <w:rsid w:val="00FD5A8C"/>
    <w:rsid w:val="00FD60C2"/>
    <w:rsid w:val="00FD6102"/>
    <w:rsid w:val="00FD627A"/>
    <w:rsid w:val="00FD7393"/>
    <w:rsid w:val="00FD798C"/>
    <w:rsid w:val="00FE05B7"/>
    <w:rsid w:val="00FE4BCB"/>
    <w:rsid w:val="00FF090F"/>
    <w:rsid w:val="00FF2B08"/>
    <w:rsid w:val="00FF5726"/>
    <w:rsid w:val="00FF606F"/>
    <w:rsid w:val="00FF7A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0901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5A3F"/>
    <w:pPr>
      <w:spacing w:after="200" w:line="276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un-inheading">
    <w:name w:val="Run-in heading"/>
    <w:basedOn w:val="DefaultParagraphFont"/>
    <w:rsid w:val="00295A3F"/>
    <w:rPr>
      <w:rFonts w:ascii="Times New Roman" w:hAnsi="Times New Roman"/>
      <w:b/>
      <w:i/>
      <w:sz w:val="22"/>
    </w:rPr>
  </w:style>
  <w:style w:type="paragraph" w:customStyle="1" w:styleId="APECForm">
    <w:name w:val="APEC Form"/>
    <w:basedOn w:val="Normal"/>
    <w:qFormat/>
    <w:rsid w:val="00295A3F"/>
    <w:pPr>
      <w:tabs>
        <w:tab w:val="left" w:pos="2880"/>
        <w:tab w:val="left" w:pos="5760"/>
      </w:tabs>
      <w:spacing w:before="60" w:after="120" w:line="300" w:lineRule="atLeast"/>
    </w:pPr>
    <w:rPr>
      <w:rFonts w:ascii="Arial" w:eastAsia="PMingLiU" w:hAnsi="Arial"/>
      <w:bCs/>
      <w:sz w:val="20"/>
      <w:szCs w:val="22"/>
      <w:lang w:val="en-GB"/>
    </w:rPr>
  </w:style>
  <w:style w:type="table" w:styleId="TableGrid">
    <w:name w:val="Table Grid"/>
    <w:basedOn w:val="TableNormal"/>
    <w:uiPriority w:val="59"/>
    <w:rsid w:val="00295A3F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link w:val="FootnoteTextChar"/>
    <w:semiHidden/>
    <w:rsid w:val="00295A3F"/>
    <w:pPr>
      <w:spacing w:after="100" w:line="220" w:lineRule="atLeast"/>
      <w:ind w:firstLine="144"/>
    </w:pPr>
    <w:rPr>
      <w:rFonts w:ascii="Adobe Garamond Pro" w:eastAsia="PMingLiU" w:hAnsi="Adobe Garamond Pro"/>
    </w:rPr>
  </w:style>
  <w:style w:type="character" w:customStyle="1" w:styleId="FootnoteTextChar">
    <w:name w:val="Footnote Text Char"/>
    <w:basedOn w:val="DefaultParagraphFont"/>
    <w:link w:val="FootnoteText"/>
    <w:semiHidden/>
    <w:rsid w:val="00295A3F"/>
    <w:rPr>
      <w:rFonts w:ascii="Adobe Garamond Pro" w:eastAsia="PMingLiU" w:hAnsi="Adobe Garamond Pro"/>
      <w:lang w:val="en-US" w:eastAsia="en-US" w:bidi="ar-SA"/>
    </w:rPr>
  </w:style>
  <w:style w:type="character" w:styleId="FootnoteReference">
    <w:name w:val="footnote reference"/>
    <w:basedOn w:val="DefaultParagraphFont"/>
    <w:semiHidden/>
    <w:rsid w:val="00295A3F"/>
    <w:rPr>
      <w:rFonts w:ascii="Adobe Garamond Pro" w:hAnsi="Adobe Garamond Pro"/>
      <w:position w:val="6"/>
      <w:sz w:val="16"/>
      <w:szCs w:val="15"/>
      <w:vertAlign w:val="baseline"/>
    </w:rPr>
  </w:style>
  <w:style w:type="paragraph" w:customStyle="1" w:styleId="APECFormHeadingA">
    <w:name w:val="APEC Form Heading A."/>
    <w:basedOn w:val="APECForm"/>
    <w:qFormat/>
    <w:rsid w:val="00295A3F"/>
    <w:pPr>
      <w:numPr>
        <w:numId w:val="1"/>
      </w:numPr>
      <w:tabs>
        <w:tab w:val="clear" w:pos="2880"/>
        <w:tab w:val="left" w:pos="360"/>
      </w:tabs>
    </w:pPr>
    <w:rPr>
      <w:b/>
    </w:rPr>
  </w:style>
  <w:style w:type="paragraph" w:customStyle="1" w:styleId="APECFormBullet">
    <w:name w:val="APEC Form Bullet"/>
    <w:basedOn w:val="APECForm"/>
    <w:qFormat/>
    <w:rsid w:val="00295A3F"/>
    <w:pPr>
      <w:numPr>
        <w:numId w:val="2"/>
      </w:numPr>
    </w:pPr>
  </w:style>
  <w:style w:type="paragraph" w:customStyle="1" w:styleId="APECFormnumbered">
    <w:name w:val="APEC Form numbered"/>
    <w:basedOn w:val="APECFormHeadingA"/>
    <w:qFormat/>
    <w:rsid w:val="00295A3F"/>
    <w:pPr>
      <w:numPr>
        <w:numId w:val="3"/>
      </w:numPr>
    </w:pPr>
    <w:rPr>
      <w:b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4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47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B3B66"/>
    <w:pPr>
      <w:spacing w:before="100" w:beforeAutospacing="1" w:after="100" w:afterAutospacing="1" w:line="240" w:lineRule="auto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9F7D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7DA5"/>
  </w:style>
  <w:style w:type="paragraph" w:styleId="Footer">
    <w:name w:val="footer"/>
    <w:basedOn w:val="Normal"/>
    <w:link w:val="FooterChar"/>
    <w:uiPriority w:val="99"/>
    <w:unhideWhenUsed/>
    <w:rsid w:val="009F7D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7DA5"/>
  </w:style>
  <w:style w:type="character" w:customStyle="1" w:styleId="apple-converted-space">
    <w:name w:val="apple-converted-space"/>
    <w:basedOn w:val="DefaultParagraphFont"/>
    <w:rsid w:val="00D36AA8"/>
  </w:style>
  <w:style w:type="character" w:styleId="Hyperlink">
    <w:name w:val="Hyperlink"/>
    <w:basedOn w:val="DefaultParagraphFont"/>
    <w:uiPriority w:val="99"/>
    <w:unhideWhenUsed/>
    <w:rsid w:val="00BB7606"/>
    <w:rPr>
      <w:color w:val="0000FF"/>
      <w:u w:val="single"/>
    </w:rPr>
  </w:style>
  <w:style w:type="paragraph" w:styleId="Subtitle">
    <w:name w:val="Subtitle"/>
    <w:basedOn w:val="Normal"/>
    <w:link w:val="SubtitleChar"/>
    <w:qFormat/>
    <w:rsid w:val="00E33CD3"/>
    <w:pPr>
      <w:spacing w:after="0" w:line="240" w:lineRule="auto"/>
      <w:jc w:val="center"/>
    </w:pPr>
    <w:rPr>
      <w:rFonts w:eastAsia="Times New Roman"/>
      <w:sz w:val="28"/>
    </w:rPr>
  </w:style>
  <w:style w:type="character" w:customStyle="1" w:styleId="SubtitleChar">
    <w:name w:val="Subtitle Char"/>
    <w:basedOn w:val="DefaultParagraphFont"/>
    <w:link w:val="Subtitle"/>
    <w:rsid w:val="00E33CD3"/>
    <w:rPr>
      <w:rFonts w:eastAsia="Times New Roman"/>
      <w:sz w:val="28"/>
      <w:szCs w:val="24"/>
    </w:rPr>
  </w:style>
  <w:style w:type="character" w:customStyle="1" w:styleId="gt-baf-cell">
    <w:name w:val="gt-baf-cell"/>
    <w:basedOn w:val="DefaultParagraphFont"/>
    <w:rsid w:val="0000161A"/>
  </w:style>
  <w:style w:type="character" w:styleId="Emphasis">
    <w:name w:val="Emphasis"/>
    <w:basedOn w:val="DefaultParagraphFont"/>
    <w:uiPriority w:val="20"/>
    <w:qFormat/>
    <w:rsid w:val="00036CB2"/>
    <w:rPr>
      <w:i/>
      <w:iCs/>
    </w:rPr>
  </w:style>
  <w:style w:type="paragraph" w:styleId="ListParagraph">
    <w:name w:val="List Paragraph"/>
    <w:basedOn w:val="Normal"/>
    <w:uiPriority w:val="34"/>
    <w:qFormat/>
    <w:rsid w:val="00933B26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FA7E7C"/>
    <w:rPr>
      <w:rFonts w:eastAsia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0B32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B32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B32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32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32A2"/>
    <w:rPr>
      <w:b/>
      <w:bCs/>
    </w:rPr>
  </w:style>
  <w:style w:type="paragraph" w:styleId="BodyText">
    <w:name w:val="Body Text"/>
    <w:basedOn w:val="Normal"/>
    <w:link w:val="BodyTextChar"/>
    <w:uiPriority w:val="99"/>
    <w:semiHidden/>
    <w:unhideWhenUsed/>
    <w:rsid w:val="00493F01"/>
    <w:pPr>
      <w:spacing w:before="120" w:after="120" w:line="240" w:lineRule="auto"/>
    </w:pPr>
    <w:rPr>
      <w:rFonts w:ascii="Calibri" w:eastAsia="Times New Roman" w:hAnsi="Calibri"/>
      <w:sz w:val="17"/>
      <w:lang w:eastAsia="en-GB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493F01"/>
    <w:rPr>
      <w:rFonts w:ascii="Calibri" w:eastAsia="Times New Roman" w:hAnsi="Calibri"/>
      <w:sz w:val="17"/>
      <w:szCs w:val="24"/>
      <w:lang w:eastAsia="en-GB"/>
    </w:rPr>
  </w:style>
  <w:style w:type="character" w:customStyle="1" w:styleId="normaltextrun">
    <w:name w:val="normaltextrun"/>
    <w:basedOn w:val="DefaultParagraphFont"/>
    <w:rsid w:val="002E570A"/>
  </w:style>
  <w:style w:type="character" w:customStyle="1" w:styleId="UnresolvedMention">
    <w:name w:val="Unresolved Mention"/>
    <w:basedOn w:val="DefaultParagraphFont"/>
    <w:uiPriority w:val="99"/>
    <w:semiHidden/>
    <w:unhideWhenUsed/>
    <w:rsid w:val="001F2C6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E1C8C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5A3F"/>
    <w:pPr>
      <w:spacing w:after="200" w:line="276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un-inheading">
    <w:name w:val="Run-in heading"/>
    <w:basedOn w:val="DefaultParagraphFont"/>
    <w:rsid w:val="00295A3F"/>
    <w:rPr>
      <w:rFonts w:ascii="Times New Roman" w:hAnsi="Times New Roman"/>
      <w:b/>
      <w:i/>
      <w:sz w:val="22"/>
    </w:rPr>
  </w:style>
  <w:style w:type="paragraph" w:customStyle="1" w:styleId="APECForm">
    <w:name w:val="APEC Form"/>
    <w:basedOn w:val="Normal"/>
    <w:qFormat/>
    <w:rsid w:val="00295A3F"/>
    <w:pPr>
      <w:tabs>
        <w:tab w:val="left" w:pos="2880"/>
        <w:tab w:val="left" w:pos="5760"/>
      </w:tabs>
      <w:spacing w:before="60" w:after="120" w:line="300" w:lineRule="atLeast"/>
    </w:pPr>
    <w:rPr>
      <w:rFonts w:ascii="Arial" w:eastAsia="PMingLiU" w:hAnsi="Arial"/>
      <w:bCs/>
      <w:sz w:val="20"/>
      <w:szCs w:val="22"/>
      <w:lang w:val="en-GB"/>
    </w:rPr>
  </w:style>
  <w:style w:type="table" w:styleId="TableGrid">
    <w:name w:val="Table Grid"/>
    <w:basedOn w:val="TableNormal"/>
    <w:uiPriority w:val="59"/>
    <w:rsid w:val="00295A3F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link w:val="FootnoteTextChar"/>
    <w:semiHidden/>
    <w:rsid w:val="00295A3F"/>
    <w:pPr>
      <w:spacing w:after="100" w:line="220" w:lineRule="atLeast"/>
      <w:ind w:firstLine="144"/>
    </w:pPr>
    <w:rPr>
      <w:rFonts w:ascii="Adobe Garamond Pro" w:eastAsia="PMingLiU" w:hAnsi="Adobe Garamond Pro"/>
    </w:rPr>
  </w:style>
  <w:style w:type="character" w:customStyle="1" w:styleId="FootnoteTextChar">
    <w:name w:val="Footnote Text Char"/>
    <w:basedOn w:val="DefaultParagraphFont"/>
    <w:link w:val="FootnoteText"/>
    <w:semiHidden/>
    <w:rsid w:val="00295A3F"/>
    <w:rPr>
      <w:rFonts w:ascii="Adobe Garamond Pro" w:eastAsia="PMingLiU" w:hAnsi="Adobe Garamond Pro"/>
      <w:lang w:val="en-US" w:eastAsia="en-US" w:bidi="ar-SA"/>
    </w:rPr>
  </w:style>
  <w:style w:type="character" w:styleId="FootnoteReference">
    <w:name w:val="footnote reference"/>
    <w:basedOn w:val="DefaultParagraphFont"/>
    <w:semiHidden/>
    <w:rsid w:val="00295A3F"/>
    <w:rPr>
      <w:rFonts w:ascii="Adobe Garamond Pro" w:hAnsi="Adobe Garamond Pro"/>
      <w:position w:val="6"/>
      <w:sz w:val="16"/>
      <w:szCs w:val="15"/>
      <w:vertAlign w:val="baseline"/>
    </w:rPr>
  </w:style>
  <w:style w:type="paragraph" w:customStyle="1" w:styleId="APECFormHeadingA">
    <w:name w:val="APEC Form Heading A."/>
    <w:basedOn w:val="APECForm"/>
    <w:qFormat/>
    <w:rsid w:val="00295A3F"/>
    <w:pPr>
      <w:numPr>
        <w:numId w:val="1"/>
      </w:numPr>
      <w:tabs>
        <w:tab w:val="clear" w:pos="2880"/>
        <w:tab w:val="left" w:pos="360"/>
      </w:tabs>
    </w:pPr>
    <w:rPr>
      <w:b/>
    </w:rPr>
  </w:style>
  <w:style w:type="paragraph" w:customStyle="1" w:styleId="APECFormBullet">
    <w:name w:val="APEC Form Bullet"/>
    <w:basedOn w:val="APECForm"/>
    <w:qFormat/>
    <w:rsid w:val="00295A3F"/>
    <w:pPr>
      <w:numPr>
        <w:numId w:val="2"/>
      </w:numPr>
    </w:pPr>
  </w:style>
  <w:style w:type="paragraph" w:customStyle="1" w:styleId="APECFormnumbered">
    <w:name w:val="APEC Form numbered"/>
    <w:basedOn w:val="APECFormHeadingA"/>
    <w:qFormat/>
    <w:rsid w:val="00295A3F"/>
    <w:pPr>
      <w:numPr>
        <w:numId w:val="3"/>
      </w:numPr>
    </w:pPr>
    <w:rPr>
      <w:b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4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47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B3B66"/>
    <w:pPr>
      <w:spacing w:before="100" w:beforeAutospacing="1" w:after="100" w:afterAutospacing="1" w:line="240" w:lineRule="auto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9F7D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7DA5"/>
  </w:style>
  <w:style w:type="paragraph" w:styleId="Footer">
    <w:name w:val="footer"/>
    <w:basedOn w:val="Normal"/>
    <w:link w:val="FooterChar"/>
    <w:uiPriority w:val="99"/>
    <w:unhideWhenUsed/>
    <w:rsid w:val="009F7D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7DA5"/>
  </w:style>
  <w:style w:type="character" w:customStyle="1" w:styleId="apple-converted-space">
    <w:name w:val="apple-converted-space"/>
    <w:basedOn w:val="DefaultParagraphFont"/>
    <w:rsid w:val="00D36AA8"/>
  </w:style>
  <w:style w:type="character" w:styleId="Hyperlink">
    <w:name w:val="Hyperlink"/>
    <w:basedOn w:val="DefaultParagraphFont"/>
    <w:uiPriority w:val="99"/>
    <w:unhideWhenUsed/>
    <w:rsid w:val="00BB7606"/>
    <w:rPr>
      <w:color w:val="0000FF"/>
      <w:u w:val="single"/>
    </w:rPr>
  </w:style>
  <w:style w:type="paragraph" w:styleId="Subtitle">
    <w:name w:val="Subtitle"/>
    <w:basedOn w:val="Normal"/>
    <w:link w:val="SubtitleChar"/>
    <w:qFormat/>
    <w:rsid w:val="00E33CD3"/>
    <w:pPr>
      <w:spacing w:after="0" w:line="240" w:lineRule="auto"/>
      <w:jc w:val="center"/>
    </w:pPr>
    <w:rPr>
      <w:rFonts w:eastAsia="Times New Roman"/>
      <w:sz w:val="28"/>
    </w:rPr>
  </w:style>
  <w:style w:type="character" w:customStyle="1" w:styleId="SubtitleChar">
    <w:name w:val="Subtitle Char"/>
    <w:basedOn w:val="DefaultParagraphFont"/>
    <w:link w:val="Subtitle"/>
    <w:rsid w:val="00E33CD3"/>
    <w:rPr>
      <w:rFonts w:eastAsia="Times New Roman"/>
      <w:sz w:val="28"/>
      <w:szCs w:val="24"/>
    </w:rPr>
  </w:style>
  <w:style w:type="character" w:customStyle="1" w:styleId="gt-baf-cell">
    <w:name w:val="gt-baf-cell"/>
    <w:basedOn w:val="DefaultParagraphFont"/>
    <w:rsid w:val="0000161A"/>
  </w:style>
  <w:style w:type="character" w:styleId="Emphasis">
    <w:name w:val="Emphasis"/>
    <w:basedOn w:val="DefaultParagraphFont"/>
    <w:uiPriority w:val="20"/>
    <w:qFormat/>
    <w:rsid w:val="00036CB2"/>
    <w:rPr>
      <w:i/>
      <w:iCs/>
    </w:rPr>
  </w:style>
  <w:style w:type="paragraph" w:styleId="ListParagraph">
    <w:name w:val="List Paragraph"/>
    <w:basedOn w:val="Normal"/>
    <w:uiPriority w:val="34"/>
    <w:qFormat/>
    <w:rsid w:val="00933B26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FA7E7C"/>
    <w:rPr>
      <w:rFonts w:eastAsia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0B32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B32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B32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32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32A2"/>
    <w:rPr>
      <w:b/>
      <w:bCs/>
    </w:rPr>
  </w:style>
  <w:style w:type="paragraph" w:styleId="BodyText">
    <w:name w:val="Body Text"/>
    <w:basedOn w:val="Normal"/>
    <w:link w:val="BodyTextChar"/>
    <w:uiPriority w:val="99"/>
    <w:semiHidden/>
    <w:unhideWhenUsed/>
    <w:rsid w:val="00493F01"/>
    <w:pPr>
      <w:spacing w:before="120" w:after="120" w:line="240" w:lineRule="auto"/>
    </w:pPr>
    <w:rPr>
      <w:rFonts w:ascii="Calibri" w:eastAsia="Times New Roman" w:hAnsi="Calibri"/>
      <w:sz w:val="17"/>
      <w:lang w:eastAsia="en-GB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493F01"/>
    <w:rPr>
      <w:rFonts w:ascii="Calibri" w:eastAsia="Times New Roman" w:hAnsi="Calibri"/>
      <w:sz w:val="17"/>
      <w:szCs w:val="24"/>
      <w:lang w:eastAsia="en-GB"/>
    </w:rPr>
  </w:style>
  <w:style w:type="character" w:customStyle="1" w:styleId="normaltextrun">
    <w:name w:val="normaltextrun"/>
    <w:basedOn w:val="DefaultParagraphFont"/>
    <w:rsid w:val="002E570A"/>
  </w:style>
  <w:style w:type="character" w:customStyle="1" w:styleId="UnresolvedMention">
    <w:name w:val="Unresolved Mention"/>
    <w:basedOn w:val="DefaultParagraphFont"/>
    <w:uiPriority w:val="99"/>
    <w:semiHidden/>
    <w:unhideWhenUsed/>
    <w:rsid w:val="001F2C6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E1C8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34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75345">
          <w:marLeft w:val="188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7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6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3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02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3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42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468681">
          <w:marLeft w:val="188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1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469052">
          <w:marLeft w:val="0"/>
          <w:marRight w:val="0"/>
          <w:marTop w:val="70"/>
          <w:marBottom w:val="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67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7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5DD72B-3625-456D-8238-87D0211A5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3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lcome</dc:creator>
  <cp:lastModifiedBy>Admin</cp:lastModifiedBy>
  <cp:revision>21</cp:revision>
  <cp:lastPrinted>2021-10-27T07:35:00Z</cp:lastPrinted>
  <dcterms:created xsi:type="dcterms:W3CDTF">2021-11-20T09:22:00Z</dcterms:created>
  <dcterms:modified xsi:type="dcterms:W3CDTF">2021-11-21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059aa38-f392-4105-be92-628035578272_Enabled">
    <vt:lpwstr>true</vt:lpwstr>
  </property>
  <property fmtid="{D5CDD505-2E9C-101B-9397-08002B2CF9AE}" pid="3" name="MSIP_Label_2059aa38-f392-4105-be92-628035578272_SetDate">
    <vt:lpwstr>2021-10-25T02:42:32Z</vt:lpwstr>
  </property>
  <property fmtid="{D5CDD505-2E9C-101B-9397-08002B2CF9AE}" pid="4" name="MSIP_Label_2059aa38-f392-4105-be92-628035578272_Method">
    <vt:lpwstr>Standard</vt:lpwstr>
  </property>
  <property fmtid="{D5CDD505-2E9C-101B-9397-08002B2CF9AE}" pid="5" name="MSIP_Label_2059aa38-f392-4105-be92-628035578272_Name">
    <vt:lpwstr>IOMLb0020IN123173</vt:lpwstr>
  </property>
  <property fmtid="{D5CDD505-2E9C-101B-9397-08002B2CF9AE}" pid="6" name="MSIP_Label_2059aa38-f392-4105-be92-628035578272_SiteId">
    <vt:lpwstr>1588262d-23fb-43b4-bd6e-bce49c8e6186</vt:lpwstr>
  </property>
  <property fmtid="{D5CDD505-2E9C-101B-9397-08002B2CF9AE}" pid="7" name="MSIP_Label_2059aa38-f392-4105-be92-628035578272_ActionId">
    <vt:lpwstr>ce2d62d8-3455-4ace-a6db-de60e6872f4a</vt:lpwstr>
  </property>
  <property fmtid="{D5CDD505-2E9C-101B-9397-08002B2CF9AE}" pid="8" name="MSIP_Label_2059aa38-f392-4105-be92-628035578272_ContentBits">
    <vt:lpwstr>0</vt:lpwstr>
  </property>
</Properties>
</file>